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36250267"/>
        <w:docPartObj>
          <w:docPartGallery w:val="Cover Pages"/>
          <w:docPartUnique/>
        </w:docPartObj>
      </w:sdtPr>
      <w:sdtEndPr/>
      <w:sdtContent>
        <w:p w14:paraId="0BFEAF52" w14:textId="42BE7CF2" w:rsidR="00F124B7" w:rsidRDefault="00A2059C" w:rsidP="006204D5">
          <w:r>
            <w:rPr>
              <w:noProof/>
              <w:lang w:val="en-GB"/>
            </w:rPr>
            <w:drawing>
              <wp:anchor distT="0" distB="0" distL="114300" distR="114300" simplePos="0" relativeHeight="251702272" behindDoc="0" locked="0" layoutInCell="1" allowOverlap="1" wp14:anchorId="17A736BD" wp14:editId="6EE66483">
                <wp:simplePos x="0" y="0"/>
                <wp:positionH relativeFrom="column">
                  <wp:posOffset>-883285</wp:posOffset>
                </wp:positionH>
                <wp:positionV relativeFrom="paragraph">
                  <wp:posOffset>-866140</wp:posOffset>
                </wp:positionV>
                <wp:extent cx="7771130" cy="10984230"/>
                <wp:effectExtent l="0" t="0" r="1270" b="1270"/>
                <wp:wrapNone/>
                <wp:docPr id="761425402" name="Picture 17" descr="Cover image. National Model for Clinical Governance. From principles to practice: A practical guide to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425402" name="Picture 17" descr="Cover image. National Model for Clinical Governance. From principles to practice: A practical guide to implementatio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130" cy="10984230"/>
                        </a:xfrm>
                        <a:prstGeom prst="rect">
                          <a:avLst/>
                        </a:prstGeom>
                      </pic:spPr>
                    </pic:pic>
                  </a:graphicData>
                </a:graphic>
                <wp14:sizeRelH relativeFrom="page">
                  <wp14:pctWidth>0</wp14:pctWidth>
                </wp14:sizeRelH>
                <wp14:sizeRelV relativeFrom="page">
                  <wp14:pctHeight>0</wp14:pctHeight>
                </wp14:sizeRelV>
              </wp:anchor>
            </w:drawing>
          </w:r>
        </w:p>
        <w:p w14:paraId="4498A731" w14:textId="77777777" w:rsidR="00F124B7" w:rsidRDefault="00F124B7">
          <w:pPr>
            <w:rPr>
              <w:lang w:val="en-GB"/>
            </w:rPr>
          </w:pPr>
        </w:p>
        <w:p w14:paraId="2F52EACD" w14:textId="33525A71" w:rsidR="00F124B7" w:rsidRDefault="001C7919">
          <w:pPr>
            <w:rPr>
              <w:lang w:val="en-GB"/>
            </w:rPr>
          </w:pPr>
        </w:p>
      </w:sdtContent>
    </w:sdt>
    <w:p w14:paraId="33184A28" w14:textId="4A5366BA" w:rsidR="004A6E11" w:rsidRDefault="004A6E11">
      <w:pPr>
        <w:rPr>
          <w:lang w:val="en-GB"/>
        </w:rPr>
      </w:pPr>
      <w:r>
        <w:rPr>
          <w:lang w:val="en-GB"/>
        </w:rPr>
        <w:br w:type="page"/>
      </w:r>
    </w:p>
    <w:p w14:paraId="1B0698CF" w14:textId="480997FB" w:rsidR="00B0650A" w:rsidRPr="00B0650A" w:rsidRDefault="00B0650A" w:rsidP="00B0650A">
      <w:pPr>
        <w:rPr>
          <w:lang w:val="en-GB"/>
        </w:rPr>
      </w:pPr>
      <w:r w:rsidRPr="00B0650A">
        <w:rPr>
          <w:lang w:val="en-GB"/>
        </w:rPr>
        <w:lastRenderedPageBreak/>
        <w:t xml:space="preserve">The Australian Commission on Safety and Quality in Health Care pays respect to the Gadigal people as the Traditional Custodians of Country where the Commission’s office is located. We extend that respect to all Aboriginal and Torres Strait Islander peoples, and their deep time connections to land, water and sky. </w:t>
      </w:r>
    </w:p>
    <w:p w14:paraId="67210AF9" w14:textId="77777777" w:rsidR="00B0650A" w:rsidRPr="00B0650A" w:rsidRDefault="00B0650A" w:rsidP="00B0650A">
      <w:pPr>
        <w:rPr>
          <w:lang w:val="en-GB"/>
        </w:rPr>
      </w:pPr>
      <w:r w:rsidRPr="00B0650A">
        <w:rPr>
          <w:lang w:val="en-GB"/>
        </w:rPr>
        <w:t xml:space="preserve">We recognise that knowledge about healthy Country, community and culture has been developed by Aboriginal and Torres Strait Islander peoples over tens of thousands of years and has been shared for generations. We are committed to partnering with and learning from Aboriginal and Torres Strait Islander peoples through the work that we do. </w:t>
      </w:r>
    </w:p>
    <w:p w14:paraId="79AEE11F" w14:textId="77777777" w:rsidR="00B0650A" w:rsidRDefault="00B0650A" w:rsidP="00B0650A">
      <w:pPr>
        <w:rPr>
          <w:lang w:val="en-GB"/>
        </w:rPr>
      </w:pPr>
      <w:r w:rsidRPr="00B0650A">
        <w:rPr>
          <w:lang w:val="en-GB"/>
        </w:rPr>
        <w:t xml:space="preserve">Published by the Australian Commission on Safety and Quality in Health Care. </w:t>
      </w:r>
    </w:p>
    <w:p w14:paraId="44FF6D54" w14:textId="77777777" w:rsidR="007F1006" w:rsidRPr="007F1006" w:rsidRDefault="007F1006" w:rsidP="00B0650A">
      <w:pPr>
        <w:pStyle w:val="NoSpacing"/>
        <w:rPr>
          <w:lang w:val="en-GB"/>
        </w:rPr>
      </w:pPr>
      <w:r w:rsidRPr="007F1006">
        <w:rPr>
          <w:lang w:val="en-GB"/>
        </w:rPr>
        <w:t>Level 5, 255 Elizabeth Street, Sydney NSW 2000</w:t>
      </w:r>
    </w:p>
    <w:p w14:paraId="16120E27" w14:textId="77777777" w:rsidR="007F1006" w:rsidRPr="007F1006" w:rsidRDefault="007F1006" w:rsidP="003A5810">
      <w:pPr>
        <w:pStyle w:val="NoSpacing"/>
        <w:rPr>
          <w:lang w:val="en-GB"/>
        </w:rPr>
      </w:pPr>
      <w:r w:rsidRPr="007F1006">
        <w:rPr>
          <w:lang w:val="en-GB"/>
        </w:rPr>
        <w:t xml:space="preserve">Phone: (02) 9126 3600 </w:t>
      </w:r>
    </w:p>
    <w:p w14:paraId="4DB5B174" w14:textId="77777777" w:rsidR="007F1006" w:rsidRPr="007F1006" w:rsidRDefault="007F1006" w:rsidP="003A5810">
      <w:pPr>
        <w:pStyle w:val="NoSpacing"/>
        <w:rPr>
          <w:lang w:val="en-GB"/>
        </w:rPr>
      </w:pPr>
      <w:r w:rsidRPr="007F1006">
        <w:rPr>
          <w:lang w:val="en-GB"/>
        </w:rPr>
        <w:t xml:space="preserve">Email: </w:t>
      </w:r>
      <w:hyperlink r:id="rId12" w:history="1">
        <w:r w:rsidRPr="007F1006">
          <w:rPr>
            <w:rStyle w:val="Hyperlink"/>
            <w:lang w:val="en-GB"/>
          </w:rPr>
          <w:t>mail@safetyandquality.gov.au</w:t>
        </w:r>
      </w:hyperlink>
      <w:r w:rsidRPr="007F1006">
        <w:rPr>
          <w:lang w:val="en-GB"/>
        </w:rPr>
        <w:t xml:space="preserve"> </w:t>
      </w:r>
    </w:p>
    <w:p w14:paraId="4E658D53" w14:textId="77777777" w:rsidR="007F1006" w:rsidRDefault="007F1006" w:rsidP="003A5810">
      <w:pPr>
        <w:pStyle w:val="NoSpacing"/>
        <w:rPr>
          <w:lang w:val="en-GB"/>
        </w:rPr>
      </w:pPr>
      <w:r w:rsidRPr="007F1006">
        <w:rPr>
          <w:lang w:val="en-GB"/>
        </w:rPr>
        <w:t xml:space="preserve">Website: </w:t>
      </w:r>
      <w:hyperlink r:id="rId13" w:history="1">
        <w:r w:rsidR="00B0650A">
          <w:rPr>
            <w:rStyle w:val="Hyperlink"/>
            <w:lang w:val="en-GB"/>
          </w:rPr>
          <w:t>http://www.safetyandquality.gov.au/</w:t>
        </w:r>
      </w:hyperlink>
    </w:p>
    <w:p w14:paraId="28EB8F5B" w14:textId="5C316EC7" w:rsidR="007F1006" w:rsidRPr="007F1006" w:rsidRDefault="007F1006" w:rsidP="008F5915">
      <w:pPr>
        <w:spacing w:before="0"/>
        <w:rPr>
          <w:lang w:val="en-GB"/>
        </w:rPr>
      </w:pPr>
      <w:r w:rsidRPr="007F1006">
        <w:rPr>
          <w:lang w:val="en-GB"/>
        </w:rPr>
        <w:t xml:space="preserve">ISBN: </w:t>
      </w:r>
      <w:r w:rsidR="00B0650A" w:rsidRPr="00B0650A">
        <w:rPr>
          <w:lang w:val="en-GB"/>
        </w:rPr>
        <w:t>978-1-923353-4</w:t>
      </w:r>
      <w:r w:rsidR="00A2059C">
        <w:rPr>
          <w:lang w:val="en-GB"/>
        </w:rPr>
        <w:t>6</w:t>
      </w:r>
      <w:r w:rsidR="00B0650A" w:rsidRPr="00B0650A">
        <w:rPr>
          <w:lang w:val="en-GB"/>
        </w:rPr>
        <w:t>-</w:t>
      </w:r>
      <w:r w:rsidR="00A2059C">
        <w:rPr>
          <w:lang w:val="en-GB"/>
        </w:rPr>
        <w:t>6</w:t>
      </w:r>
    </w:p>
    <w:p w14:paraId="6FE7669B" w14:textId="77777777" w:rsidR="007F1006" w:rsidRPr="007F1006" w:rsidRDefault="007F1006" w:rsidP="007F1006">
      <w:pPr>
        <w:rPr>
          <w:lang w:val="en-GB"/>
        </w:rPr>
      </w:pPr>
      <w:r w:rsidRPr="007F1006">
        <w:rPr>
          <w:lang w:val="en-GB"/>
        </w:rPr>
        <w:t xml:space="preserve">© Australian Commission on Safety and Quality in Health Care </w:t>
      </w:r>
      <w:r w:rsidR="00B0650A">
        <w:rPr>
          <w:lang w:val="en-GB"/>
        </w:rPr>
        <w:t>2026</w:t>
      </w:r>
    </w:p>
    <w:p w14:paraId="1B582C44" w14:textId="77777777" w:rsidR="007F1006" w:rsidRPr="007F1006" w:rsidRDefault="007F1006" w:rsidP="007F1006">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20A6EC05" w14:textId="77777777"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3EB941F3" w14:textId="77777777"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4" w:history="1">
        <w:r w:rsidRPr="007F1006">
          <w:rPr>
            <w:rStyle w:val="Hyperlink"/>
            <w:lang w:val="en-GB"/>
          </w:rPr>
          <w:t>Creative Commons Attribution-NonCommercial-NoDerivatives 4.0 International licence</w:t>
        </w:r>
      </w:hyperlink>
      <w:r w:rsidRPr="007F1006">
        <w:rPr>
          <w:lang w:val="en-GB"/>
        </w:rPr>
        <w:t>.</w:t>
      </w:r>
    </w:p>
    <w:p w14:paraId="6423E1B7" w14:textId="77777777" w:rsidR="007F1006" w:rsidRPr="007F1006" w:rsidRDefault="007F1006" w:rsidP="007F1006">
      <w:pPr>
        <w:rPr>
          <w:b/>
          <w:bCs/>
          <w:u w:val="thick"/>
          <w:lang w:val="en-GB"/>
        </w:rPr>
      </w:pPr>
      <w:r>
        <w:rPr>
          <w:b/>
          <w:bCs/>
          <w:noProof/>
          <w:u w:val="thick"/>
          <w:lang w:val="en-GB"/>
        </w:rPr>
        <w:drawing>
          <wp:inline distT="0" distB="0" distL="0" distR="0" wp14:anchorId="3F05605F" wp14:editId="57417A3B">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F970C89" w14:textId="77777777"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B70F22">
        <w:rPr>
          <w:color w:val="auto"/>
          <w:lang w:val="en-GB"/>
        </w:rPr>
        <w:t xml:space="preserve">form </w:t>
      </w:r>
      <w:r w:rsidR="000A6E98" w:rsidRPr="000A6E98">
        <w:rPr>
          <w:color w:val="auto"/>
          <w:lang w:val="en-GB"/>
        </w:rPr>
        <w:t xml:space="preserve">at </w:t>
      </w:r>
      <w:hyperlink r:id="rId16" w:history="1">
        <w:r w:rsidR="000A6E98" w:rsidRPr="000A6E98">
          <w:rPr>
            <w:rStyle w:val="Hyperlink"/>
            <w:lang w:val="en-GB"/>
          </w:rPr>
          <w:t>safetyandquality.gov.au/permission-request</w:t>
        </w:r>
      </w:hyperlink>
      <w:r w:rsidR="000A6E98" w:rsidRPr="000A6E98">
        <w:rPr>
          <w:color w:val="auto"/>
          <w:lang w:val="en-GB"/>
        </w:rPr>
        <w:t>.</w:t>
      </w:r>
    </w:p>
    <w:p w14:paraId="70C8C28D" w14:textId="77777777" w:rsidR="007F1006" w:rsidRPr="007F1006" w:rsidRDefault="007F1006" w:rsidP="007F1006">
      <w:pPr>
        <w:rPr>
          <w:lang w:val="en-GB"/>
        </w:rPr>
      </w:pPr>
      <w:r w:rsidRPr="007F1006">
        <w:rPr>
          <w:lang w:val="en-GB"/>
        </w:rPr>
        <w:t>The Commission’s preference is that you attribute this publication (and any material sourced from it) using the following citation:</w:t>
      </w:r>
    </w:p>
    <w:p w14:paraId="60DC92CE" w14:textId="2EE238AA" w:rsidR="00B0650A" w:rsidRDefault="00A2059C" w:rsidP="007F1006">
      <w:pPr>
        <w:rPr>
          <w:lang w:val="en-GB"/>
        </w:rPr>
      </w:pPr>
      <w:r w:rsidRPr="00A2059C">
        <w:rPr>
          <w:lang w:val="en-GB"/>
        </w:rPr>
        <w:t>Australian Commission for Safety and Quality in Health Care. National Model for Clinical Governance. From principles to practice: A practical guide to implementation. ACSQHC; 2026</w:t>
      </w:r>
      <w:r w:rsidR="00B0650A" w:rsidRPr="00B0650A">
        <w:rPr>
          <w:lang w:val="en-GB"/>
        </w:rPr>
        <w:t xml:space="preserve">. </w:t>
      </w:r>
    </w:p>
    <w:p w14:paraId="4F7B7D07" w14:textId="77777777" w:rsidR="007F1006" w:rsidRPr="007F1006" w:rsidRDefault="007F1006" w:rsidP="007F1006">
      <w:pPr>
        <w:rPr>
          <w:b/>
          <w:bCs/>
          <w:lang w:val="en-GB"/>
        </w:rPr>
      </w:pPr>
      <w:r w:rsidRPr="007F1006">
        <w:rPr>
          <w:b/>
          <w:bCs/>
          <w:lang w:val="en-GB"/>
        </w:rPr>
        <w:t>Disclaimer</w:t>
      </w:r>
    </w:p>
    <w:p w14:paraId="4F786569" w14:textId="77777777" w:rsidR="00B0650A" w:rsidRPr="007F1006" w:rsidRDefault="007F1006" w:rsidP="007F1006">
      <w:pPr>
        <w:rPr>
          <w:lang w:val="en-GB"/>
        </w:rPr>
      </w:pPr>
      <w:r w:rsidRPr="007F1006">
        <w:rPr>
          <w:lang w:val="en-GB"/>
        </w:rPr>
        <w:t xml:space="preserve">The content of this document is published in good faith by the Commission for information purposes. The document is not intended to provide guidance on particular healthcare choices. You should contact your health care provider for information or advice on particular healthcare choices. </w:t>
      </w:r>
    </w:p>
    <w:p w14:paraId="58D74E40" w14:textId="77777777" w:rsidR="00062BA3" w:rsidRPr="00970603" w:rsidRDefault="007F1006" w:rsidP="00444B74">
      <w:pPr>
        <w:rPr>
          <w:lang w:val="en-GB"/>
        </w:rPr>
      </w:pPr>
      <w:r w:rsidRPr="007F1006">
        <w:rPr>
          <w:lang w:val="en-GB"/>
        </w:rPr>
        <w:t>The Commission does not accept any legal liability for any injury, loss or damage incurred by the use of, or reliance on, this document.</w:t>
      </w:r>
      <w:r w:rsidR="00216854">
        <w:rPr>
          <w:lang w:val="en-GB"/>
        </w:rPr>
        <w:t xml:space="preserve"> </w:t>
      </w:r>
    </w:p>
    <w:p w14:paraId="56E1D6AC" w14:textId="77777777" w:rsidR="00970603" w:rsidRDefault="00970603">
      <w:r>
        <w:br w:type="page"/>
      </w:r>
    </w:p>
    <w:p w14:paraId="77C91F90" w14:textId="77777777" w:rsidR="007F1006" w:rsidRDefault="007F1006" w:rsidP="00444B74">
      <w:pPr>
        <w:sectPr w:rsidR="007F1006" w:rsidSect="001C798A">
          <w:headerReference w:type="even" r:id="rId17"/>
          <w:footerReference w:type="even" r:id="rId18"/>
          <w:footerReference w:type="default" r:id="rId19"/>
          <w:headerReference w:type="first" r:id="rId20"/>
          <w:footerReference w:type="first" r:id="rId21"/>
          <w:pgSz w:w="11906" w:h="16838" w:code="9"/>
          <w:pgMar w:top="1361" w:right="1361" w:bottom="1361" w:left="1361" w:header="567" w:footer="567" w:gutter="0"/>
          <w:pgNumType w:start="1"/>
          <w:cols w:space="708"/>
          <w:vAlign w:val="bottom"/>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79CCC4DB" w14:textId="77777777" w:rsidR="00444B74" w:rsidRDefault="00444B74">
          <w:pPr>
            <w:pStyle w:val="TOCHeading"/>
          </w:pPr>
          <w:r>
            <w:t>Contents</w:t>
          </w:r>
        </w:p>
        <w:p w14:paraId="08B18D35" w14:textId="7461A2EB" w:rsidR="003A42DD" w:rsidRDefault="005F36C3">
          <w:pPr>
            <w:pStyle w:val="TOC1"/>
            <w:rPr>
              <w:rFonts w:eastAsiaTheme="minorEastAsia" w:cstheme="minorBidi"/>
              <w:b w:val="0"/>
              <w:noProof/>
              <w:color w:val="auto"/>
              <w:kern w:val="2"/>
              <w:sz w:val="24"/>
              <w:szCs w:val="24"/>
              <w:lang w:eastAsia="en-GB"/>
              <w14:ligatures w14:val="standardContextual"/>
            </w:rPr>
          </w:pPr>
          <w:r>
            <w:fldChar w:fldCharType="begin"/>
          </w:r>
          <w:r>
            <w:instrText xml:space="preserve"> TOC \o "1-2" \h \z \u </w:instrText>
          </w:r>
          <w:r>
            <w:fldChar w:fldCharType="separate"/>
          </w:r>
          <w:hyperlink w:anchor="_Toc229562347" w:history="1">
            <w:r w:rsidR="003A42DD" w:rsidRPr="0049379C">
              <w:rPr>
                <w:rStyle w:val="Hyperlink"/>
                <w:noProof/>
                <w:lang w:val="en-US"/>
              </w:rPr>
              <w:t>About the guide</w:t>
            </w:r>
            <w:r w:rsidR="003A42DD">
              <w:rPr>
                <w:noProof/>
                <w:webHidden/>
              </w:rPr>
              <w:tab/>
            </w:r>
            <w:r w:rsidR="003A42DD">
              <w:rPr>
                <w:noProof/>
                <w:webHidden/>
              </w:rPr>
              <w:fldChar w:fldCharType="begin"/>
            </w:r>
            <w:r w:rsidR="003A42DD">
              <w:rPr>
                <w:noProof/>
                <w:webHidden/>
              </w:rPr>
              <w:instrText xml:space="preserve"> PAGEREF _Toc229562347 \h </w:instrText>
            </w:r>
            <w:r w:rsidR="003A42DD">
              <w:rPr>
                <w:noProof/>
                <w:webHidden/>
              </w:rPr>
            </w:r>
            <w:r w:rsidR="003A42DD">
              <w:rPr>
                <w:noProof/>
                <w:webHidden/>
              </w:rPr>
              <w:fldChar w:fldCharType="separate"/>
            </w:r>
            <w:r w:rsidR="00F00FC9">
              <w:rPr>
                <w:noProof/>
                <w:webHidden/>
              </w:rPr>
              <w:t>4</w:t>
            </w:r>
            <w:r w:rsidR="003A42DD">
              <w:rPr>
                <w:noProof/>
                <w:webHidden/>
              </w:rPr>
              <w:fldChar w:fldCharType="end"/>
            </w:r>
          </w:hyperlink>
        </w:p>
        <w:p w14:paraId="1E82E839" w14:textId="6182EDD9" w:rsidR="003A42DD" w:rsidRDefault="003A42DD">
          <w:pPr>
            <w:pStyle w:val="TOC1"/>
            <w:rPr>
              <w:rFonts w:eastAsiaTheme="minorEastAsia" w:cstheme="minorBidi"/>
              <w:b w:val="0"/>
              <w:noProof/>
              <w:color w:val="auto"/>
              <w:kern w:val="2"/>
              <w:sz w:val="24"/>
              <w:szCs w:val="24"/>
              <w:lang w:eastAsia="en-GB"/>
              <w14:ligatures w14:val="standardContextual"/>
            </w:rPr>
          </w:pPr>
          <w:hyperlink w:anchor="_Toc229562348" w:history="1">
            <w:r w:rsidRPr="0049379C">
              <w:rPr>
                <w:rStyle w:val="Hyperlink"/>
                <w:noProof/>
              </w:rPr>
              <w:t>How to use this guide</w:t>
            </w:r>
            <w:r>
              <w:rPr>
                <w:noProof/>
                <w:webHidden/>
              </w:rPr>
              <w:tab/>
            </w:r>
            <w:r>
              <w:rPr>
                <w:noProof/>
                <w:webHidden/>
              </w:rPr>
              <w:fldChar w:fldCharType="begin"/>
            </w:r>
            <w:r>
              <w:rPr>
                <w:noProof/>
                <w:webHidden/>
              </w:rPr>
              <w:instrText xml:space="preserve"> PAGEREF _Toc229562348 \h </w:instrText>
            </w:r>
            <w:r>
              <w:rPr>
                <w:noProof/>
                <w:webHidden/>
              </w:rPr>
            </w:r>
            <w:r>
              <w:rPr>
                <w:noProof/>
                <w:webHidden/>
              </w:rPr>
              <w:fldChar w:fldCharType="separate"/>
            </w:r>
            <w:r w:rsidR="00F00FC9">
              <w:rPr>
                <w:noProof/>
                <w:webHidden/>
              </w:rPr>
              <w:t>5</w:t>
            </w:r>
            <w:r>
              <w:rPr>
                <w:noProof/>
                <w:webHidden/>
              </w:rPr>
              <w:fldChar w:fldCharType="end"/>
            </w:r>
          </w:hyperlink>
        </w:p>
        <w:p w14:paraId="1F138E81" w14:textId="35DDDFA3" w:rsidR="003A42DD" w:rsidRDefault="003A42DD">
          <w:pPr>
            <w:pStyle w:val="TOC1"/>
            <w:rPr>
              <w:rFonts w:eastAsiaTheme="minorEastAsia" w:cstheme="minorBidi"/>
              <w:b w:val="0"/>
              <w:noProof/>
              <w:color w:val="auto"/>
              <w:kern w:val="2"/>
              <w:sz w:val="24"/>
              <w:szCs w:val="24"/>
              <w:lang w:eastAsia="en-GB"/>
              <w14:ligatures w14:val="standardContextual"/>
            </w:rPr>
          </w:pPr>
          <w:hyperlink w:anchor="_Toc229562349" w:history="1">
            <w:r w:rsidRPr="0049379C">
              <w:rPr>
                <w:rStyle w:val="Hyperlink"/>
                <w:noProof/>
                <w:lang w:val="en-GB"/>
              </w:rPr>
              <w:t>What are the implementation steps?</w:t>
            </w:r>
            <w:r>
              <w:rPr>
                <w:noProof/>
                <w:webHidden/>
              </w:rPr>
              <w:tab/>
            </w:r>
            <w:r>
              <w:rPr>
                <w:noProof/>
                <w:webHidden/>
              </w:rPr>
              <w:fldChar w:fldCharType="begin"/>
            </w:r>
            <w:r>
              <w:rPr>
                <w:noProof/>
                <w:webHidden/>
              </w:rPr>
              <w:instrText xml:space="preserve"> PAGEREF _Toc229562349 \h </w:instrText>
            </w:r>
            <w:r>
              <w:rPr>
                <w:noProof/>
                <w:webHidden/>
              </w:rPr>
            </w:r>
            <w:r>
              <w:rPr>
                <w:noProof/>
                <w:webHidden/>
              </w:rPr>
              <w:fldChar w:fldCharType="separate"/>
            </w:r>
            <w:r w:rsidR="00F00FC9">
              <w:rPr>
                <w:noProof/>
                <w:webHidden/>
              </w:rPr>
              <w:t>5</w:t>
            </w:r>
            <w:r>
              <w:rPr>
                <w:noProof/>
                <w:webHidden/>
              </w:rPr>
              <w:fldChar w:fldCharType="end"/>
            </w:r>
          </w:hyperlink>
        </w:p>
        <w:p w14:paraId="4C4E9C64" w14:textId="0995A132" w:rsidR="003A42DD" w:rsidRDefault="003A42DD">
          <w:pPr>
            <w:pStyle w:val="TOC1"/>
            <w:rPr>
              <w:rFonts w:eastAsiaTheme="minorEastAsia" w:cstheme="minorBidi"/>
              <w:b w:val="0"/>
              <w:noProof/>
              <w:color w:val="auto"/>
              <w:kern w:val="2"/>
              <w:sz w:val="24"/>
              <w:szCs w:val="24"/>
              <w:lang w:eastAsia="en-GB"/>
              <w14:ligatures w14:val="standardContextual"/>
            </w:rPr>
          </w:pPr>
          <w:hyperlink w:anchor="_Toc229562350" w:history="1">
            <w:r w:rsidRPr="0049379C">
              <w:rPr>
                <w:rStyle w:val="Hyperlink"/>
                <w:noProof/>
                <w:lang w:val="en-GB"/>
              </w:rPr>
              <w:t>What is included in each step?</w:t>
            </w:r>
            <w:r>
              <w:rPr>
                <w:noProof/>
                <w:webHidden/>
              </w:rPr>
              <w:tab/>
            </w:r>
            <w:r>
              <w:rPr>
                <w:noProof/>
                <w:webHidden/>
              </w:rPr>
              <w:fldChar w:fldCharType="begin"/>
            </w:r>
            <w:r>
              <w:rPr>
                <w:noProof/>
                <w:webHidden/>
              </w:rPr>
              <w:instrText xml:space="preserve"> PAGEREF _Toc229562350 \h </w:instrText>
            </w:r>
            <w:r>
              <w:rPr>
                <w:noProof/>
                <w:webHidden/>
              </w:rPr>
            </w:r>
            <w:r>
              <w:rPr>
                <w:noProof/>
                <w:webHidden/>
              </w:rPr>
              <w:fldChar w:fldCharType="separate"/>
            </w:r>
            <w:r w:rsidR="00F00FC9">
              <w:rPr>
                <w:noProof/>
                <w:webHidden/>
              </w:rPr>
              <w:t>6</w:t>
            </w:r>
            <w:r>
              <w:rPr>
                <w:noProof/>
                <w:webHidden/>
              </w:rPr>
              <w:fldChar w:fldCharType="end"/>
            </w:r>
          </w:hyperlink>
        </w:p>
        <w:p w14:paraId="7ED284A3" w14:textId="2D3938B2" w:rsidR="003A42DD" w:rsidRDefault="003A42DD">
          <w:pPr>
            <w:pStyle w:val="TOC2"/>
            <w:rPr>
              <w:rFonts w:eastAsiaTheme="minorEastAsia" w:cstheme="minorBidi"/>
              <w:color w:val="auto"/>
              <w:kern w:val="2"/>
              <w:sz w:val="24"/>
              <w:szCs w:val="24"/>
              <w:lang w:eastAsia="en-GB"/>
              <w14:ligatures w14:val="standardContextual"/>
            </w:rPr>
          </w:pPr>
          <w:hyperlink w:anchor="_Toc229562351" w:history="1">
            <w:r w:rsidRPr="0049379C">
              <w:rPr>
                <w:rStyle w:val="Hyperlink"/>
              </w:rPr>
              <w:t>Step 1: Compare the national model with your clinical governance system</w:t>
            </w:r>
            <w:r>
              <w:rPr>
                <w:webHidden/>
              </w:rPr>
              <w:tab/>
            </w:r>
            <w:r>
              <w:rPr>
                <w:webHidden/>
              </w:rPr>
              <w:fldChar w:fldCharType="begin"/>
            </w:r>
            <w:r>
              <w:rPr>
                <w:webHidden/>
              </w:rPr>
              <w:instrText xml:space="preserve"> PAGEREF _Toc229562351 \h </w:instrText>
            </w:r>
            <w:r>
              <w:rPr>
                <w:webHidden/>
              </w:rPr>
            </w:r>
            <w:r>
              <w:rPr>
                <w:webHidden/>
              </w:rPr>
              <w:fldChar w:fldCharType="separate"/>
            </w:r>
            <w:r w:rsidR="00F00FC9">
              <w:rPr>
                <w:webHidden/>
              </w:rPr>
              <w:t>7</w:t>
            </w:r>
            <w:r>
              <w:rPr>
                <w:webHidden/>
              </w:rPr>
              <w:fldChar w:fldCharType="end"/>
            </w:r>
          </w:hyperlink>
        </w:p>
        <w:p w14:paraId="6D375906" w14:textId="09B2AC40" w:rsidR="003A42DD" w:rsidRDefault="003A42DD">
          <w:pPr>
            <w:pStyle w:val="TOC2"/>
            <w:rPr>
              <w:rFonts w:eastAsiaTheme="minorEastAsia" w:cstheme="minorBidi"/>
              <w:color w:val="auto"/>
              <w:kern w:val="2"/>
              <w:sz w:val="24"/>
              <w:szCs w:val="24"/>
              <w:lang w:eastAsia="en-GB"/>
              <w14:ligatures w14:val="standardContextual"/>
            </w:rPr>
          </w:pPr>
          <w:hyperlink w:anchor="_Toc229562352" w:history="1">
            <w:r w:rsidRPr="0049379C">
              <w:rPr>
                <w:rStyle w:val="Hyperlink"/>
                <w:lang w:val="en-GB"/>
              </w:rPr>
              <w:t>Step 2: Develop and approve an implementation plan</w:t>
            </w:r>
            <w:r>
              <w:rPr>
                <w:webHidden/>
              </w:rPr>
              <w:tab/>
            </w:r>
            <w:r>
              <w:rPr>
                <w:webHidden/>
              </w:rPr>
              <w:fldChar w:fldCharType="begin"/>
            </w:r>
            <w:r>
              <w:rPr>
                <w:webHidden/>
              </w:rPr>
              <w:instrText xml:space="preserve"> PAGEREF _Toc229562352 \h </w:instrText>
            </w:r>
            <w:r>
              <w:rPr>
                <w:webHidden/>
              </w:rPr>
            </w:r>
            <w:r>
              <w:rPr>
                <w:webHidden/>
              </w:rPr>
              <w:fldChar w:fldCharType="separate"/>
            </w:r>
            <w:r w:rsidR="00F00FC9">
              <w:rPr>
                <w:webHidden/>
              </w:rPr>
              <w:t>10</w:t>
            </w:r>
            <w:r>
              <w:rPr>
                <w:webHidden/>
              </w:rPr>
              <w:fldChar w:fldCharType="end"/>
            </w:r>
          </w:hyperlink>
        </w:p>
        <w:p w14:paraId="7F5F2619" w14:textId="04227637" w:rsidR="003A42DD" w:rsidRDefault="003A42DD">
          <w:pPr>
            <w:pStyle w:val="TOC2"/>
            <w:rPr>
              <w:rFonts w:eastAsiaTheme="minorEastAsia" w:cstheme="minorBidi"/>
              <w:color w:val="auto"/>
              <w:kern w:val="2"/>
              <w:sz w:val="24"/>
              <w:szCs w:val="24"/>
              <w:lang w:eastAsia="en-GB"/>
              <w14:ligatures w14:val="standardContextual"/>
            </w:rPr>
          </w:pPr>
          <w:hyperlink w:anchor="_Toc229562353" w:history="1">
            <w:r w:rsidRPr="0049379C">
              <w:rPr>
                <w:rStyle w:val="Hyperlink"/>
              </w:rPr>
              <w:t>Step 3: Introduce the national model and implementation plan</w:t>
            </w:r>
            <w:r>
              <w:rPr>
                <w:webHidden/>
              </w:rPr>
              <w:tab/>
            </w:r>
            <w:r>
              <w:rPr>
                <w:webHidden/>
              </w:rPr>
              <w:fldChar w:fldCharType="begin"/>
            </w:r>
            <w:r>
              <w:rPr>
                <w:webHidden/>
              </w:rPr>
              <w:instrText xml:space="preserve"> PAGEREF _Toc229562353 \h </w:instrText>
            </w:r>
            <w:r>
              <w:rPr>
                <w:webHidden/>
              </w:rPr>
            </w:r>
            <w:r>
              <w:rPr>
                <w:webHidden/>
              </w:rPr>
              <w:fldChar w:fldCharType="separate"/>
            </w:r>
            <w:r w:rsidR="00F00FC9">
              <w:rPr>
                <w:webHidden/>
              </w:rPr>
              <w:t>13</w:t>
            </w:r>
            <w:r>
              <w:rPr>
                <w:webHidden/>
              </w:rPr>
              <w:fldChar w:fldCharType="end"/>
            </w:r>
          </w:hyperlink>
        </w:p>
        <w:p w14:paraId="00459515" w14:textId="2586B00F" w:rsidR="003A42DD" w:rsidRDefault="003A42DD">
          <w:pPr>
            <w:pStyle w:val="TOC2"/>
            <w:rPr>
              <w:rFonts w:eastAsiaTheme="minorEastAsia" w:cstheme="minorBidi"/>
              <w:color w:val="auto"/>
              <w:kern w:val="2"/>
              <w:sz w:val="24"/>
              <w:szCs w:val="24"/>
              <w:lang w:eastAsia="en-GB"/>
              <w14:ligatures w14:val="standardContextual"/>
            </w:rPr>
          </w:pPr>
          <w:hyperlink w:anchor="_Toc229562354" w:history="1">
            <w:r w:rsidRPr="0049379C">
              <w:rPr>
                <w:rStyle w:val="Hyperlink"/>
              </w:rPr>
              <w:t>Step 4: Roll out the implementation plan</w:t>
            </w:r>
            <w:r>
              <w:rPr>
                <w:webHidden/>
              </w:rPr>
              <w:tab/>
            </w:r>
            <w:r>
              <w:rPr>
                <w:webHidden/>
              </w:rPr>
              <w:fldChar w:fldCharType="begin"/>
            </w:r>
            <w:r>
              <w:rPr>
                <w:webHidden/>
              </w:rPr>
              <w:instrText xml:space="preserve"> PAGEREF _Toc229562354 \h </w:instrText>
            </w:r>
            <w:r>
              <w:rPr>
                <w:webHidden/>
              </w:rPr>
            </w:r>
            <w:r>
              <w:rPr>
                <w:webHidden/>
              </w:rPr>
              <w:fldChar w:fldCharType="separate"/>
            </w:r>
            <w:r w:rsidR="00F00FC9">
              <w:rPr>
                <w:webHidden/>
              </w:rPr>
              <w:t>16</w:t>
            </w:r>
            <w:r>
              <w:rPr>
                <w:webHidden/>
              </w:rPr>
              <w:fldChar w:fldCharType="end"/>
            </w:r>
          </w:hyperlink>
        </w:p>
        <w:p w14:paraId="0874EDD2" w14:textId="7D0C2A89" w:rsidR="003A42DD" w:rsidRDefault="003A42DD">
          <w:pPr>
            <w:pStyle w:val="TOC2"/>
            <w:rPr>
              <w:rFonts w:eastAsiaTheme="minorEastAsia" w:cstheme="minorBidi"/>
              <w:color w:val="auto"/>
              <w:kern w:val="2"/>
              <w:sz w:val="24"/>
              <w:szCs w:val="24"/>
              <w:lang w:eastAsia="en-GB"/>
              <w14:ligatures w14:val="standardContextual"/>
            </w:rPr>
          </w:pPr>
          <w:hyperlink w:anchor="_Toc229562355" w:history="1">
            <w:r w:rsidRPr="0049379C">
              <w:rPr>
                <w:rStyle w:val="Hyperlink"/>
              </w:rPr>
              <w:t xml:space="preserve">Step 5: Monitor and report on progress </w:t>
            </w:r>
            <w:r>
              <w:rPr>
                <w:webHidden/>
              </w:rPr>
              <w:tab/>
            </w:r>
            <w:r>
              <w:rPr>
                <w:webHidden/>
              </w:rPr>
              <w:fldChar w:fldCharType="begin"/>
            </w:r>
            <w:r>
              <w:rPr>
                <w:webHidden/>
              </w:rPr>
              <w:instrText xml:space="preserve"> PAGEREF _Toc229562355 \h </w:instrText>
            </w:r>
            <w:r>
              <w:rPr>
                <w:webHidden/>
              </w:rPr>
            </w:r>
            <w:r>
              <w:rPr>
                <w:webHidden/>
              </w:rPr>
              <w:fldChar w:fldCharType="separate"/>
            </w:r>
            <w:r w:rsidR="00F00FC9">
              <w:rPr>
                <w:webHidden/>
              </w:rPr>
              <w:t>19</w:t>
            </w:r>
            <w:r>
              <w:rPr>
                <w:webHidden/>
              </w:rPr>
              <w:fldChar w:fldCharType="end"/>
            </w:r>
          </w:hyperlink>
        </w:p>
        <w:p w14:paraId="0C054F40" w14:textId="08D444B2" w:rsidR="00444B74" w:rsidRDefault="005F36C3">
          <w:r>
            <w:rPr>
              <w:b/>
            </w:rPr>
            <w:fldChar w:fldCharType="end"/>
          </w:r>
        </w:p>
      </w:sdtContent>
    </w:sdt>
    <w:p w14:paraId="42BDF9FB" w14:textId="77777777" w:rsidR="00444B74" w:rsidRPr="00444B74" w:rsidRDefault="00444B74" w:rsidP="00444B74"/>
    <w:p w14:paraId="7F1FC820" w14:textId="77777777" w:rsidR="00760035" w:rsidRDefault="00760035">
      <w:r>
        <w:br w:type="page"/>
      </w:r>
    </w:p>
    <w:p w14:paraId="67729009" w14:textId="56D48449" w:rsidR="00317E0C" w:rsidRPr="00317E0C" w:rsidRDefault="00317E0C" w:rsidP="00317E0C">
      <w:pPr>
        <w:pStyle w:val="Heading1"/>
        <w:rPr>
          <w:lang w:val="en-US"/>
        </w:rPr>
      </w:pPr>
      <w:bookmarkStart w:id="0" w:name="_Toc229562347"/>
      <w:r w:rsidRPr="00317E0C">
        <w:rPr>
          <w:lang w:val="en-US"/>
        </w:rPr>
        <w:lastRenderedPageBreak/>
        <w:t xml:space="preserve">About the </w:t>
      </w:r>
      <w:r w:rsidR="00946D5E">
        <w:rPr>
          <w:lang w:val="en-US"/>
        </w:rPr>
        <w:t>guide</w:t>
      </w:r>
      <w:bookmarkEnd w:id="0"/>
    </w:p>
    <w:p w14:paraId="78C33AF2" w14:textId="7C3243D5" w:rsidR="00946D5E" w:rsidRPr="00946D5E" w:rsidRDefault="00946D5E" w:rsidP="00946D5E">
      <w:pPr>
        <w:rPr>
          <w:lang w:val="en-GB"/>
        </w:rPr>
      </w:pPr>
      <w:r w:rsidRPr="00946D5E">
        <w:rPr>
          <w:lang w:val="en-GB"/>
        </w:rPr>
        <w:t xml:space="preserve">This guide is designed to support health services to apply the new National Model for Clinical Governance (the national model) as an enabler of consistently high-quality care. </w:t>
      </w:r>
    </w:p>
    <w:p w14:paraId="74B93F09" w14:textId="77777777" w:rsidR="00946D5E" w:rsidRPr="00946D5E" w:rsidRDefault="00946D5E" w:rsidP="00946D5E">
      <w:pPr>
        <w:rPr>
          <w:lang w:val="en-GB"/>
        </w:rPr>
      </w:pPr>
      <w:r w:rsidRPr="00946D5E">
        <w:rPr>
          <w:lang w:val="en-GB"/>
        </w:rPr>
        <w:t xml:space="preserve">The guide proposes five high-level steps to guide planning for effective implementation of the national model. Health services can use the national model to strengthen current clinical governance arrangements. The guide supports integrating the national model into governance structures and processes. </w:t>
      </w:r>
    </w:p>
    <w:p w14:paraId="01B4367B" w14:textId="77777777" w:rsidR="00946D5E" w:rsidRPr="00946D5E" w:rsidRDefault="00946D5E" w:rsidP="00946D5E">
      <w:pPr>
        <w:rPr>
          <w:lang w:val="en-GB"/>
        </w:rPr>
      </w:pPr>
      <w:r w:rsidRPr="00946D5E">
        <w:rPr>
          <w:lang w:val="en-GB"/>
        </w:rPr>
        <w:t xml:space="preserve">This guide is based on extensive feedback gathered during development and refinement of the national model, as well as implementation evidence and consultation with a broad range of health services on what works well when implementing new guidance on clinical governance. </w:t>
      </w:r>
    </w:p>
    <w:p w14:paraId="167EE3F6" w14:textId="0C4E2FA3" w:rsidR="00317E0C" w:rsidRPr="00317E0C" w:rsidRDefault="00946D5E" w:rsidP="00946D5E">
      <w:pPr>
        <w:rPr>
          <w:lang w:val="en-US"/>
        </w:rPr>
      </w:pPr>
      <w:r w:rsidRPr="00946D5E">
        <w:rPr>
          <w:lang w:val="en-GB"/>
        </w:rPr>
        <w:t>We thank Dr Cathy Balding for her leadership and expertise in developing this guide. Dr Balding specialises in designing and implementing quality and clinical governance systems for impact at the point of care. The guide and practical tools draw on her research and decades of experience working with boards and health system leaders in these areas.</w:t>
      </w:r>
    </w:p>
    <w:p w14:paraId="155234D0" w14:textId="77777777" w:rsidR="009E22F1" w:rsidRDefault="009E22F1" w:rsidP="009E22F1"/>
    <w:p w14:paraId="6705586F" w14:textId="5628267E" w:rsidR="009E22F1" w:rsidRPr="00DF7B2C" w:rsidRDefault="00164B25" w:rsidP="00736745">
      <w:pPr>
        <w:pStyle w:val="Box-head"/>
      </w:pPr>
      <w:r w:rsidRPr="00DF7B2C">
        <w:t>About</w:t>
      </w:r>
      <w:r w:rsidR="009E22F1" w:rsidRPr="00DF7B2C">
        <w:t xml:space="preserve"> the national model</w:t>
      </w:r>
    </w:p>
    <w:p w14:paraId="758B5A9D" w14:textId="77777777" w:rsidR="00BA7BEF" w:rsidRDefault="00164B25" w:rsidP="00736745">
      <w:pPr>
        <w:pStyle w:val="Box-body"/>
        <w:pBdr>
          <w:top w:val="single" w:sz="4" w:space="10" w:color="008674"/>
          <w:left w:val="single" w:sz="4" w:space="10" w:color="008674"/>
          <w:bottom w:val="single" w:sz="4" w:space="10" w:color="008674"/>
          <w:right w:val="single" w:sz="4" w:space="10" w:color="008674"/>
        </w:pBdr>
      </w:pPr>
      <w:r w:rsidRPr="00164B25">
        <w:t>The National Model for Clinical Governance provides updated national guidance on clinical governance to help health services strive for consistently high-quality care. Boards and executives (or equivalent)</w:t>
      </w:r>
      <w:r w:rsidRPr="00164B25">
        <w:rPr>
          <w:vertAlign w:val="superscript"/>
        </w:rPr>
        <w:t xml:space="preserve">1 </w:t>
      </w:r>
      <w:r w:rsidRPr="00164B25">
        <w:t xml:space="preserve">can use the national model to govern, lead and plan for high-quality care. It replaces the 2017 National Model Clinical Governance Framework. </w:t>
      </w:r>
    </w:p>
    <w:p w14:paraId="6F9EC82B" w14:textId="30C362EA" w:rsidR="007B1BF8" w:rsidRDefault="00BA7BEF" w:rsidP="00736745">
      <w:pPr>
        <w:pStyle w:val="Box-body"/>
        <w:pBdr>
          <w:top w:val="single" w:sz="4" w:space="10" w:color="008674"/>
          <w:left w:val="single" w:sz="4" w:space="10" w:color="008674"/>
          <w:bottom w:val="single" w:sz="4" w:space="10" w:color="008674"/>
          <w:right w:val="single" w:sz="4" w:space="10" w:color="008674"/>
        </w:pBdr>
      </w:pPr>
      <w:r>
        <w:t>Th</w:t>
      </w:r>
      <w:r w:rsidR="00164B25" w:rsidRPr="00164B25">
        <w:t>e national model provides a definition of high-quality care and describes the six foundations of clinical governance required to achieve high-quality care:</w:t>
      </w:r>
    </w:p>
    <w:p w14:paraId="6BCE7361" w14:textId="08806947" w:rsidR="00BA7BEF" w:rsidRPr="00191788" w:rsidRDefault="00BA7BEF" w:rsidP="00736745">
      <w:pPr>
        <w:pStyle w:val="Box-numbers"/>
        <w:pBdr>
          <w:top w:val="single" w:sz="4" w:space="10" w:color="008674"/>
          <w:left w:val="single" w:sz="4" w:space="10" w:color="008674"/>
          <w:bottom w:val="single" w:sz="4" w:space="10" w:color="008674"/>
          <w:right w:val="single" w:sz="4" w:space="10" w:color="008674"/>
        </w:pBdr>
      </w:pPr>
      <w:r w:rsidRPr="00191788">
        <w:t xml:space="preserve">Leading systems and organisational culture </w:t>
      </w:r>
    </w:p>
    <w:p w14:paraId="3CB365FA" w14:textId="77777777" w:rsidR="00BA7BEF" w:rsidRPr="00191788" w:rsidRDefault="00BA7BEF" w:rsidP="00736745">
      <w:pPr>
        <w:pStyle w:val="Box-numbers"/>
        <w:pBdr>
          <w:top w:val="single" w:sz="4" w:space="10" w:color="008674"/>
          <w:left w:val="single" w:sz="4" w:space="10" w:color="008674"/>
          <w:bottom w:val="single" w:sz="4" w:space="10" w:color="008674"/>
          <w:right w:val="single" w:sz="4" w:space="10" w:color="008674"/>
        </w:pBdr>
      </w:pPr>
      <w:r w:rsidRPr="00191788">
        <w:t xml:space="preserve">Partnering with patients, carers and consumers </w:t>
      </w:r>
    </w:p>
    <w:p w14:paraId="0B6348D2" w14:textId="77777777" w:rsidR="00BA7BEF" w:rsidRPr="00191788" w:rsidRDefault="00BA7BEF" w:rsidP="00736745">
      <w:pPr>
        <w:pStyle w:val="Box-numbers"/>
        <w:pBdr>
          <w:top w:val="single" w:sz="4" w:space="10" w:color="008674"/>
          <w:left w:val="single" w:sz="4" w:space="10" w:color="008674"/>
          <w:bottom w:val="single" w:sz="4" w:space="10" w:color="008674"/>
          <w:right w:val="single" w:sz="4" w:space="10" w:color="008674"/>
        </w:pBdr>
      </w:pPr>
      <w:r w:rsidRPr="00191788">
        <w:t xml:space="preserve">Building a healthy workforce culture </w:t>
      </w:r>
    </w:p>
    <w:p w14:paraId="20A00BDF" w14:textId="77777777" w:rsidR="00BA7BEF" w:rsidRPr="00191788" w:rsidRDefault="00BA7BEF" w:rsidP="00736745">
      <w:pPr>
        <w:pStyle w:val="Box-numbers"/>
        <w:pBdr>
          <w:top w:val="single" w:sz="4" w:space="10" w:color="008674"/>
          <w:left w:val="single" w:sz="4" w:space="10" w:color="008674"/>
          <w:bottom w:val="single" w:sz="4" w:space="10" w:color="008674"/>
          <w:right w:val="single" w:sz="4" w:space="10" w:color="008674"/>
        </w:pBdr>
      </w:pPr>
      <w:r w:rsidRPr="00191788">
        <w:t xml:space="preserve">Enabling high-quality and integrated clinical practice </w:t>
      </w:r>
    </w:p>
    <w:p w14:paraId="3F98D0A2" w14:textId="77777777" w:rsidR="007B1BF8" w:rsidRPr="00191788" w:rsidRDefault="00BA7BEF" w:rsidP="00736745">
      <w:pPr>
        <w:pStyle w:val="Box-numbers"/>
        <w:pBdr>
          <w:top w:val="single" w:sz="4" w:space="10" w:color="008674"/>
          <w:left w:val="single" w:sz="4" w:space="10" w:color="008674"/>
          <w:bottom w:val="single" w:sz="4" w:space="10" w:color="008674"/>
          <w:right w:val="single" w:sz="4" w:space="10" w:color="008674"/>
        </w:pBdr>
      </w:pPr>
      <w:r w:rsidRPr="00191788">
        <w:t xml:space="preserve">Managing and reducing risk </w:t>
      </w:r>
    </w:p>
    <w:p w14:paraId="35A8D561" w14:textId="290EB4F2" w:rsidR="00FB6CDD" w:rsidRPr="00191788" w:rsidRDefault="00FB6CDD" w:rsidP="00736745">
      <w:pPr>
        <w:pStyle w:val="Box-numbers"/>
        <w:pBdr>
          <w:top w:val="single" w:sz="4" w:space="10" w:color="008674"/>
          <w:left w:val="single" w:sz="4" w:space="10" w:color="008674"/>
          <w:bottom w:val="single" w:sz="4" w:space="10" w:color="008674"/>
          <w:right w:val="single" w:sz="4" w:space="10" w:color="008674"/>
        </w:pBdr>
      </w:pPr>
      <w:r w:rsidRPr="00191788">
        <w:t>Using data for better care.</w:t>
      </w:r>
    </w:p>
    <w:p w14:paraId="7FFADCEB" w14:textId="248BB6AA" w:rsidR="00BA7BEF" w:rsidRPr="00BA7BEF" w:rsidRDefault="00BA7BEF" w:rsidP="00736745">
      <w:pPr>
        <w:pStyle w:val="Box-bodypartial"/>
        <w:pBdr>
          <w:top w:val="single" w:sz="4" w:space="10" w:color="008674"/>
          <w:left w:val="single" w:sz="4" w:space="10" w:color="008674"/>
          <w:bottom w:val="single" w:sz="4" w:space="10" w:color="008674"/>
          <w:right w:val="single" w:sz="4" w:space="10" w:color="008674"/>
        </w:pBdr>
        <w:ind w:left="567"/>
      </w:pPr>
      <w:r w:rsidRPr="00BA7BEF">
        <w:t xml:space="preserve">Each foundation includes examples of good practice and warning signs that can alert boards and executives to weaknesses in their clinical governance systems. The national model also describes roles across the health service in supporting high-quality care. </w:t>
      </w:r>
    </w:p>
    <w:p w14:paraId="34D6F187" w14:textId="2AA7E6BE" w:rsidR="00BA7BEF" w:rsidRPr="009E22F1" w:rsidRDefault="00BA7BEF" w:rsidP="00736745">
      <w:pPr>
        <w:pStyle w:val="Box-body"/>
        <w:pBdr>
          <w:top w:val="single" w:sz="4" w:space="10" w:color="008674"/>
          <w:left w:val="single" w:sz="4" w:space="10" w:color="008674"/>
          <w:bottom w:val="single" w:sz="4" w:space="10" w:color="008674"/>
          <w:right w:val="single" w:sz="4" w:space="10" w:color="008674"/>
        </w:pBdr>
      </w:pPr>
      <w:r w:rsidRPr="00BA7BEF">
        <w:t>The six foundations of clinical governance will form the structure of the Clinical Governance Standard in the third edition of the National Safety and Quality Health Service (NSQHS) Standards (in development). Health services can use the national model to review their existing clinical governance frameworks as they prepare for the third edition of the Standards.</w:t>
      </w:r>
    </w:p>
    <w:p w14:paraId="417A855D" w14:textId="77777777" w:rsidR="00246DC7" w:rsidRPr="00246DC7" w:rsidRDefault="00246DC7" w:rsidP="00246DC7">
      <w:pPr>
        <w:rPr>
          <w:lang w:val="en-GB"/>
        </w:rPr>
      </w:pPr>
    </w:p>
    <w:p w14:paraId="2C93654D" w14:textId="706F30E7" w:rsidR="007B1BF8" w:rsidRPr="009E3369" w:rsidRDefault="00246DC7" w:rsidP="009E3369">
      <w:pPr>
        <w:pStyle w:val="FootnoteText"/>
      </w:pPr>
      <w:r>
        <w:rPr>
          <w:lang w:val="en-GB"/>
        </w:rPr>
        <w:t xml:space="preserve">1. </w:t>
      </w:r>
      <w:r w:rsidRPr="00246DC7">
        <w:rPr>
          <w:lang w:val="en-GB"/>
        </w:rPr>
        <w:t>Health services use many and varied governance structures. As stated in the national model: ‘Where an organisation does not have a board and executive, these roles fall to the key decision-maker and accountable person or group in the organisation.’ The executive refers to the leadership team or a senior leader in smaller organisations.</w:t>
      </w:r>
      <w:r w:rsidR="007B1BF8">
        <w:br w:type="page"/>
      </w:r>
    </w:p>
    <w:p w14:paraId="2A60A463" w14:textId="1DE31B1A" w:rsidR="00246DC7" w:rsidRDefault="00DB045E" w:rsidP="00DB045E">
      <w:pPr>
        <w:pStyle w:val="Heading1"/>
      </w:pPr>
      <w:bookmarkStart w:id="1" w:name="_Toc229562348"/>
      <w:r>
        <w:lastRenderedPageBreak/>
        <w:t>How to use this guide</w:t>
      </w:r>
      <w:bookmarkEnd w:id="1"/>
    </w:p>
    <w:p w14:paraId="78FB9ABF" w14:textId="77777777" w:rsidR="00DB045E" w:rsidRPr="00DB045E" w:rsidRDefault="00DB045E" w:rsidP="00DB045E">
      <w:pPr>
        <w:rPr>
          <w:lang w:val="en-GB"/>
        </w:rPr>
      </w:pPr>
      <w:r w:rsidRPr="00DB045E">
        <w:rPr>
          <w:lang w:val="en-GB"/>
        </w:rPr>
        <w:t xml:space="preserve">Everyone begins implementation in a different place. The guide should be used with your existing systems, implementation processes and state, territory and corporate requirements. You may choose to follow the steps in order, or use some of the steps as building blocks to help align your clinical governance system with the national model. </w:t>
      </w:r>
    </w:p>
    <w:p w14:paraId="676C88AC" w14:textId="77777777" w:rsidR="00DB045E" w:rsidRPr="00DB045E" w:rsidRDefault="00DB045E" w:rsidP="00DB045E">
      <w:pPr>
        <w:rPr>
          <w:lang w:val="en-GB"/>
        </w:rPr>
      </w:pPr>
      <w:r w:rsidRPr="00DB045E">
        <w:rPr>
          <w:lang w:val="en-GB"/>
        </w:rPr>
        <w:t xml:space="preserve">If your clinical governance system is well evolved, you might use the guide as a high-level status check of your own framework and approach. Alternatively, you may decide to use the national model as an opportunity to perform a large-scale review and evolution of your clinical governance system. </w:t>
      </w:r>
    </w:p>
    <w:p w14:paraId="49C40EEB" w14:textId="77777777" w:rsidR="00DB045E" w:rsidRPr="00DB045E" w:rsidRDefault="00DB045E" w:rsidP="00DB045E">
      <w:pPr>
        <w:rPr>
          <w:lang w:val="en-GB"/>
        </w:rPr>
      </w:pPr>
      <w:r w:rsidRPr="00DB045E">
        <w:rPr>
          <w:lang w:val="en-GB"/>
        </w:rPr>
        <w:t xml:space="preserve">Wherever you’re starting, a key to productive implementation of the national model is to agree on a definition of success that can guide planning and assessment of progress and results. Without this, implementation can become an end in itself, rather than a means to achieving the quality of care your organisation wants to be known for. </w:t>
      </w:r>
    </w:p>
    <w:p w14:paraId="34732B60" w14:textId="017D1E73" w:rsidR="00DB045E" w:rsidRDefault="00DB045E" w:rsidP="00DB045E">
      <w:pPr>
        <w:rPr>
          <w:lang w:val="en-GB"/>
        </w:rPr>
      </w:pPr>
      <w:r w:rsidRPr="00DB045E">
        <w:rPr>
          <w:lang w:val="en-GB"/>
        </w:rPr>
        <w:t>Effective implementation that makes a real difference to care requires leadership, planning and sustained focus. Board and executive ownership is a cornerstone of success. Allocate sufficient time and resources to get it right.</w:t>
      </w:r>
    </w:p>
    <w:p w14:paraId="6F74E70C" w14:textId="77777777" w:rsidR="00DB045E" w:rsidRDefault="00DB045E" w:rsidP="00DB045E">
      <w:pPr>
        <w:rPr>
          <w:lang w:val="en-GB"/>
        </w:rPr>
      </w:pPr>
    </w:p>
    <w:p w14:paraId="2875C845" w14:textId="74D3E611" w:rsidR="00DB045E" w:rsidRPr="00E27F38" w:rsidRDefault="00DB045E" w:rsidP="00E27F38">
      <w:pPr>
        <w:pStyle w:val="Highlightbox"/>
      </w:pPr>
      <w:r w:rsidRPr="00E27F38">
        <w:t>Clinical governance success can be defined as the extent to which it achieves the central aim stated in the national model: ‘delivering care to patients that is consistently high quality and improving’.</w:t>
      </w:r>
    </w:p>
    <w:p w14:paraId="533D40B4" w14:textId="77777777" w:rsidR="00DB045E" w:rsidRDefault="00DB045E" w:rsidP="00DB045E">
      <w:pPr>
        <w:rPr>
          <w:lang w:val="en-GB"/>
        </w:rPr>
      </w:pPr>
    </w:p>
    <w:p w14:paraId="38754ABB" w14:textId="724A411E" w:rsidR="00DB045E" w:rsidRDefault="00E73262" w:rsidP="00E73262">
      <w:pPr>
        <w:pStyle w:val="Heading1"/>
        <w:rPr>
          <w:lang w:val="en-GB"/>
        </w:rPr>
      </w:pPr>
      <w:bookmarkStart w:id="2" w:name="_Toc229562349"/>
      <w:r>
        <w:rPr>
          <w:lang w:val="en-GB"/>
        </w:rPr>
        <w:t>What are the implementation steps?</w:t>
      </w:r>
      <w:bookmarkEnd w:id="2"/>
    </w:p>
    <w:p w14:paraId="247368F3" w14:textId="1F8766C7" w:rsidR="001B0555" w:rsidRPr="001B0555" w:rsidRDefault="001B0555" w:rsidP="001B0555">
      <w:pPr>
        <w:rPr>
          <w:lang w:val="en-GB"/>
        </w:rPr>
      </w:pPr>
      <w:r w:rsidRPr="001B0555">
        <w:rPr>
          <w:lang w:val="en-GB"/>
        </w:rPr>
        <w:t xml:space="preserve">The five implementation steps are: </w:t>
      </w:r>
    </w:p>
    <w:p w14:paraId="7A8E096A" w14:textId="5CC4B627" w:rsidR="001B0555" w:rsidRPr="005B2127" w:rsidRDefault="00714ECE" w:rsidP="006D779D">
      <w:pPr>
        <w:pStyle w:val="Heading3"/>
        <w:spacing w:before="360"/>
        <w:rPr>
          <w:color w:val="008674"/>
        </w:rPr>
      </w:pPr>
      <w:r w:rsidRPr="005B2127">
        <w:rPr>
          <w:color w:val="008674"/>
        </w:rPr>
        <w:t xml:space="preserve">1. </w:t>
      </w:r>
      <w:r w:rsidR="001B0555" w:rsidRPr="005B2127">
        <w:rPr>
          <w:color w:val="008674"/>
        </w:rPr>
        <w:t xml:space="preserve">Compare </w:t>
      </w:r>
    </w:p>
    <w:p w14:paraId="360C313A" w14:textId="77777777" w:rsidR="001B0555" w:rsidRPr="001B0555" w:rsidRDefault="001B0555" w:rsidP="001B0555">
      <w:pPr>
        <w:rPr>
          <w:lang w:val="en-GB"/>
        </w:rPr>
      </w:pPr>
      <w:r w:rsidRPr="001B0555">
        <w:rPr>
          <w:lang w:val="en-GB"/>
        </w:rPr>
        <w:t xml:space="preserve">Compare the national model with your clinical governance system: </w:t>
      </w:r>
    </w:p>
    <w:p w14:paraId="256255A4" w14:textId="64E57984" w:rsidR="001B0555" w:rsidRPr="001B0555" w:rsidRDefault="001B0555" w:rsidP="001B0555">
      <w:pPr>
        <w:pStyle w:val="ListBullet"/>
        <w:rPr>
          <w:lang w:val="en-GB"/>
        </w:rPr>
      </w:pPr>
      <w:r w:rsidRPr="001B0555">
        <w:rPr>
          <w:lang w:val="en-GB"/>
        </w:rPr>
        <w:t xml:space="preserve">identify what to introduce and what to adapt. </w:t>
      </w:r>
    </w:p>
    <w:p w14:paraId="487C455A" w14:textId="36283253" w:rsidR="001B0555" w:rsidRPr="005B2127" w:rsidRDefault="00714ECE" w:rsidP="006D779D">
      <w:pPr>
        <w:pStyle w:val="Implementationsteps"/>
      </w:pPr>
      <w:r w:rsidRPr="005B2127">
        <w:t xml:space="preserve">2. </w:t>
      </w:r>
      <w:r w:rsidR="001B0555" w:rsidRPr="005B2127">
        <w:t xml:space="preserve">Develop </w:t>
      </w:r>
    </w:p>
    <w:p w14:paraId="627D6031" w14:textId="77777777" w:rsidR="001B0555" w:rsidRPr="001B0555" w:rsidRDefault="001B0555" w:rsidP="001B0555">
      <w:pPr>
        <w:rPr>
          <w:lang w:val="en-GB"/>
        </w:rPr>
      </w:pPr>
      <w:r w:rsidRPr="001B0555">
        <w:rPr>
          <w:lang w:val="en-GB"/>
        </w:rPr>
        <w:t xml:space="preserve">Develop and approve an implementation plan: </w:t>
      </w:r>
    </w:p>
    <w:p w14:paraId="7EE0111D" w14:textId="704AD2AF" w:rsidR="001B0555" w:rsidRPr="001B0555" w:rsidRDefault="001B0555" w:rsidP="00714ECE">
      <w:pPr>
        <w:pStyle w:val="ListBullet"/>
        <w:rPr>
          <w:lang w:val="en-GB"/>
        </w:rPr>
      </w:pPr>
      <w:r w:rsidRPr="001B0555">
        <w:rPr>
          <w:lang w:val="en-GB"/>
        </w:rPr>
        <w:t xml:space="preserve">engage consumers and the workforce (including staff and contractors) </w:t>
      </w:r>
    </w:p>
    <w:p w14:paraId="74FD7327" w14:textId="01816FB3" w:rsidR="001B0555" w:rsidRPr="001B0555" w:rsidRDefault="001B0555" w:rsidP="00714ECE">
      <w:pPr>
        <w:pStyle w:val="ListBullet"/>
        <w:rPr>
          <w:lang w:val="en-GB"/>
        </w:rPr>
      </w:pPr>
      <w:r w:rsidRPr="001B0555">
        <w:rPr>
          <w:lang w:val="en-GB"/>
        </w:rPr>
        <w:t xml:space="preserve">prioritise changes </w:t>
      </w:r>
    </w:p>
    <w:p w14:paraId="3A37957B" w14:textId="5DA6DDB3" w:rsidR="001B0555" w:rsidRPr="001B0555" w:rsidRDefault="001B0555" w:rsidP="00714ECE">
      <w:pPr>
        <w:pStyle w:val="ListBullet"/>
        <w:rPr>
          <w:lang w:val="en-GB"/>
        </w:rPr>
      </w:pPr>
      <w:r w:rsidRPr="001B0555">
        <w:rPr>
          <w:lang w:val="en-GB"/>
        </w:rPr>
        <w:t xml:space="preserve">assign leaders and timelines </w:t>
      </w:r>
    </w:p>
    <w:p w14:paraId="02BF17C5" w14:textId="14C0F7FC" w:rsidR="001B0555" w:rsidRPr="00714ECE" w:rsidRDefault="001B0555" w:rsidP="001B0555">
      <w:pPr>
        <w:pStyle w:val="ListBullet"/>
        <w:rPr>
          <w:lang w:val="en-GB"/>
        </w:rPr>
      </w:pPr>
      <w:r w:rsidRPr="001B0555">
        <w:rPr>
          <w:lang w:val="en-GB"/>
        </w:rPr>
        <w:t xml:space="preserve">align with strategic and operational plans. </w:t>
      </w:r>
    </w:p>
    <w:p w14:paraId="77FF9F94" w14:textId="4034BBEA" w:rsidR="001B0555" w:rsidRPr="005B2127" w:rsidRDefault="001B0555" w:rsidP="006D779D">
      <w:pPr>
        <w:pStyle w:val="Implementationsteps"/>
      </w:pPr>
      <w:r w:rsidRPr="005B2127">
        <w:t>3</w:t>
      </w:r>
      <w:r w:rsidR="00714ECE" w:rsidRPr="005B2127">
        <w:t>.</w:t>
      </w:r>
      <w:r w:rsidRPr="005B2127">
        <w:t xml:space="preserve"> Introduce </w:t>
      </w:r>
    </w:p>
    <w:p w14:paraId="2499F341" w14:textId="77777777" w:rsidR="001B0555" w:rsidRPr="001B0555" w:rsidRDefault="001B0555" w:rsidP="001B0555">
      <w:pPr>
        <w:rPr>
          <w:lang w:val="en-GB"/>
        </w:rPr>
      </w:pPr>
      <w:r w:rsidRPr="001B0555">
        <w:rPr>
          <w:lang w:val="en-GB"/>
        </w:rPr>
        <w:t xml:space="preserve">Introduce the national model and implementation plan: </w:t>
      </w:r>
    </w:p>
    <w:p w14:paraId="7A918D06" w14:textId="1096FA05" w:rsidR="001B0555" w:rsidRPr="00E814C8" w:rsidRDefault="001B0555" w:rsidP="001B0555">
      <w:pPr>
        <w:pStyle w:val="ListBullet"/>
        <w:rPr>
          <w:lang w:val="en-GB"/>
        </w:rPr>
      </w:pPr>
      <w:r w:rsidRPr="001B0555">
        <w:rPr>
          <w:lang w:val="en-GB"/>
        </w:rPr>
        <w:lastRenderedPageBreak/>
        <w:t>discuss your approach with the board, executive, senior leaders, managers, consumers and the workforce.</w:t>
      </w:r>
    </w:p>
    <w:p w14:paraId="3CDC0D40" w14:textId="0D9801CF" w:rsidR="001B0555" w:rsidRPr="006D779D" w:rsidRDefault="001B0555" w:rsidP="006D779D">
      <w:pPr>
        <w:pStyle w:val="Implementationsteps"/>
      </w:pPr>
      <w:r w:rsidRPr="006D779D">
        <w:t>4</w:t>
      </w:r>
      <w:r w:rsidR="00565F9C" w:rsidRPr="006D779D">
        <w:t>.</w:t>
      </w:r>
      <w:r w:rsidRPr="006D779D">
        <w:t xml:space="preserve"> Roll out </w:t>
      </w:r>
    </w:p>
    <w:p w14:paraId="60F523A5" w14:textId="77777777" w:rsidR="001B0555" w:rsidRPr="001B0555" w:rsidRDefault="001B0555" w:rsidP="001B0555">
      <w:pPr>
        <w:rPr>
          <w:lang w:val="en-GB"/>
        </w:rPr>
      </w:pPr>
      <w:r w:rsidRPr="001B0555">
        <w:rPr>
          <w:lang w:val="en-GB"/>
        </w:rPr>
        <w:t xml:space="preserve">Roll out the implementation plan: </w:t>
      </w:r>
    </w:p>
    <w:p w14:paraId="44E70156" w14:textId="031E1F91" w:rsidR="001B0555" w:rsidRPr="00565F9C" w:rsidRDefault="001B0555" w:rsidP="001B0555">
      <w:pPr>
        <w:pStyle w:val="ListBullet"/>
        <w:rPr>
          <w:lang w:val="en-GB"/>
        </w:rPr>
      </w:pPr>
      <w:r w:rsidRPr="001B0555">
        <w:rPr>
          <w:lang w:val="en-GB"/>
        </w:rPr>
        <w:t xml:space="preserve">update roles, routines and committee terms of reference and agendas to integrate changes into governance and systems that support everyday work. </w:t>
      </w:r>
    </w:p>
    <w:p w14:paraId="6D2B149C" w14:textId="35ADAF6E" w:rsidR="001B0555" w:rsidRPr="005B2127" w:rsidRDefault="001B0555" w:rsidP="006D779D">
      <w:pPr>
        <w:pStyle w:val="Implementationsteps"/>
        <w:rPr>
          <w:lang w:val="en-GB"/>
        </w:rPr>
      </w:pPr>
      <w:r w:rsidRPr="005B2127">
        <w:rPr>
          <w:lang w:val="en-GB"/>
        </w:rPr>
        <w:t>5</w:t>
      </w:r>
      <w:r w:rsidR="00565F9C" w:rsidRPr="005B2127">
        <w:rPr>
          <w:lang w:val="en-GB"/>
        </w:rPr>
        <w:t>.</w:t>
      </w:r>
      <w:r w:rsidRPr="005B2127">
        <w:rPr>
          <w:lang w:val="en-GB"/>
        </w:rPr>
        <w:t xml:space="preserve"> Monitor </w:t>
      </w:r>
    </w:p>
    <w:p w14:paraId="28C292BE" w14:textId="77777777" w:rsidR="001B0555" w:rsidRPr="001B0555" w:rsidRDefault="001B0555" w:rsidP="001B0555">
      <w:pPr>
        <w:rPr>
          <w:lang w:val="en-GB"/>
        </w:rPr>
      </w:pPr>
      <w:r w:rsidRPr="001B0555">
        <w:rPr>
          <w:lang w:val="en-GB"/>
        </w:rPr>
        <w:t xml:space="preserve">Monitor and report on progress: </w:t>
      </w:r>
    </w:p>
    <w:p w14:paraId="4B84566B" w14:textId="60D5D805" w:rsidR="001B0555" w:rsidRPr="00565F9C" w:rsidRDefault="006E2256" w:rsidP="00C83FC7">
      <w:pPr>
        <w:pStyle w:val="ListBullet2"/>
        <w:numPr>
          <w:ilvl w:val="0"/>
          <w:numId w:val="13"/>
        </w:numPr>
      </w:pPr>
      <w:r>
        <w:rPr>
          <w:lang w:val="en-GB"/>
        </w:rPr>
        <w:t>track</w:t>
      </w:r>
      <w:r w:rsidR="001B0555" w:rsidRPr="00565F9C">
        <w:t xml:space="preserve"> measures of progress and output </w:t>
      </w:r>
    </w:p>
    <w:p w14:paraId="2B861E39" w14:textId="3DC40303" w:rsidR="00DB045E" w:rsidRDefault="001B0555" w:rsidP="00C83FC7">
      <w:pPr>
        <w:pStyle w:val="ListBullet2"/>
        <w:numPr>
          <w:ilvl w:val="0"/>
          <w:numId w:val="13"/>
        </w:numPr>
        <w:rPr>
          <w:lang w:val="en-GB"/>
        </w:rPr>
      </w:pPr>
      <w:r w:rsidRPr="00565F9C">
        <w:t>periodically</w:t>
      </w:r>
      <w:r w:rsidRPr="001B0555">
        <w:rPr>
          <w:lang w:val="en-GB"/>
        </w:rPr>
        <w:t xml:space="preserve"> review clinical governance maturity.</w:t>
      </w:r>
    </w:p>
    <w:p w14:paraId="49546582" w14:textId="77777777" w:rsidR="002E5EBD" w:rsidRDefault="002E5EBD" w:rsidP="002E5EBD">
      <w:pPr>
        <w:rPr>
          <w:lang w:val="en-GB"/>
        </w:rPr>
      </w:pPr>
    </w:p>
    <w:p w14:paraId="312CEECB" w14:textId="587923C5" w:rsidR="00DB045E" w:rsidRDefault="002E5EBD" w:rsidP="002E5EBD">
      <w:pPr>
        <w:pStyle w:val="Heading1"/>
        <w:rPr>
          <w:lang w:val="en-GB"/>
        </w:rPr>
      </w:pPr>
      <w:bookmarkStart w:id="3" w:name="_Toc229562350"/>
      <w:r>
        <w:rPr>
          <w:lang w:val="en-GB"/>
        </w:rPr>
        <w:t>What is included in each step?</w:t>
      </w:r>
      <w:bookmarkEnd w:id="3"/>
    </w:p>
    <w:p w14:paraId="431EF9BF" w14:textId="77777777" w:rsidR="002E5EBD" w:rsidRPr="002E5EBD" w:rsidRDefault="002E5EBD" w:rsidP="002E5EBD">
      <w:pPr>
        <w:rPr>
          <w:lang w:val="en-GB"/>
        </w:rPr>
      </w:pPr>
      <w:r w:rsidRPr="002E5EBD">
        <w:rPr>
          <w:lang w:val="en-GB"/>
        </w:rPr>
        <w:t xml:space="preserve">Each step comprises: </w:t>
      </w:r>
    </w:p>
    <w:p w14:paraId="165FFBDE" w14:textId="4F655306" w:rsidR="002E5EBD" w:rsidRPr="002E5EBD" w:rsidRDefault="002E5EBD" w:rsidP="00C75309">
      <w:pPr>
        <w:pStyle w:val="ListParagraph"/>
        <w:numPr>
          <w:ilvl w:val="0"/>
          <w:numId w:val="10"/>
        </w:numPr>
        <w:rPr>
          <w:lang w:val="en-GB"/>
        </w:rPr>
      </w:pPr>
      <w:r w:rsidRPr="007C62D0">
        <w:rPr>
          <w:b/>
          <w:bCs/>
          <w:lang w:val="en-GB"/>
        </w:rPr>
        <w:t>Suggested activities</w:t>
      </w:r>
      <w:r w:rsidRPr="002E5EBD">
        <w:rPr>
          <w:lang w:val="en-GB"/>
        </w:rPr>
        <w:t xml:space="preserve">: to be applied as relevant alongside local, state, territory or corporate clinical governance and implementation processes </w:t>
      </w:r>
      <w:r w:rsidR="002C2FEA">
        <w:rPr>
          <w:lang w:val="en-GB"/>
        </w:rPr>
        <w:br/>
      </w:r>
    </w:p>
    <w:p w14:paraId="7B4E2134" w14:textId="7D2EF0D5" w:rsidR="002E5EBD" w:rsidRPr="002E5EBD" w:rsidRDefault="002E5EBD" w:rsidP="00C75309">
      <w:pPr>
        <w:pStyle w:val="ListParagraph"/>
        <w:numPr>
          <w:ilvl w:val="0"/>
          <w:numId w:val="11"/>
        </w:numPr>
        <w:rPr>
          <w:lang w:val="en-GB"/>
        </w:rPr>
      </w:pPr>
      <w:r w:rsidRPr="007C62D0">
        <w:rPr>
          <w:b/>
          <w:bCs/>
          <w:lang w:val="en-GB"/>
        </w:rPr>
        <w:t>Outputs</w:t>
      </w:r>
      <w:r w:rsidRPr="002E5EBD">
        <w:rPr>
          <w:lang w:val="en-GB"/>
        </w:rPr>
        <w:t xml:space="preserve">: desired results and deliverables for the step </w:t>
      </w:r>
      <w:r w:rsidR="002C2FEA">
        <w:rPr>
          <w:lang w:val="en-GB"/>
        </w:rPr>
        <w:br/>
      </w:r>
    </w:p>
    <w:p w14:paraId="7F5CB283" w14:textId="0CDA0B8D" w:rsidR="002E5EBD" w:rsidRPr="002E5EBD" w:rsidRDefault="002E5EBD" w:rsidP="00C75309">
      <w:pPr>
        <w:pStyle w:val="ListParagraph"/>
        <w:numPr>
          <w:ilvl w:val="0"/>
          <w:numId w:val="11"/>
        </w:numPr>
        <w:rPr>
          <w:lang w:val="en-GB"/>
        </w:rPr>
      </w:pPr>
      <w:r w:rsidRPr="007C62D0">
        <w:rPr>
          <w:b/>
          <w:bCs/>
          <w:lang w:val="en-GB"/>
        </w:rPr>
        <w:t>Questions for reflection on implementation</w:t>
      </w:r>
      <w:r w:rsidRPr="002E5EBD">
        <w:rPr>
          <w:lang w:val="en-GB"/>
        </w:rPr>
        <w:t xml:space="preserve">: prompts for boards and executives to review their role and progress in each step </w:t>
      </w:r>
      <w:r w:rsidR="002C2FEA">
        <w:rPr>
          <w:lang w:val="en-GB"/>
        </w:rPr>
        <w:br/>
      </w:r>
    </w:p>
    <w:p w14:paraId="6767A392" w14:textId="77777777" w:rsidR="002E5EBD" w:rsidRDefault="002E5EBD" w:rsidP="00C75309">
      <w:pPr>
        <w:pStyle w:val="ListParagraph"/>
        <w:numPr>
          <w:ilvl w:val="0"/>
          <w:numId w:val="11"/>
        </w:numPr>
        <w:rPr>
          <w:lang w:val="en-GB"/>
        </w:rPr>
      </w:pPr>
      <w:r w:rsidRPr="007C62D0">
        <w:rPr>
          <w:b/>
          <w:bCs/>
          <w:lang w:val="en-GB"/>
        </w:rPr>
        <w:t>Tools</w:t>
      </w:r>
      <w:r w:rsidRPr="002E5EBD">
        <w:rPr>
          <w:lang w:val="en-GB"/>
        </w:rPr>
        <w:t xml:space="preserve">: companion tools to support the steps (recognising that organisations will also use local, state, territory and corporate implementation tools): </w:t>
      </w:r>
    </w:p>
    <w:p w14:paraId="0FEBBFCB" w14:textId="77777777" w:rsidR="002E5EBD" w:rsidRDefault="002E5EBD" w:rsidP="00C75309">
      <w:pPr>
        <w:pStyle w:val="ListParagraph"/>
        <w:numPr>
          <w:ilvl w:val="1"/>
          <w:numId w:val="11"/>
        </w:numPr>
        <w:rPr>
          <w:lang w:val="en-GB"/>
        </w:rPr>
      </w:pPr>
      <w:r w:rsidRPr="002E5EBD">
        <w:rPr>
          <w:lang w:val="en-GB"/>
        </w:rPr>
        <w:t>Snapshot of key changes: key changes in the national model to help you form a big-picture view of the implementation scope for your organisation</w:t>
      </w:r>
    </w:p>
    <w:p w14:paraId="24B7D678" w14:textId="77777777" w:rsidR="002E5EBD" w:rsidRDefault="002E5EBD" w:rsidP="00C75309">
      <w:pPr>
        <w:pStyle w:val="ListParagraph"/>
        <w:numPr>
          <w:ilvl w:val="1"/>
          <w:numId w:val="11"/>
        </w:numPr>
        <w:rPr>
          <w:lang w:val="en-GB"/>
        </w:rPr>
      </w:pPr>
      <w:r w:rsidRPr="002E5EBD">
        <w:rPr>
          <w:lang w:val="en-GB"/>
        </w:rPr>
        <w:t xml:space="preserve">Implementation maturity scale: a guide for assessing and evolving your clinical governance model implementation governance and progress </w:t>
      </w:r>
    </w:p>
    <w:p w14:paraId="27B171DD" w14:textId="77777777" w:rsidR="002E5EBD" w:rsidRDefault="002E5EBD" w:rsidP="00C75309">
      <w:pPr>
        <w:pStyle w:val="ListParagraph"/>
        <w:numPr>
          <w:ilvl w:val="1"/>
          <w:numId w:val="11"/>
        </w:numPr>
        <w:rPr>
          <w:lang w:val="en-GB"/>
        </w:rPr>
      </w:pPr>
      <w:r w:rsidRPr="002E5EBD">
        <w:rPr>
          <w:lang w:val="en-GB"/>
        </w:rPr>
        <w:t xml:space="preserve">Foundations of clinical governance maturity worksheets: templates to rate implementation maturity in the examples of good practice in each foundation </w:t>
      </w:r>
    </w:p>
    <w:p w14:paraId="54A70E86" w14:textId="77777777" w:rsidR="002E5EBD" w:rsidRDefault="002E5EBD" w:rsidP="00C75309">
      <w:pPr>
        <w:pStyle w:val="ListParagraph"/>
        <w:numPr>
          <w:ilvl w:val="1"/>
          <w:numId w:val="11"/>
        </w:numPr>
        <w:rPr>
          <w:lang w:val="en-GB"/>
        </w:rPr>
      </w:pPr>
      <w:r w:rsidRPr="002E5EBD">
        <w:rPr>
          <w:lang w:val="en-GB"/>
        </w:rPr>
        <w:t xml:space="preserve">Implementation plan structure: suggestions for structure, content and progress measures </w:t>
      </w:r>
    </w:p>
    <w:p w14:paraId="7764B57F" w14:textId="77777777" w:rsidR="002E5EBD" w:rsidRDefault="002E5EBD" w:rsidP="00C75309">
      <w:pPr>
        <w:pStyle w:val="ListParagraph"/>
        <w:numPr>
          <w:ilvl w:val="1"/>
          <w:numId w:val="11"/>
        </w:numPr>
        <w:rPr>
          <w:lang w:val="en-GB"/>
        </w:rPr>
      </w:pPr>
      <w:r w:rsidRPr="002E5EBD">
        <w:rPr>
          <w:lang w:val="en-GB"/>
        </w:rPr>
        <w:t xml:space="preserve">Clinical governance framework planning template: a template for those who choose to redevelop their current framework to reflect the national model </w:t>
      </w:r>
    </w:p>
    <w:p w14:paraId="68241C09" w14:textId="77777777" w:rsidR="002E5EBD" w:rsidRDefault="002E5EBD" w:rsidP="00C75309">
      <w:pPr>
        <w:pStyle w:val="ListParagraph"/>
        <w:numPr>
          <w:ilvl w:val="1"/>
          <w:numId w:val="11"/>
        </w:numPr>
        <w:rPr>
          <w:lang w:val="en-GB"/>
        </w:rPr>
      </w:pPr>
      <w:r w:rsidRPr="002E5EBD">
        <w:rPr>
          <w:lang w:val="en-GB"/>
        </w:rPr>
        <w:t>Example key messages: core statements that organisations can use as relevant to explain what is different about the national model and how the national model is being implemented</w:t>
      </w:r>
    </w:p>
    <w:p w14:paraId="2632C2D3" w14:textId="054FF985" w:rsidR="002E5EBD" w:rsidRPr="002E5EBD" w:rsidRDefault="002E5EBD" w:rsidP="00C75309">
      <w:pPr>
        <w:pStyle w:val="ListParagraph"/>
        <w:numPr>
          <w:ilvl w:val="1"/>
          <w:numId w:val="11"/>
        </w:numPr>
        <w:rPr>
          <w:lang w:val="en-GB"/>
        </w:rPr>
      </w:pPr>
      <w:r w:rsidRPr="002E5EBD">
        <w:rPr>
          <w:lang w:val="en-GB"/>
        </w:rPr>
        <w:t xml:space="preserve">Case study: a real-world example of how the steps can be applied. </w:t>
      </w:r>
    </w:p>
    <w:p w14:paraId="31A598C7" w14:textId="77777777" w:rsidR="00C3773C" w:rsidRDefault="00C3773C" w:rsidP="00DB045E">
      <w:pPr>
        <w:rPr>
          <w:lang w:val="en-GB"/>
        </w:rPr>
      </w:pPr>
    </w:p>
    <w:p w14:paraId="1C2F288E" w14:textId="58338097" w:rsidR="006D779D" w:rsidRDefault="00B155F2" w:rsidP="003742EF">
      <w:pPr>
        <w:pStyle w:val="Highlightbox"/>
        <w:ind w:left="794" w:firstLine="114"/>
      </w:pPr>
      <w:r w:rsidRPr="00B155F2">
        <w:t>The tools are examples only and should be adapted for local needs.</w:t>
      </w:r>
    </w:p>
    <w:p w14:paraId="4F18BE92" w14:textId="74219A7B" w:rsidR="005B5396" w:rsidRDefault="005B5396">
      <w:pPr>
        <w:rPr>
          <w:lang w:val="en-GB"/>
        </w:rPr>
      </w:pPr>
      <w:r>
        <w:rPr>
          <w:lang w:val="en-GB"/>
        </w:rPr>
        <w:br w:type="page"/>
      </w:r>
    </w:p>
    <w:p w14:paraId="48306874" w14:textId="4A5E4C1D" w:rsidR="00C3773C" w:rsidRDefault="003523AB" w:rsidP="008213A8">
      <w:pPr>
        <w:pStyle w:val="Heading2"/>
      </w:pPr>
      <w:bookmarkStart w:id="4" w:name="_Toc229562351"/>
      <w:r>
        <w:rPr>
          <w:noProof/>
        </w:rPr>
        <w:lastRenderedPageBreak/>
        <w:drawing>
          <wp:anchor distT="0" distB="0" distL="114300" distR="114300" simplePos="0" relativeHeight="251703296" behindDoc="0" locked="0" layoutInCell="1" allowOverlap="1" wp14:anchorId="30E66B33" wp14:editId="3F36B58B">
            <wp:simplePos x="0" y="0"/>
            <wp:positionH relativeFrom="column">
              <wp:posOffset>-855922</wp:posOffset>
            </wp:positionH>
            <wp:positionV relativeFrom="paragraph">
              <wp:posOffset>-855923</wp:posOffset>
            </wp:positionV>
            <wp:extent cx="7589520" cy="1866275"/>
            <wp:effectExtent l="0" t="0" r="5080" b="635"/>
            <wp:wrapNone/>
            <wp:docPr id="349242061"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242061" name="Picture 18">
                      <a:extLst>
                        <a:ext uri="{C183D7F6-B498-43B3-948B-1728B52AA6E4}">
                          <adec:decorative xmlns:adec="http://schemas.microsoft.com/office/drawing/2017/decorative" val="1"/>
                        </a:ext>
                      </a:extLst>
                    </pic:cNvPr>
                    <pic:cNvPicPr/>
                  </pic:nvPicPr>
                  <pic:blipFill rotWithShape="1">
                    <a:blip r:embed="rId22"/>
                    <a:srcRect t="1" b="82623"/>
                    <a:stretch>
                      <a:fillRect/>
                    </a:stretch>
                  </pic:blipFill>
                  <pic:spPr bwMode="auto">
                    <a:xfrm>
                      <a:off x="0" y="0"/>
                      <a:ext cx="7593518" cy="186725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24BA">
        <w:t>Step 1: Compare the national model with your clinical governance system</w:t>
      </w:r>
      <w:bookmarkEnd w:id="4"/>
    </w:p>
    <w:p w14:paraId="4F3DE155" w14:textId="6760E65C" w:rsidR="00E01183" w:rsidRDefault="00E01183"/>
    <w:p w14:paraId="1B623830" w14:textId="77777777" w:rsidR="00E01183" w:rsidRDefault="00E01183"/>
    <w:p w14:paraId="2FD49F4E" w14:textId="77777777" w:rsidR="006F4457" w:rsidRDefault="006F4457"/>
    <w:p w14:paraId="50709874" w14:textId="77777777" w:rsidR="00F124BA" w:rsidRPr="00F124BA" w:rsidRDefault="00F124BA" w:rsidP="00F124BA">
      <w:pPr>
        <w:rPr>
          <w:lang w:val="en-GB"/>
        </w:rPr>
      </w:pPr>
      <w:r w:rsidRPr="00F124BA">
        <w:rPr>
          <w:lang w:val="en-GB"/>
        </w:rPr>
        <w:t xml:space="preserve">The first step for many organisations will be to identify the key gaps between the national model and their internal clinical governance system. </w:t>
      </w:r>
    </w:p>
    <w:p w14:paraId="0A957FF9" w14:textId="77777777" w:rsidR="00F124BA" w:rsidRPr="00F124BA" w:rsidRDefault="00F124BA" w:rsidP="00F124BA">
      <w:pPr>
        <w:rPr>
          <w:lang w:val="en-GB"/>
        </w:rPr>
      </w:pPr>
      <w:r w:rsidRPr="00F124BA">
        <w:rPr>
          <w:lang w:val="en-GB"/>
        </w:rPr>
        <w:t xml:space="preserve">The gap analysis should be done using your usual processes for assessing any external framework or policy to be implemented. For example, in some organisations, the clinical governance manager or team will produce an initial gap analysis before planning starts. For others, the executive, a committee or a working group may identify key changes required and will plan the organisational approach. Multi-site health services may rely on a corporate office assessment and local reviews. The foundations of clinical governance in the national model may be allocated to subject matter experts. </w:t>
      </w:r>
    </w:p>
    <w:p w14:paraId="245B212A" w14:textId="77777777" w:rsidR="00F124BA" w:rsidRPr="00F124BA" w:rsidRDefault="00F124BA" w:rsidP="00F124BA">
      <w:pPr>
        <w:rPr>
          <w:lang w:val="en-GB"/>
        </w:rPr>
      </w:pPr>
      <w:r w:rsidRPr="00F124BA">
        <w:rPr>
          <w:lang w:val="en-GB"/>
        </w:rPr>
        <w:t xml:space="preserve">Whatever approach is taken, the analysis will only be useful if it is based on the reality of how well your current clinical governance system supports consistently high-quality care. </w:t>
      </w:r>
    </w:p>
    <w:p w14:paraId="57141A74" w14:textId="77777777" w:rsidR="00F124BA" w:rsidRPr="00F124BA" w:rsidRDefault="00F124BA" w:rsidP="00F124BA">
      <w:pPr>
        <w:rPr>
          <w:lang w:val="en-GB"/>
        </w:rPr>
      </w:pPr>
      <w:r w:rsidRPr="00F124BA">
        <w:rPr>
          <w:lang w:val="en-GB"/>
        </w:rPr>
        <w:t xml:space="preserve">Use the assessment to reflect on opportunities as well as gaps, asking these questions: </w:t>
      </w:r>
    </w:p>
    <w:p w14:paraId="3947B7F2" w14:textId="5036D43A" w:rsidR="00F124BA" w:rsidRPr="00F124BA" w:rsidRDefault="00F124BA" w:rsidP="00F124BA">
      <w:pPr>
        <w:pStyle w:val="ListBullet"/>
        <w:rPr>
          <w:lang w:val="en-GB"/>
        </w:rPr>
      </w:pPr>
      <w:r w:rsidRPr="00F124BA">
        <w:rPr>
          <w:lang w:val="en-GB"/>
        </w:rPr>
        <w:t xml:space="preserve">What do you do well? </w:t>
      </w:r>
    </w:p>
    <w:p w14:paraId="0F6896A9" w14:textId="62789979" w:rsidR="00F124BA" w:rsidRPr="00F124BA" w:rsidRDefault="00F124BA" w:rsidP="00F124BA">
      <w:pPr>
        <w:pStyle w:val="ListBullet"/>
        <w:rPr>
          <w:lang w:val="en-GB"/>
        </w:rPr>
      </w:pPr>
      <w:r w:rsidRPr="00F124BA">
        <w:rPr>
          <w:lang w:val="en-GB"/>
        </w:rPr>
        <w:t xml:space="preserve">What could you stop doing? </w:t>
      </w:r>
    </w:p>
    <w:p w14:paraId="3A687968" w14:textId="47A4A015" w:rsidR="00F124BA" w:rsidRPr="00F124BA" w:rsidRDefault="00F124BA" w:rsidP="00F124BA">
      <w:pPr>
        <w:pStyle w:val="ListBullet"/>
        <w:rPr>
          <w:lang w:val="en-GB"/>
        </w:rPr>
      </w:pPr>
      <w:r w:rsidRPr="00F124BA">
        <w:rPr>
          <w:lang w:val="en-GB"/>
        </w:rPr>
        <w:t xml:space="preserve">Could you fix some clinical governance pain points for your clinicians and managers? </w:t>
      </w:r>
    </w:p>
    <w:p w14:paraId="6A5B8264" w14:textId="119E1967" w:rsidR="003A1F87" w:rsidRDefault="00F124BA" w:rsidP="00F124BA">
      <w:pPr>
        <w:pStyle w:val="ListBullet"/>
        <w:rPr>
          <w:lang w:val="en-GB"/>
        </w:rPr>
      </w:pPr>
      <w:r w:rsidRPr="00F124BA">
        <w:rPr>
          <w:lang w:val="en-GB"/>
        </w:rPr>
        <w:t>How could implementing the national model make it easier and more beneficial for the workforce to engage with the clinical governance system?</w:t>
      </w:r>
    </w:p>
    <w:p w14:paraId="56617BC0" w14:textId="77777777" w:rsidR="00F124BA" w:rsidRDefault="00F124BA" w:rsidP="00F124BA">
      <w:pPr>
        <w:pStyle w:val="ListBullet"/>
        <w:numPr>
          <w:ilvl w:val="0"/>
          <w:numId w:val="0"/>
        </w:numPr>
        <w:ind w:left="360" w:hanging="360"/>
        <w:rPr>
          <w:lang w:val="en-GB"/>
        </w:rPr>
      </w:pPr>
    </w:p>
    <w:p w14:paraId="3631E8A8" w14:textId="564265E9" w:rsidR="00F124BA" w:rsidRPr="007B1BF8" w:rsidRDefault="00074226" w:rsidP="00E27F38">
      <w:pPr>
        <w:pStyle w:val="Highlightbox"/>
      </w:pPr>
      <w:r w:rsidRPr="007B1BF8">
        <w:t>Use evidence to assess the status of your clinical governance system against the national model and seek feedback from patients, carers, consumers and clinicians where required to confirm gaps and strengths.</w:t>
      </w:r>
    </w:p>
    <w:p w14:paraId="1AE94C38" w14:textId="77777777" w:rsidR="00F124BA" w:rsidRDefault="00F124BA" w:rsidP="00F124BA">
      <w:pPr>
        <w:pStyle w:val="ListBullet"/>
        <w:numPr>
          <w:ilvl w:val="0"/>
          <w:numId w:val="0"/>
        </w:numPr>
        <w:ind w:left="360" w:hanging="360"/>
        <w:rPr>
          <w:lang w:val="en-GB"/>
        </w:rPr>
      </w:pPr>
    </w:p>
    <w:p w14:paraId="3815E5A8" w14:textId="77777777" w:rsidR="00AC6530" w:rsidRPr="00A949D4" w:rsidRDefault="007C62D0" w:rsidP="00A949D4">
      <w:pPr>
        <w:pStyle w:val="Arrowlist"/>
      </w:pPr>
      <w:r w:rsidRPr="00A949D4">
        <w:t xml:space="preserve">Suggested activities </w:t>
      </w:r>
    </w:p>
    <w:p w14:paraId="3F97DC94" w14:textId="77777777" w:rsidR="00DF1E47" w:rsidRPr="00DF1E47" w:rsidRDefault="007C62D0" w:rsidP="00DF1E47">
      <w:pPr>
        <w:pStyle w:val="ListBullet2"/>
        <w:rPr>
          <w:b/>
          <w:bCs/>
          <w:lang w:val="en-GB"/>
        </w:rPr>
      </w:pPr>
      <w:r w:rsidRPr="00AC6530">
        <w:rPr>
          <w:lang w:val="en-GB"/>
        </w:rPr>
        <w:t xml:space="preserve">Use the snapshot of key changes to compare the intent and content of the national model with your current internal clinical governance system. This will give you a big-picture view of any significant changes required to align your system with the national model and help you assess your implementation scope. </w:t>
      </w:r>
    </w:p>
    <w:p w14:paraId="3681A69C" w14:textId="77777777" w:rsidR="00DF1E47" w:rsidRPr="00DF1E47" w:rsidRDefault="007C62D0" w:rsidP="00DF1E47">
      <w:pPr>
        <w:pStyle w:val="ListBullet2"/>
        <w:rPr>
          <w:b/>
          <w:bCs/>
          <w:lang w:val="en-GB"/>
        </w:rPr>
      </w:pPr>
      <w:r w:rsidRPr="00DF1E47">
        <w:rPr>
          <w:lang w:val="en-GB"/>
        </w:rPr>
        <w:t xml:space="preserve">Conduct a more detailed comparison of your clinical governance system to compare it to content in the national model, such as roles in high-quality care, examples of good practice and warning signs. </w:t>
      </w:r>
    </w:p>
    <w:p w14:paraId="4BBA811A" w14:textId="77777777" w:rsidR="00DF1E47" w:rsidRPr="00DF1E47" w:rsidRDefault="007C62D0" w:rsidP="00DF1E47">
      <w:pPr>
        <w:pStyle w:val="ListBullet2"/>
        <w:rPr>
          <w:b/>
          <w:bCs/>
          <w:lang w:val="en-GB"/>
        </w:rPr>
      </w:pPr>
      <w:r w:rsidRPr="00DF1E47">
        <w:rPr>
          <w:lang w:val="en-GB"/>
        </w:rPr>
        <w:t xml:space="preserve">Identify changes required to align with the national model. Consider classifying these, for example: </w:t>
      </w:r>
    </w:p>
    <w:p w14:paraId="7052F010" w14:textId="77777777" w:rsidR="00DF1E47" w:rsidRPr="00DF1E47" w:rsidRDefault="007C62D0" w:rsidP="00DF1E47">
      <w:pPr>
        <w:pStyle w:val="ListBullet3"/>
        <w:rPr>
          <w:b/>
          <w:bCs/>
          <w:lang w:val="en-GB"/>
        </w:rPr>
      </w:pPr>
      <w:r w:rsidRPr="00DF1E47">
        <w:rPr>
          <w:lang w:val="en-GB"/>
        </w:rPr>
        <w:t xml:space="preserve">What will you introduce (requires development and implementation)? </w:t>
      </w:r>
    </w:p>
    <w:p w14:paraId="28785631" w14:textId="77777777" w:rsidR="00DF1E47" w:rsidRPr="00DF1E47" w:rsidRDefault="007C62D0" w:rsidP="00DF1E47">
      <w:pPr>
        <w:pStyle w:val="ListBullet3"/>
        <w:rPr>
          <w:b/>
          <w:bCs/>
          <w:lang w:val="en-GB"/>
        </w:rPr>
      </w:pPr>
      <w:r w:rsidRPr="00DF1E47">
        <w:rPr>
          <w:lang w:val="en-GB"/>
        </w:rPr>
        <w:t xml:space="preserve">What will you adapt (update or improve the current system)? </w:t>
      </w:r>
    </w:p>
    <w:p w14:paraId="3C2FEED0" w14:textId="77777777" w:rsidR="00C63536" w:rsidRPr="00C63536" w:rsidRDefault="007C62D0" w:rsidP="00C63536">
      <w:pPr>
        <w:pStyle w:val="ListBullet3"/>
        <w:rPr>
          <w:b/>
          <w:bCs/>
          <w:lang w:val="en-GB"/>
        </w:rPr>
      </w:pPr>
      <w:r w:rsidRPr="00DF1E47">
        <w:rPr>
          <w:lang w:val="en-GB"/>
        </w:rPr>
        <w:t xml:space="preserve">Which of these changes are major (e.g. significant gap, policy and practice change, poses a key risk) and which are minor (e.g. document changes)? </w:t>
      </w:r>
    </w:p>
    <w:p w14:paraId="673737FD" w14:textId="77777777" w:rsidR="00E45A70" w:rsidRPr="00E45A70" w:rsidRDefault="007C62D0" w:rsidP="00E45A70">
      <w:pPr>
        <w:pStyle w:val="ListBullet3"/>
        <w:rPr>
          <w:b/>
          <w:bCs/>
          <w:lang w:val="en-GB"/>
        </w:rPr>
      </w:pPr>
      <w:r w:rsidRPr="00C63536">
        <w:rPr>
          <w:lang w:val="en-GB"/>
        </w:rPr>
        <w:lastRenderedPageBreak/>
        <w:t>What will you stop doing (e.g. activities not aligned with the national model and not adding value)?</w:t>
      </w:r>
    </w:p>
    <w:p w14:paraId="543C0CAC" w14:textId="4F46B915" w:rsidR="007C62D0" w:rsidRPr="00E45A70" w:rsidRDefault="007C62D0" w:rsidP="00E45A70">
      <w:pPr>
        <w:pStyle w:val="ListBullet3"/>
        <w:rPr>
          <w:b/>
          <w:bCs/>
          <w:lang w:val="en-GB"/>
        </w:rPr>
      </w:pPr>
      <w:r w:rsidRPr="00E45A70">
        <w:rPr>
          <w:lang w:val="en-GB"/>
        </w:rPr>
        <w:t>Use the implementation maturity scale to establish your baseline status and to track and report progress.</w:t>
      </w:r>
    </w:p>
    <w:p w14:paraId="099F22A3" w14:textId="77777777" w:rsidR="00E45A70" w:rsidRPr="00C63536" w:rsidRDefault="00E45A70" w:rsidP="00E45A70">
      <w:pPr>
        <w:rPr>
          <w:lang w:val="en-GB"/>
        </w:rPr>
      </w:pPr>
    </w:p>
    <w:p w14:paraId="5715E858" w14:textId="5F467EAD" w:rsidR="00EC4DDC" w:rsidRDefault="00EC4DDC" w:rsidP="00A949D4">
      <w:pPr>
        <w:pStyle w:val="Arrowlist"/>
      </w:pPr>
      <w:r>
        <w:t>Outputs</w:t>
      </w:r>
    </w:p>
    <w:p w14:paraId="03B7EAD2" w14:textId="77777777" w:rsidR="00401152" w:rsidRPr="00401152" w:rsidRDefault="00401152" w:rsidP="00401152">
      <w:pPr>
        <w:pStyle w:val="ListBullet2"/>
        <w:rPr>
          <w:lang w:val="en-GB"/>
        </w:rPr>
      </w:pPr>
      <w:r w:rsidRPr="00401152">
        <w:rPr>
          <w:lang w:val="en-GB"/>
        </w:rPr>
        <w:t xml:space="preserve">Organisational gaps are identified and classified as ‘introduce’ or ‘adapt’ activities with major or minor implementation impact. </w:t>
      </w:r>
    </w:p>
    <w:p w14:paraId="7E7F5434" w14:textId="57B6A24B" w:rsidR="00EC4DDC" w:rsidRPr="006E45DE" w:rsidRDefault="00401152" w:rsidP="00401152">
      <w:pPr>
        <w:pStyle w:val="ListBullet2"/>
        <w:rPr>
          <w:b/>
          <w:bCs/>
          <w:lang w:val="en-GB"/>
        </w:rPr>
      </w:pPr>
      <w:r w:rsidRPr="00401152">
        <w:rPr>
          <w:lang w:val="en-GB"/>
        </w:rPr>
        <w:t>The maturity status of your clinical governance model implementation is rated.</w:t>
      </w:r>
    </w:p>
    <w:p w14:paraId="7E83168D" w14:textId="77777777" w:rsidR="006E45DE" w:rsidRDefault="006E45DE" w:rsidP="00E45A70">
      <w:pPr>
        <w:rPr>
          <w:lang w:val="en-GB"/>
        </w:rPr>
      </w:pPr>
    </w:p>
    <w:p w14:paraId="6BB033B0" w14:textId="54647895" w:rsidR="00E45A70" w:rsidRDefault="00E45A70" w:rsidP="00A949D4">
      <w:pPr>
        <w:pStyle w:val="Arrowlist"/>
      </w:pPr>
      <w:r>
        <w:t>Tools</w:t>
      </w:r>
    </w:p>
    <w:p w14:paraId="272E94DE" w14:textId="77777777" w:rsidR="00045847" w:rsidRPr="00045847" w:rsidRDefault="00045847" w:rsidP="00045847">
      <w:pPr>
        <w:pStyle w:val="ListBullet2"/>
        <w:rPr>
          <w:lang w:val="en-GB"/>
        </w:rPr>
      </w:pPr>
      <w:r w:rsidRPr="00045847">
        <w:rPr>
          <w:lang w:val="en-GB"/>
        </w:rPr>
        <w:t xml:space="preserve">Snapshot of key changes </w:t>
      </w:r>
    </w:p>
    <w:p w14:paraId="4111C57E" w14:textId="67A546D9" w:rsidR="00045847" w:rsidRPr="00045847" w:rsidRDefault="00045847" w:rsidP="00045847">
      <w:pPr>
        <w:pStyle w:val="ListBullet2"/>
        <w:rPr>
          <w:lang w:val="en-GB"/>
        </w:rPr>
      </w:pPr>
      <w:r w:rsidRPr="00045847">
        <w:rPr>
          <w:lang w:val="en-GB"/>
        </w:rPr>
        <w:t xml:space="preserve">Implementation maturity scale and foundations of clinical governance maturity worksheets </w:t>
      </w:r>
    </w:p>
    <w:p w14:paraId="7D15AA7C" w14:textId="5ABC6BAC" w:rsidR="00E45A70" w:rsidRPr="00045847" w:rsidRDefault="00045847" w:rsidP="00045847">
      <w:pPr>
        <w:pStyle w:val="ListBullet2"/>
        <w:rPr>
          <w:lang w:val="en-GB"/>
        </w:rPr>
      </w:pPr>
      <w:r w:rsidRPr="00045847">
        <w:rPr>
          <w:lang w:val="en-GB"/>
        </w:rPr>
        <w:t>Case study</w:t>
      </w:r>
      <w:r w:rsidR="00E45A70" w:rsidRPr="00045847">
        <w:rPr>
          <w:lang w:val="en-GB"/>
        </w:rPr>
        <w:t>.</w:t>
      </w:r>
    </w:p>
    <w:p w14:paraId="3D8EE562" w14:textId="77777777" w:rsidR="006E45DE" w:rsidRDefault="006E45DE" w:rsidP="00E45A70">
      <w:pPr>
        <w:rPr>
          <w:lang w:val="en-GB"/>
        </w:rPr>
      </w:pPr>
    </w:p>
    <w:p w14:paraId="7AD74BD1" w14:textId="0A187F6D" w:rsidR="00045847" w:rsidRDefault="00664414" w:rsidP="00E27F38">
      <w:pPr>
        <w:pStyle w:val="Highlightbox"/>
      </w:pPr>
      <w:r w:rsidRPr="00664414">
        <w:t>Implementing the national model is not only about enhancing your</w:t>
      </w:r>
      <w:r>
        <w:t xml:space="preserve"> </w:t>
      </w:r>
      <w:r w:rsidRPr="00664414">
        <w:t>current processes; it is also an opportunity to streamline and simplify</w:t>
      </w:r>
      <w:r>
        <w:t xml:space="preserve"> </w:t>
      </w:r>
      <w:r w:rsidRPr="00664414">
        <w:t>your clinical governance system.</w:t>
      </w:r>
    </w:p>
    <w:p w14:paraId="6995272A" w14:textId="77777777" w:rsidR="00045847" w:rsidRDefault="00045847" w:rsidP="00E45A70">
      <w:pPr>
        <w:rPr>
          <w:lang w:val="en-GB"/>
        </w:rPr>
      </w:pPr>
    </w:p>
    <w:p w14:paraId="66AE7223" w14:textId="1D39C2A7" w:rsidR="00045847" w:rsidRPr="00BE04CF" w:rsidRDefault="002E45B2" w:rsidP="00BE04CF">
      <w:pPr>
        <w:pStyle w:val="Warningbox-title"/>
      </w:pPr>
      <w:r w:rsidRPr="002E45B2">
        <w:rPr>
          <w:sz w:val="10"/>
          <w:szCs w:val="10"/>
        </w:rPr>
        <w:br/>
      </w:r>
      <w:r w:rsidR="00C45268" w:rsidRPr="00BE04CF">
        <w:t>TOP TIPS</w:t>
      </w:r>
    </w:p>
    <w:p w14:paraId="267F210C" w14:textId="3A413ECF" w:rsidR="00E27F38" w:rsidRDefault="002E45B2" w:rsidP="00E27F38">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Pr>
          <w:b/>
          <w:bCs/>
        </w:rPr>
        <w:br/>
      </w:r>
      <w:r w:rsidR="00C45268" w:rsidRPr="00C45268">
        <w:rPr>
          <w:b/>
          <w:bCs/>
        </w:rPr>
        <w:t>DO</w:t>
      </w:r>
      <w:r w:rsidR="00C45268">
        <w:t xml:space="preserve">: focus on clarity: describe the changes in concrete and measurable terms. </w:t>
      </w:r>
    </w:p>
    <w:p w14:paraId="140E2E12" w14:textId="456B2397" w:rsidR="00C45268" w:rsidRDefault="00E27F38" w:rsidP="00E27F38">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sidRPr="00C45268">
        <w:rPr>
          <w:b/>
          <w:bCs/>
        </w:rPr>
        <w:t>DON’T</w:t>
      </w:r>
      <w:r>
        <w:t>: change or replace things you already do well</w:t>
      </w:r>
      <w:r w:rsidR="002E45B2">
        <w:t>.</w:t>
      </w:r>
    </w:p>
    <w:p w14:paraId="5DF9E36E" w14:textId="77777777" w:rsidR="00C45268" w:rsidRDefault="00C45268" w:rsidP="00E45A70">
      <w:pPr>
        <w:rPr>
          <w:lang w:val="en-GB"/>
        </w:rPr>
      </w:pPr>
    </w:p>
    <w:p w14:paraId="47703DB3" w14:textId="074800C9" w:rsidR="00495182" w:rsidRDefault="00495182" w:rsidP="00A949D4">
      <w:pPr>
        <w:pStyle w:val="Arrowlist"/>
      </w:pPr>
      <w:r>
        <w:t>Reflective questions</w:t>
      </w:r>
    </w:p>
    <w:p w14:paraId="2A00304E" w14:textId="77777777" w:rsidR="000E4F05" w:rsidRPr="000E4F05" w:rsidRDefault="000E4F05" w:rsidP="00365742">
      <w:pPr>
        <w:pStyle w:val="Heading4"/>
      </w:pPr>
      <w:r w:rsidRPr="000E4F05">
        <w:t xml:space="preserve">Board and executive </w:t>
      </w:r>
    </w:p>
    <w:p w14:paraId="0B1282F8" w14:textId="77777777" w:rsidR="000E4F05" w:rsidRDefault="000E4F05" w:rsidP="000E4F05">
      <w:pPr>
        <w:pStyle w:val="ListBullet2"/>
        <w:rPr>
          <w:lang w:val="en-GB"/>
        </w:rPr>
      </w:pPr>
      <w:r w:rsidRPr="000E4F05">
        <w:rPr>
          <w:lang w:val="en-GB"/>
        </w:rPr>
        <w:t xml:space="preserve">How can we use the opportunity of the national model to: </w:t>
      </w:r>
    </w:p>
    <w:p w14:paraId="5A60E677" w14:textId="77777777" w:rsidR="000E4F05" w:rsidRDefault="000E4F05" w:rsidP="000E4F05">
      <w:pPr>
        <w:pStyle w:val="ListBullet3"/>
        <w:rPr>
          <w:lang w:val="en-GB"/>
        </w:rPr>
      </w:pPr>
      <w:r w:rsidRPr="000E4F05">
        <w:rPr>
          <w:lang w:val="en-GB"/>
        </w:rPr>
        <w:t>create more meaning in this area for the board, executive and the workforce?</w:t>
      </w:r>
    </w:p>
    <w:p w14:paraId="350EEC25" w14:textId="77777777" w:rsidR="000E4F05" w:rsidRDefault="000E4F05" w:rsidP="000E4F05">
      <w:pPr>
        <w:pStyle w:val="ListBullet3"/>
        <w:rPr>
          <w:lang w:val="en-GB"/>
        </w:rPr>
      </w:pPr>
      <w:r w:rsidRPr="000E4F05">
        <w:rPr>
          <w:lang w:val="en-GB"/>
        </w:rPr>
        <w:t xml:space="preserve">increase our focus on creating high-quality care with every patient? </w:t>
      </w:r>
    </w:p>
    <w:p w14:paraId="2C4876BA" w14:textId="77777777" w:rsidR="000E4F05" w:rsidRDefault="000E4F05" w:rsidP="000E4F05">
      <w:pPr>
        <w:pStyle w:val="ListBullet3"/>
        <w:rPr>
          <w:lang w:val="en-GB"/>
        </w:rPr>
      </w:pPr>
      <w:r w:rsidRPr="000E4F05">
        <w:rPr>
          <w:lang w:val="en-GB"/>
        </w:rPr>
        <w:t xml:space="preserve">generate greater enthusiasm for the importance of clinical governance for improving care? </w:t>
      </w:r>
    </w:p>
    <w:p w14:paraId="3C49A706" w14:textId="512468D7" w:rsidR="000E4F05" w:rsidRPr="000E4F05" w:rsidRDefault="000E4F05" w:rsidP="000E4F05">
      <w:pPr>
        <w:pStyle w:val="ListBullet3"/>
        <w:rPr>
          <w:lang w:val="en-GB"/>
        </w:rPr>
      </w:pPr>
      <w:r w:rsidRPr="000E4F05">
        <w:rPr>
          <w:lang w:val="en-GB"/>
        </w:rPr>
        <w:t xml:space="preserve">review our clinical governance system to assess and increase impact at the point of care? </w:t>
      </w:r>
    </w:p>
    <w:p w14:paraId="70995297" w14:textId="4065A52D" w:rsidR="000E4F05" w:rsidRPr="000E4F05" w:rsidRDefault="00F64171" w:rsidP="00365742">
      <w:pPr>
        <w:pStyle w:val="Heading4"/>
      </w:pPr>
      <w:r>
        <w:lastRenderedPageBreak/>
        <w:br/>
      </w:r>
      <w:r w:rsidR="000E4F05" w:rsidRPr="000E4F05">
        <w:t xml:space="preserve">Board </w:t>
      </w:r>
    </w:p>
    <w:p w14:paraId="45025AA6" w14:textId="5537C7A9" w:rsidR="000E4F05" w:rsidRPr="000E4F05" w:rsidRDefault="000E4F05" w:rsidP="000E4F05">
      <w:pPr>
        <w:pStyle w:val="ListBullet2"/>
        <w:rPr>
          <w:lang w:val="en-GB"/>
        </w:rPr>
      </w:pPr>
      <w:r w:rsidRPr="000E4F05">
        <w:rPr>
          <w:lang w:val="en-GB"/>
        </w:rPr>
        <w:t xml:space="preserve">What actions will we take to increase our maturity in implementing our clinical governance system? </w:t>
      </w:r>
    </w:p>
    <w:p w14:paraId="065C6C73" w14:textId="77777777" w:rsidR="000E4F05" w:rsidRPr="000E4F05" w:rsidRDefault="000E4F05" w:rsidP="00365742">
      <w:pPr>
        <w:pStyle w:val="Heading4"/>
      </w:pPr>
      <w:r w:rsidRPr="000E4F05">
        <w:t xml:space="preserve">Executive </w:t>
      </w:r>
    </w:p>
    <w:p w14:paraId="22B91899" w14:textId="23AAF2BB" w:rsidR="000E4F05" w:rsidRPr="000E4F05" w:rsidRDefault="000E4F05" w:rsidP="000E4F05">
      <w:pPr>
        <w:pStyle w:val="ListBullet2"/>
        <w:rPr>
          <w:lang w:val="en-GB"/>
        </w:rPr>
      </w:pPr>
      <w:r w:rsidRPr="000E4F05">
        <w:rPr>
          <w:lang w:val="en-GB"/>
        </w:rPr>
        <w:t xml:space="preserve">Does the gap analysis reflect the reality of our clinical governance strengths and areas for improvement? </w:t>
      </w:r>
    </w:p>
    <w:p w14:paraId="35C2DAB2" w14:textId="5734BC20" w:rsidR="00495182" w:rsidRPr="00045847" w:rsidRDefault="000E4F05" w:rsidP="000E4F05">
      <w:pPr>
        <w:pStyle w:val="ListBullet2"/>
        <w:rPr>
          <w:lang w:val="en-GB"/>
        </w:rPr>
      </w:pPr>
      <w:r w:rsidRPr="000E4F05">
        <w:rPr>
          <w:lang w:val="en-GB"/>
        </w:rPr>
        <w:t>What leadership is required to build the organisation’s maturity in clinical governance implementation?</w:t>
      </w:r>
    </w:p>
    <w:p w14:paraId="12DFDA02" w14:textId="77777777" w:rsidR="00C45268" w:rsidRDefault="00C45268" w:rsidP="00E45A70">
      <w:pPr>
        <w:rPr>
          <w:lang w:val="en-GB"/>
        </w:rPr>
      </w:pPr>
    </w:p>
    <w:p w14:paraId="6AF3C4E7" w14:textId="0B4E52E1" w:rsidR="000E0DD1" w:rsidRPr="00C61B17" w:rsidRDefault="000E0DD1" w:rsidP="00C61B17">
      <w:pPr>
        <w:rPr>
          <w:lang w:val="en-GB"/>
        </w:rPr>
      </w:pPr>
      <w:r>
        <w:rPr>
          <w:lang w:val="en-GB"/>
        </w:rPr>
        <w:br w:type="page"/>
      </w:r>
      <w:bookmarkStart w:id="5" w:name="_Toc229562352"/>
      <w:r w:rsidR="003A42DD">
        <w:rPr>
          <w:rStyle w:val="Heading2Char"/>
          <w:lang w:val="en-GB"/>
        </w:rPr>
        <w:lastRenderedPageBreak/>
        <w:t xml:space="preserve">Step </w:t>
      </w:r>
      <w:r w:rsidR="008213A8" w:rsidRPr="003A42DD">
        <w:rPr>
          <w:rStyle w:val="Heading2Char"/>
          <w:lang w:val="en-GB"/>
        </w:rPr>
        <w:t>2: Develop and approve an implementation plan</w:t>
      </w:r>
      <w:bookmarkEnd w:id="5"/>
      <w:r w:rsidR="00E7455A">
        <w:rPr>
          <w:noProof/>
        </w:rPr>
        <w:drawing>
          <wp:anchor distT="0" distB="0" distL="114300" distR="114300" simplePos="0" relativeHeight="251705344" behindDoc="0" locked="0" layoutInCell="1" allowOverlap="1" wp14:anchorId="36B698F9" wp14:editId="63DD2FEB">
            <wp:simplePos x="0" y="0"/>
            <wp:positionH relativeFrom="column">
              <wp:posOffset>-977212</wp:posOffset>
            </wp:positionH>
            <wp:positionV relativeFrom="paragraph">
              <wp:posOffset>-864235</wp:posOffset>
            </wp:positionV>
            <wp:extent cx="7684717" cy="1889760"/>
            <wp:effectExtent l="0" t="0" r="0" b="2540"/>
            <wp:wrapNone/>
            <wp:docPr id="17982325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23254" name="Picture 5">
                      <a:extLst>
                        <a:ext uri="{C183D7F6-B498-43B3-948B-1728B52AA6E4}">
                          <adec:decorative xmlns:adec="http://schemas.microsoft.com/office/drawing/2017/decorative" val="1"/>
                        </a:ext>
                      </a:extLst>
                    </pic:cNvPr>
                    <pic:cNvPicPr/>
                  </pic:nvPicPr>
                  <pic:blipFill rotWithShape="1">
                    <a:blip r:embed="rId23"/>
                    <a:srcRect b="82623"/>
                    <a:stretch>
                      <a:fillRect/>
                    </a:stretch>
                  </pic:blipFill>
                  <pic:spPr bwMode="auto">
                    <a:xfrm>
                      <a:off x="0" y="0"/>
                      <a:ext cx="7726849" cy="19001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13A8" w:rsidRPr="008213A8">
        <w:t>Step 2: Develop and approve an implementation plan</w:t>
      </w:r>
    </w:p>
    <w:p w14:paraId="37F9774F" w14:textId="77777777" w:rsidR="000E0DD1" w:rsidRDefault="000E0DD1" w:rsidP="00E45A70">
      <w:pPr>
        <w:rPr>
          <w:lang w:val="en-GB"/>
        </w:rPr>
      </w:pPr>
    </w:p>
    <w:p w14:paraId="037D5B22" w14:textId="77777777" w:rsidR="000E0DD1" w:rsidRDefault="000E0DD1" w:rsidP="00E45A70">
      <w:pPr>
        <w:rPr>
          <w:lang w:val="en-GB"/>
        </w:rPr>
      </w:pPr>
    </w:p>
    <w:p w14:paraId="4097E8C3" w14:textId="77777777" w:rsidR="000E0DD1" w:rsidRDefault="000E0DD1" w:rsidP="00E45A70">
      <w:pPr>
        <w:rPr>
          <w:lang w:val="en-GB"/>
        </w:rPr>
      </w:pPr>
    </w:p>
    <w:p w14:paraId="1C4A5D03" w14:textId="77777777" w:rsidR="002247CE" w:rsidRPr="002247CE" w:rsidRDefault="002247CE" w:rsidP="002247CE">
      <w:pPr>
        <w:rPr>
          <w:lang w:val="en-GB"/>
        </w:rPr>
      </w:pPr>
      <w:r w:rsidRPr="002247CE">
        <w:rPr>
          <w:lang w:val="en-GB"/>
        </w:rPr>
        <w:t xml:space="preserve">The gap analysis and planning process provide an opportunity to clarify the right big-picture aim for implementation in your organisation. Will you use the national model to enhance an already mature and well-functioning clinical governance system, or seize the opportunity for a major review and evolution of your clinical governance effectiveness? Clarity of purpose will support effective implementation. </w:t>
      </w:r>
    </w:p>
    <w:p w14:paraId="6BDF096A" w14:textId="77777777" w:rsidR="002247CE" w:rsidRPr="002247CE" w:rsidRDefault="002247CE" w:rsidP="002247CE">
      <w:pPr>
        <w:rPr>
          <w:lang w:val="en-GB"/>
        </w:rPr>
      </w:pPr>
      <w:r w:rsidRPr="002247CE">
        <w:rPr>
          <w:lang w:val="en-GB"/>
        </w:rPr>
        <w:t xml:space="preserve">The implementation plan should support your aim in a way that is useful for the workforce and achieves high-quality care with patients, as described in the national model (or as described in your organisation’s definition of high-quality care, aligned to the national model). </w:t>
      </w:r>
    </w:p>
    <w:p w14:paraId="667912BA" w14:textId="77777777" w:rsidR="002247CE" w:rsidRPr="002247CE" w:rsidRDefault="002247CE" w:rsidP="002247CE">
      <w:pPr>
        <w:rPr>
          <w:lang w:val="en-GB"/>
        </w:rPr>
      </w:pPr>
      <w:r w:rsidRPr="002247CE">
        <w:rPr>
          <w:lang w:val="en-GB"/>
        </w:rPr>
        <w:t xml:space="preserve">Use your usual processes to develop the plan. It may be drafted by the clinical governance manager or team, an executive or a working group; or may be developed or led by a corporate or regional office. Similarly, each organisation will have its own process for approving and monitoring the plan. </w:t>
      </w:r>
    </w:p>
    <w:p w14:paraId="4DD06713" w14:textId="77777777" w:rsidR="002247CE" w:rsidRPr="002247CE" w:rsidRDefault="002247CE" w:rsidP="002247CE">
      <w:pPr>
        <w:rPr>
          <w:lang w:val="en-GB"/>
        </w:rPr>
      </w:pPr>
      <w:r w:rsidRPr="002247CE">
        <w:rPr>
          <w:lang w:val="en-GB"/>
        </w:rPr>
        <w:t xml:space="preserve">At a minimum, the plan will describe: </w:t>
      </w:r>
    </w:p>
    <w:p w14:paraId="4F0F2742" w14:textId="689A59CE" w:rsidR="002247CE" w:rsidRPr="002247CE" w:rsidRDefault="002247CE" w:rsidP="002247CE">
      <w:pPr>
        <w:pStyle w:val="ListBullet"/>
        <w:rPr>
          <w:lang w:val="en-GB"/>
        </w:rPr>
      </w:pPr>
      <w:r w:rsidRPr="002247CE">
        <w:rPr>
          <w:lang w:val="en-GB"/>
        </w:rPr>
        <w:t xml:space="preserve">gaps </w:t>
      </w:r>
    </w:p>
    <w:p w14:paraId="1361E346" w14:textId="04742342" w:rsidR="002247CE" w:rsidRPr="002247CE" w:rsidRDefault="002247CE" w:rsidP="002247CE">
      <w:pPr>
        <w:pStyle w:val="ListBullet"/>
        <w:rPr>
          <w:lang w:val="en-GB"/>
        </w:rPr>
      </w:pPr>
      <w:r w:rsidRPr="002247CE">
        <w:rPr>
          <w:lang w:val="en-GB"/>
        </w:rPr>
        <w:t xml:space="preserve">risks and priorities </w:t>
      </w:r>
    </w:p>
    <w:p w14:paraId="2D58B52B" w14:textId="76795245" w:rsidR="002247CE" w:rsidRPr="002247CE" w:rsidRDefault="002247CE" w:rsidP="002247CE">
      <w:pPr>
        <w:pStyle w:val="ListBullet"/>
        <w:rPr>
          <w:lang w:val="en-GB"/>
        </w:rPr>
      </w:pPr>
      <w:r w:rsidRPr="002247CE">
        <w:rPr>
          <w:lang w:val="en-GB"/>
        </w:rPr>
        <w:t xml:space="preserve">key implementation actions </w:t>
      </w:r>
    </w:p>
    <w:p w14:paraId="3F2B0A10" w14:textId="3623D3EA" w:rsidR="002247CE" w:rsidRDefault="002247CE" w:rsidP="00F30703">
      <w:pPr>
        <w:pStyle w:val="ListBullet"/>
        <w:rPr>
          <w:lang w:val="en-GB"/>
        </w:rPr>
      </w:pPr>
      <w:r w:rsidRPr="002247CE">
        <w:rPr>
          <w:lang w:val="en-GB"/>
        </w:rPr>
        <w:t>timelines and responsible leads.</w:t>
      </w:r>
    </w:p>
    <w:p w14:paraId="76C0CB76" w14:textId="77777777" w:rsidR="00F30703" w:rsidRPr="002247CE" w:rsidRDefault="00F30703" w:rsidP="00F30703">
      <w:pPr>
        <w:rPr>
          <w:lang w:val="en-GB"/>
        </w:rPr>
      </w:pPr>
    </w:p>
    <w:p w14:paraId="2B866F75" w14:textId="712DE0AD" w:rsidR="000E0DD1" w:rsidRDefault="002247CE" w:rsidP="00E27F38">
      <w:pPr>
        <w:pStyle w:val="Highlightbox"/>
      </w:pPr>
      <w:r w:rsidRPr="002247CE">
        <w:t>The implementation plan may also identify oversight committees, measures of progress and outputs, and how these will be reported. For some services, the organisational business or quality plan (or equivalent) may be the implementation vehicle. Some organisations will include a communication plan while others will develop this separately.</w:t>
      </w:r>
    </w:p>
    <w:p w14:paraId="31BA6A79" w14:textId="77777777" w:rsidR="000E0DD1" w:rsidRDefault="000E0DD1" w:rsidP="00E45A70">
      <w:pPr>
        <w:rPr>
          <w:lang w:val="en-GB"/>
        </w:rPr>
      </w:pPr>
    </w:p>
    <w:p w14:paraId="1ACA80FE" w14:textId="77777777" w:rsidR="00240448" w:rsidRPr="00A949D4" w:rsidRDefault="00240448" w:rsidP="006C70E5">
      <w:pPr>
        <w:pStyle w:val="Arrowlist"/>
      </w:pPr>
      <w:r w:rsidRPr="00A949D4">
        <w:t xml:space="preserve">Suggested </w:t>
      </w:r>
      <w:r w:rsidRPr="006C70E5">
        <w:t>activities</w:t>
      </w:r>
      <w:r w:rsidRPr="00A949D4">
        <w:t xml:space="preserve"> </w:t>
      </w:r>
    </w:p>
    <w:p w14:paraId="4091F114" w14:textId="0D25840E" w:rsidR="006C70E5" w:rsidRDefault="006C70E5" w:rsidP="006C70E5">
      <w:pPr>
        <w:pStyle w:val="Heading4"/>
      </w:pPr>
      <w:r>
        <w:t xml:space="preserve">Plan </w:t>
      </w:r>
      <w:r w:rsidR="00463603">
        <w:t>development</w:t>
      </w:r>
    </w:p>
    <w:p w14:paraId="5E308B84" w14:textId="568ED519" w:rsidR="006C70E5" w:rsidRPr="006C70E5" w:rsidRDefault="006C70E5" w:rsidP="006C70E5">
      <w:pPr>
        <w:pStyle w:val="ListBullet2"/>
        <w:rPr>
          <w:lang w:val="en-GB"/>
        </w:rPr>
      </w:pPr>
      <w:r w:rsidRPr="006C70E5">
        <w:rPr>
          <w:lang w:val="en-GB"/>
        </w:rPr>
        <w:t xml:space="preserve">Involve those responsible for implementing the plan. Obtain input from consumer representatives and the workforce to reflect their perspectives on implementation. Clinical leaders and managers, in particular, should be consulted on practical implications of proposed changes. </w:t>
      </w:r>
    </w:p>
    <w:p w14:paraId="07654091" w14:textId="2EC35CE4" w:rsidR="006C70E5" w:rsidRPr="006C70E5" w:rsidRDefault="006C70E5" w:rsidP="006C70E5">
      <w:pPr>
        <w:pStyle w:val="ListBullet2"/>
        <w:rPr>
          <w:lang w:val="en-GB"/>
        </w:rPr>
      </w:pPr>
      <w:r w:rsidRPr="006C70E5">
        <w:rPr>
          <w:lang w:val="en-GB"/>
        </w:rPr>
        <w:t xml:space="preserve">Prioritise implementation activities to focus first on major gaps, particularly those that pose a risk to patients and/or the workforce. Add identified risks posed by gaps to your organisation’s risk register, where appropriate. </w:t>
      </w:r>
    </w:p>
    <w:p w14:paraId="561B1E0C" w14:textId="77777777" w:rsidR="00A06CE1" w:rsidRPr="00A06CE1" w:rsidRDefault="006C70E5" w:rsidP="006C70E5">
      <w:pPr>
        <w:pStyle w:val="ListBullet2"/>
        <w:rPr>
          <w:b/>
          <w:bCs/>
          <w:lang w:val="en-GB"/>
        </w:rPr>
      </w:pPr>
      <w:r w:rsidRPr="006C70E5">
        <w:rPr>
          <w:lang w:val="en-GB"/>
        </w:rPr>
        <w:t>Set current and desired implementation maturity.</w:t>
      </w:r>
    </w:p>
    <w:p w14:paraId="36EB0956" w14:textId="77777777" w:rsidR="00A06CE1" w:rsidRPr="00A06CE1" w:rsidRDefault="00A06CE1" w:rsidP="00A06CE1">
      <w:pPr>
        <w:pStyle w:val="ListBullet2"/>
        <w:rPr>
          <w:lang w:val="en-GB"/>
        </w:rPr>
      </w:pPr>
      <w:r w:rsidRPr="00A06CE1">
        <w:rPr>
          <w:lang w:val="en-GB"/>
        </w:rPr>
        <w:t xml:space="preserve">Note key changes to be made to your clinical governance framework. </w:t>
      </w:r>
    </w:p>
    <w:p w14:paraId="71D1EC59" w14:textId="0A5DDDF1" w:rsidR="00A06CE1" w:rsidRPr="00A06CE1" w:rsidRDefault="00A06CE1" w:rsidP="00A06CE1">
      <w:pPr>
        <w:pStyle w:val="ListBullet2"/>
        <w:rPr>
          <w:lang w:val="en-GB"/>
        </w:rPr>
      </w:pPr>
      <w:r w:rsidRPr="00A06CE1">
        <w:rPr>
          <w:lang w:val="en-GB"/>
        </w:rPr>
        <w:lastRenderedPageBreak/>
        <w:t xml:space="preserve">Show where implementation links with existing processes such as quality and equity plans. </w:t>
      </w:r>
    </w:p>
    <w:p w14:paraId="65C34459" w14:textId="6A4C71CF" w:rsidR="00240448" w:rsidRPr="00A06CE1" w:rsidRDefault="00A06CE1" w:rsidP="00A06CE1">
      <w:pPr>
        <w:pStyle w:val="ListBullet2"/>
        <w:rPr>
          <w:b/>
          <w:bCs/>
          <w:lang w:val="en-GB"/>
        </w:rPr>
      </w:pPr>
      <w:r w:rsidRPr="00A06CE1">
        <w:rPr>
          <w:lang w:val="en-GB"/>
        </w:rPr>
        <w:t xml:space="preserve">Incorporate measures of progress and how, when and where these will be reported. </w:t>
      </w:r>
    </w:p>
    <w:p w14:paraId="6F750EB3" w14:textId="77777777" w:rsidR="00A06CE1" w:rsidRPr="00A06CE1" w:rsidRDefault="00A06CE1" w:rsidP="00A06CE1">
      <w:pPr>
        <w:pStyle w:val="Heading4"/>
        <w:rPr>
          <w:rFonts w:eastAsia="Times New Roman"/>
        </w:rPr>
      </w:pPr>
      <w:r w:rsidRPr="00A06CE1">
        <w:rPr>
          <w:rFonts w:eastAsia="Times New Roman"/>
        </w:rPr>
        <w:t xml:space="preserve">Plan approval </w:t>
      </w:r>
    </w:p>
    <w:p w14:paraId="78C1EE9F" w14:textId="77777777" w:rsidR="00A06CE1" w:rsidRPr="00A06CE1" w:rsidRDefault="00A06CE1" w:rsidP="00A06CE1">
      <w:pPr>
        <w:rPr>
          <w:rFonts w:eastAsia="Times New Roman"/>
          <w:lang w:val="en-GB"/>
        </w:rPr>
      </w:pPr>
      <w:r w:rsidRPr="00A06CE1">
        <w:rPr>
          <w:lang w:val="en-GB"/>
        </w:rPr>
        <w:t>Seek implementation plan approval using your usual governance channels. This may re</w:t>
      </w:r>
      <w:r w:rsidRPr="00A06CE1">
        <w:rPr>
          <w:rFonts w:eastAsia="Times New Roman"/>
          <w:lang w:val="en-GB"/>
        </w:rPr>
        <w:t xml:space="preserve">quire: </w:t>
      </w:r>
    </w:p>
    <w:p w14:paraId="42EC44DE" w14:textId="0036FDC1" w:rsidR="00A06CE1" w:rsidRPr="00A06CE1" w:rsidRDefault="00A06CE1" w:rsidP="00A06CE1">
      <w:pPr>
        <w:pStyle w:val="ListBullet2"/>
        <w:rPr>
          <w:lang w:val="en-GB"/>
        </w:rPr>
      </w:pPr>
      <w:r w:rsidRPr="00A06CE1">
        <w:rPr>
          <w:lang w:val="en-GB"/>
        </w:rPr>
        <w:t xml:space="preserve">developing shared executive and board understanding of the intent of the national model, how it supports strategic aspirations for high-quality care, and implications for your organisation’s clinical governance system (are you adjusting or renewing it?) </w:t>
      </w:r>
    </w:p>
    <w:p w14:paraId="7D1AE345" w14:textId="2BEEF042" w:rsidR="00A06CE1" w:rsidRPr="00A06CE1" w:rsidRDefault="00A06CE1" w:rsidP="00A06CE1">
      <w:pPr>
        <w:pStyle w:val="ListBullet2"/>
        <w:rPr>
          <w:lang w:val="en-GB"/>
        </w:rPr>
      </w:pPr>
      <w:r w:rsidRPr="00A06CE1">
        <w:rPr>
          <w:lang w:val="en-GB"/>
        </w:rPr>
        <w:t xml:space="preserve">showing how the implementation plan will address gaps and associated risks and support high-quality care </w:t>
      </w:r>
    </w:p>
    <w:p w14:paraId="0B8DBA1E" w14:textId="44E323A7" w:rsidR="00A06CE1" w:rsidRPr="00A06CE1" w:rsidRDefault="00A06CE1" w:rsidP="00A06CE1">
      <w:pPr>
        <w:pStyle w:val="ListBullet2"/>
        <w:rPr>
          <w:lang w:val="en-GB"/>
        </w:rPr>
      </w:pPr>
      <w:r w:rsidRPr="00A06CE1">
        <w:rPr>
          <w:lang w:val="en-GB"/>
        </w:rPr>
        <w:t xml:space="preserve">clarifying board and executive roles in overseeing and operationalising implementation, and how reporting on the plan will integrate with existing processes for reporting care quality </w:t>
      </w:r>
    </w:p>
    <w:p w14:paraId="36C2B12B" w14:textId="7DC88B71" w:rsidR="00A06CE1" w:rsidRPr="00A06CE1" w:rsidRDefault="00A06CE1" w:rsidP="00A06CE1">
      <w:pPr>
        <w:pStyle w:val="ListBullet2"/>
        <w:rPr>
          <w:lang w:val="en-GB"/>
        </w:rPr>
      </w:pPr>
      <w:r w:rsidRPr="00A06CE1">
        <w:rPr>
          <w:lang w:val="en-GB"/>
        </w:rPr>
        <w:t>appointing an executive implementation leader, operational steering group (existing or new) and board oversight committee.</w:t>
      </w:r>
    </w:p>
    <w:p w14:paraId="50BB07DE" w14:textId="77777777" w:rsidR="000E0DD1" w:rsidRDefault="000E0DD1" w:rsidP="00E45A70">
      <w:pPr>
        <w:rPr>
          <w:lang w:val="en-GB"/>
        </w:rPr>
      </w:pPr>
    </w:p>
    <w:p w14:paraId="22D8844E" w14:textId="6A90B04D" w:rsidR="00463603" w:rsidRDefault="00463603" w:rsidP="00E27F38">
      <w:pPr>
        <w:pStyle w:val="Highlightbox"/>
      </w:pPr>
      <w:r w:rsidRPr="00463603">
        <w:t>Cultivate board support by linking model implementation with strategic and operational priorities. How can the national model drive your organisation’s aspiration for high-quality care and support your clinical governance system to be more purposeful?</w:t>
      </w:r>
    </w:p>
    <w:p w14:paraId="469770EB" w14:textId="77777777" w:rsidR="00463603" w:rsidRDefault="00463603" w:rsidP="00E45A70">
      <w:pPr>
        <w:rPr>
          <w:lang w:val="en-GB"/>
        </w:rPr>
      </w:pPr>
    </w:p>
    <w:p w14:paraId="6F31D287" w14:textId="77777777" w:rsidR="00240448" w:rsidRDefault="00240448" w:rsidP="00240448">
      <w:pPr>
        <w:pStyle w:val="Arrowlist"/>
      </w:pPr>
      <w:r>
        <w:t>Outputs</w:t>
      </w:r>
    </w:p>
    <w:p w14:paraId="092FECBB" w14:textId="77777777" w:rsidR="002E07C5" w:rsidRPr="002E07C5" w:rsidRDefault="002E07C5" w:rsidP="002E07C5">
      <w:pPr>
        <w:pStyle w:val="ListBullet2"/>
        <w:rPr>
          <w:lang w:val="en-GB"/>
        </w:rPr>
      </w:pPr>
      <w:r w:rsidRPr="002E07C5">
        <w:rPr>
          <w:lang w:val="en-GB"/>
        </w:rPr>
        <w:t xml:space="preserve">Shared board and executive understanding of intent, content and benefits of the national model is achieved. </w:t>
      </w:r>
    </w:p>
    <w:p w14:paraId="0E9966BA" w14:textId="5ADA1DB4" w:rsidR="002E07C5" w:rsidRPr="002E07C5" w:rsidRDefault="002E07C5" w:rsidP="002E07C5">
      <w:pPr>
        <w:pStyle w:val="ListBullet2"/>
        <w:rPr>
          <w:lang w:val="en-GB"/>
        </w:rPr>
      </w:pPr>
      <w:r w:rsidRPr="002E07C5">
        <w:rPr>
          <w:lang w:val="en-GB"/>
        </w:rPr>
        <w:t xml:space="preserve">Current and desired national model implementation maturity is identified. </w:t>
      </w:r>
    </w:p>
    <w:p w14:paraId="2E06A82A" w14:textId="63E1DA13" w:rsidR="002E07C5" w:rsidRPr="002E07C5" w:rsidRDefault="002E07C5" w:rsidP="002E07C5">
      <w:pPr>
        <w:pStyle w:val="ListBullet2"/>
        <w:rPr>
          <w:lang w:val="en-GB"/>
        </w:rPr>
      </w:pPr>
      <w:r w:rsidRPr="002E07C5">
        <w:rPr>
          <w:lang w:val="en-GB"/>
        </w:rPr>
        <w:t xml:space="preserve">Required changes to the internal clinical governance framework are documented. </w:t>
      </w:r>
    </w:p>
    <w:p w14:paraId="506E2EBF" w14:textId="17A87B01" w:rsidR="002E07C5" w:rsidRPr="002E07C5" w:rsidRDefault="002E07C5" w:rsidP="002E07C5">
      <w:pPr>
        <w:pStyle w:val="ListBullet2"/>
        <w:rPr>
          <w:lang w:val="en-GB"/>
        </w:rPr>
      </w:pPr>
      <w:r w:rsidRPr="002E07C5">
        <w:rPr>
          <w:lang w:val="en-GB"/>
        </w:rPr>
        <w:t xml:space="preserve">The prioritised implementation plan is approved and executive leader is appointed. </w:t>
      </w:r>
    </w:p>
    <w:p w14:paraId="267A916F" w14:textId="14199B47" w:rsidR="00240448" w:rsidRPr="006E45DE" w:rsidRDefault="002E07C5" w:rsidP="002E07C5">
      <w:pPr>
        <w:pStyle w:val="ListBullet2"/>
        <w:rPr>
          <w:b/>
          <w:bCs/>
          <w:lang w:val="en-GB"/>
        </w:rPr>
      </w:pPr>
      <w:r w:rsidRPr="002E07C5">
        <w:rPr>
          <w:lang w:val="en-GB"/>
        </w:rPr>
        <w:t>The structure and process for governance and operational oversight of progress and reporting are established</w:t>
      </w:r>
      <w:r w:rsidR="00240448" w:rsidRPr="00401152">
        <w:rPr>
          <w:lang w:val="en-GB"/>
        </w:rPr>
        <w:t>.</w:t>
      </w:r>
    </w:p>
    <w:p w14:paraId="472A2198" w14:textId="77777777" w:rsidR="00240448" w:rsidRDefault="00240448" w:rsidP="00240448">
      <w:pPr>
        <w:rPr>
          <w:lang w:val="en-GB"/>
        </w:rPr>
      </w:pPr>
    </w:p>
    <w:p w14:paraId="3657AEFE" w14:textId="77777777" w:rsidR="00240448" w:rsidRDefault="00240448" w:rsidP="00240448">
      <w:pPr>
        <w:pStyle w:val="Arrowlist"/>
      </w:pPr>
      <w:r>
        <w:t>Tools</w:t>
      </w:r>
    </w:p>
    <w:p w14:paraId="6738BEB2" w14:textId="77777777" w:rsidR="00003F62" w:rsidRPr="00003F62" w:rsidRDefault="00003F62" w:rsidP="00003F62">
      <w:pPr>
        <w:pStyle w:val="ListBullet2"/>
        <w:rPr>
          <w:lang w:val="en-GB"/>
        </w:rPr>
      </w:pPr>
      <w:r w:rsidRPr="00003F62">
        <w:rPr>
          <w:lang w:val="en-GB"/>
        </w:rPr>
        <w:t xml:space="preserve">Implementation plan structure </w:t>
      </w:r>
    </w:p>
    <w:p w14:paraId="3D1AD7B8" w14:textId="148D6C65" w:rsidR="00240448" w:rsidRPr="00045847" w:rsidRDefault="00003F62" w:rsidP="00003F62">
      <w:pPr>
        <w:pStyle w:val="ListBullet2"/>
        <w:rPr>
          <w:lang w:val="en-GB"/>
        </w:rPr>
      </w:pPr>
      <w:r w:rsidRPr="00003F62">
        <w:rPr>
          <w:lang w:val="en-GB"/>
        </w:rPr>
        <w:t>Case study</w:t>
      </w:r>
      <w:r w:rsidR="00240448" w:rsidRPr="00045847">
        <w:rPr>
          <w:lang w:val="en-GB"/>
        </w:rPr>
        <w:t>.</w:t>
      </w:r>
    </w:p>
    <w:p w14:paraId="26A6FC82" w14:textId="3AF45B06" w:rsidR="007C1EFE" w:rsidRDefault="007C1EFE">
      <w:pPr>
        <w:rPr>
          <w:lang w:val="en-GB"/>
        </w:rPr>
      </w:pPr>
      <w:r>
        <w:rPr>
          <w:lang w:val="en-GB"/>
        </w:rPr>
        <w:br w:type="page"/>
      </w:r>
    </w:p>
    <w:p w14:paraId="4B54D131" w14:textId="77777777" w:rsidR="00240448" w:rsidRDefault="00240448" w:rsidP="00E45A70">
      <w:pPr>
        <w:rPr>
          <w:lang w:val="en-GB"/>
        </w:rPr>
      </w:pPr>
    </w:p>
    <w:p w14:paraId="181D9CD7" w14:textId="1E3A7529" w:rsidR="00BE04CF" w:rsidRPr="00BE04CF" w:rsidRDefault="00EF2155" w:rsidP="00BE04CF">
      <w:pPr>
        <w:pStyle w:val="Warningbox-title"/>
      </w:pPr>
      <w:r w:rsidRPr="00EF2155">
        <w:rPr>
          <w:sz w:val="10"/>
          <w:szCs w:val="10"/>
        </w:rPr>
        <w:br/>
      </w:r>
      <w:r w:rsidR="00BE04CF" w:rsidRPr="00BE04CF">
        <w:t>TOP TIPS</w:t>
      </w:r>
    </w:p>
    <w:p w14:paraId="4316A7C4" w14:textId="4998BA0C" w:rsidR="00BE04CF" w:rsidRDefault="00BE04CF" w:rsidP="00BE04CF">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Pr>
          <w:b/>
          <w:bCs/>
        </w:rPr>
        <w:br/>
      </w:r>
      <w:r w:rsidRPr="00C45268">
        <w:rPr>
          <w:b/>
          <w:bCs/>
        </w:rPr>
        <w:t>DO</w:t>
      </w:r>
      <w:r>
        <w:t xml:space="preserve">: </w:t>
      </w:r>
      <w:r w:rsidRPr="00BE04CF">
        <w:rPr>
          <w:lang w:val="en-AU"/>
        </w:rPr>
        <w:t>build implementation into existing roles and structures, shared across the executive team</w:t>
      </w:r>
      <w:r>
        <w:t xml:space="preserve">. </w:t>
      </w:r>
    </w:p>
    <w:p w14:paraId="572EE4DE" w14:textId="7870F658" w:rsidR="00BE04CF" w:rsidRDefault="00BE04CF" w:rsidP="00BE04CF">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sidRPr="00C45268">
        <w:rPr>
          <w:b/>
          <w:bCs/>
        </w:rPr>
        <w:t>DON’T</w:t>
      </w:r>
      <w:r>
        <w:t xml:space="preserve">: </w:t>
      </w:r>
      <w:r w:rsidRPr="00BE04CF">
        <w:rPr>
          <w:lang w:val="en-AU"/>
        </w:rPr>
        <w:t>present implementation of the national model as a set of tasks with no benefit</w:t>
      </w:r>
      <w:r>
        <w:t>.</w:t>
      </w:r>
    </w:p>
    <w:p w14:paraId="2ECF4C6E" w14:textId="77777777" w:rsidR="00240448" w:rsidRDefault="00240448" w:rsidP="00E45A70">
      <w:pPr>
        <w:rPr>
          <w:lang w:val="en-GB"/>
        </w:rPr>
      </w:pPr>
    </w:p>
    <w:p w14:paraId="0C7C7351" w14:textId="77777777" w:rsidR="00240448" w:rsidRDefault="00240448" w:rsidP="00240448">
      <w:pPr>
        <w:pStyle w:val="Arrowlist"/>
      </w:pPr>
      <w:r>
        <w:t>Reflective questions</w:t>
      </w:r>
    </w:p>
    <w:p w14:paraId="2CBED9BF" w14:textId="09163DFD" w:rsidR="00240448" w:rsidRPr="002E19E6" w:rsidRDefault="00240448" w:rsidP="002E19E6">
      <w:pPr>
        <w:pStyle w:val="Heading4"/>
      </w:pPr>
      <w:r w:rsidRPr="002E19E6">
        <w:t xml:space="preserve">Board </w:t>
      </w:r>
    </w:p>
    <w:p w14:paraId="622E34F7" w14:textId="77777777" w:rsidR="002E19E6" w:rsidRPr="002E19E6" w:rsidRDefault="002E19E6" w:rsidP="002E19E6">
      <w:pPr>
        <w:pStyle w:val="ListBullet2"/>
        <w:rPr>
          <w:lang w:val="en-GB"/>
        </w:rPr>
      </w:pPr>
      <w:r w:rsidRPr="002E19E6">
        <w:rPr>
          <w:lang w:val="en-GB"/>
        </w:rPr>
        <w:t xml:space="preserve">Do we have evidence that supports the gaps and risks identified in the plan – and what risks should be included in the risk register? </w:t>
      </w:r>
    </w:p>
    <w:p w14:paraId="21B2DA4C" w14:textId="3C6C3062" w:rsidR="002E19E6" w:rsidRPr="002E19E6" w:rsidRDefault="002E19E6" w:rsidP="002E19E6">
      <w:pPr>
        <w:pStyle w:val="ListBullet2"/>
        <w:rPr>
          <w:lang w:val="en-GB"/>
        </w:rPr>
      </w:pPr>
      <w:r w:rsidRPr="002E19E6">
        <w:rPr>
          <w:lang w:val="en-GB"/>
        </w:rPr>
        <w:t xml:space="preserve">Are we satisfied that the plan reflects the intention to better support high-quality care in our organisation? </w:t>
      </w:r>
    </w:p>
    <w:p w14:paraId="656D6508" w14:textId="79BDAB1A" w:rsidR="002E19E6" w:rsidRPr="002E19E6" w:rsidRDefault="002E19E6" w:rsidP="002E19E6">
      <w:pPr>
        <w:pStyle w:val="ListBullet2"/>
        <w:rPr>
          <w:lang w:val="en-GB"/>
        </w:rPr>
      </w:pPr>
      <w:r w:rsidRPr="002E19E6">
        <w:rPr>
          <w:lang w:val="en-GB"/>
        </w:rPr>
        <w:t xml:space="preserve">Is there clear integration with existing processes, such as plans for workforce wellbeing, care quality, and diversity, equity and inclusion? </w:t>
      </w:r>
    </w:p>
    <w:p w14:paraId="6F6D8CA2" w14:textId="39FC9636" w:rsidR="002E19E6" w:rsidRPr="000E4F05" w:rsidRDefault="002E19E6" w:rsidP="002E19E6">
      <w:pPr>
        <w:pStyle w:val="ListBullet2"/>
        <w:rPr>
          <w:lang w:val="en-GB"/>
        </w:rPr>
      </w:pPr>
      <w:r w:rsidRPr="002E19E6">
        <w:rPr>
          <w:lang w:val="en-GB"/>
        </w:rPr>
        <w:t>Have we identified how we will track and oversee progress?</w:t>
      </w:r>
    </w:p>
    <w:p w14:paraId="30B42F6E" w14:textId="77777777" w:rsidR="00240448" w:rsidRPr="000E4F05" w:rsidRDefault="00240448" w:rsidP="002E19E6">
      <w:pPr>
        <w:pStyle w:val="Heading4"/>
      </w:pPr>
      <w:r w:rsidRPr="000E4F05">
        <w:t xml:space="preserve">Executive </w:t>
      </w:r>
    </w:p>
    <w:p w14:paraId="0249C2E6" w14:textId="77777777" w:rsidR="002E19E6" w:rsidRPr="002E19E6" w:rsidRDefault="002E19E6" w:rsidP="002E19E6">
      <w:pPr>
        <w:pStyle w:val="ListBullet2"/>
        <w:rPr>
          <w:lang w:val="en-GB"/>
        </w:rPr>
      </w:pPr>
      <w:r w:rsidRPr="002E19E6">
        <w:rPr>
          <w:lang w:val="en-GB"/>
        </w:rPr>
        <w:t xml:space="preserve">What are our collective and individual implementation roles? </w:t>
      </w:r>
    </w:p>
    <w:p w14:paraId="62C6949F" w14:textId="769F4266" w:rsidR="002E19E6" w:rsidRPr="002E19E6" w:rsidRDefault="002E19E6" w:rsidP="002E19E6">
      <w:pPr>
        <w:pStyle w:val="ListBullet2"/>
        <w:rPr>
          <w:lang w:val="en-GB"/>
        </w:rPr>
      </w:pPr>
      <w:r w:rsidRPr="002E19E6">
        <w:rPr>
          <w:lang w:val="en-GB"/>
        </w:rPr>
        <w:t xml:space="preserve">What do our leadership and management teams need from us to support effective implementation? </w:t>
      </w:r>
    </w:p>
    <w:p w14:paraId="2560C95A" w14:textId="56C32FA0" w:rsidR="00240448" w:rsidRPr="00045847" w:rsidRDefault="002E19E6" w:rsidP="002E19E6">
      <w:pPr>
        <w:pStyle w:val="ListBullet2"/>
        <w:rPr>
          <w:lang w:val="en-GB"/>
        </w:rPr>
      </w:pPr>
      <w:r w:rsidRPr="002E19E6">
        <w:rPr>
          <w:lang w:val="en-GB"/>
        </w:rPr>
        <w:t>How can we guide implementation to have a positive impact for patients and the workforce at the point of care?</w:t>
      </w:r>
    </w:p>
    <w:p w14:paraId="02CDF84B" w14:textId="77777777" w:rsidR="000E0DD1" w:rsidRDefault="000E0DD1" w:rsidP="00E45A70">
      <w:pPr>
        <w:rPr>
          <w:lang w:val="en-GB"/>
        </w:rPr>
      </w:pPr>
    </w:p>
    <w:p w14:paraId="4D1F2950" w14:textId="77777777" w:rsidR="000E0DD1" w:rsidRDefault="000E0DD1" w:rsidP="00E45A70">
      <w:pPr>
        <w:rPr>
          <w:lang w:val="en-GB"/>
        </w:rPr>
      </w:pPr>
    </w:p>
    <w:p w14:paraId="46A19684" w14:textId="77777777" w:rsidR="000E0DD1" w:rsidRDefault="000E0DD1" w:rsidP="00E45A70">
      <w:pPr>
        <w:rPr>
          <w:lang w:val="en-GB"/>
        </w:rPr>
      </w:pPr>
    </w:p>
    <w:p w14:paraId="77BC6999" w14:textId="77777777" w:rsidR="000E0DD1" w:rsidRDefault="000E0DD1" w:rsidP="00E45A70">
      <w:pPr>
        <w:rPr>
          <w:lang w:val="en-GB"/>
        </w:rPr>
      </w:pPr>
    </w:p>
    <w:p w14:paraId="3DA3342B" w14:textId="77777777" w:rsidR="000E0DD1" w:rsidRDefault="000E0DD1" w:rsidP="00E45A70">
      <w:pPr>
        <w:rPr>
          <w:lang w:val="en-GB"/>
        </w:rPr>
      </w:pPr>
    </w:p>
    <w:p w14:paraId="7DA7E994" w14:textId="77777777" w:rsidR="000E0DD1" w:rsidRDefault="000E0DD1" w:rsidP="00E45A70">
      <w:pPr>
        <w:rPr>
          <w:lang w:val="en-GB"/>
        </w:rPr>
      </w:pPr>
    </w:p>
    <w:p w14:paraId="24E17885" w14:textId="77777777" w:rsidR="000E0DD1" w:rsidRDefault="000E0DD1" w:rsidP="00E45A70">
      <w:pPr>
        <w:rPr>
          <w:lang w:val="en-GB"/>
        </w:rPr>
      </w:pPr>
    </w:p>
    <w:p w14:paraId="43C9AD0B" w14:textId="77777777" w:rsidR="000E0DD1" w:rsidRDefault="000E0DD1" w:rsidP="00E45A70">
      <w:pPr>
        <w:rPr>
          <w:lang w:val="en-GB"/>
        </w:rPr>
      </w:pPr>
    </w:p>
    <w:p w14:paraId="6F1E9FF9" w14:textId="77777777" w:rsidR="008213A8" w:rsidRDefault="008213A8" w:rsidP="008213A8"/>
    <w:p w14:paraId="60132E21" w14:textId="77777777" w:rsidR="000E0DD1" w:rsidRDefault="000E0DD1" w:rsidP="00E45A70">
      <w:pPr>
        <w:rPr>
          <w:lang w:val="en-GB"/>
        </w:rPr>
      </w:pPr>
    </w:p>
    <w:p w14:paraId="035F3EED" w14:textId="77777777" w:rsidR="000E0DD1" w:rsidRDefault="000E0DD1" w:rsidP="00E45A70">
      <w:pPr>
        <w:rPr>
          <w:lang w:val="en-GB"/>
        </w:rPr>
      </w:pPr>
    </w:p>
    <w:p w14:paraId="5D4A3778" w14:textId="77777777" w:rsidR="000E0DD1" w:rsidRDefault="000E0DD1" w:rsidP="00E45A70">
      <w:pPr>
        <w:rPr>
          <w:lang w:val="en-GB"/>
        </w:rPr>
      </w:pPr>
    </w:p>
    <w:p w14:paraId="1CD7781A" w14:textId="77777777" w:rsidR="000E0DD1" w:rsidRDefault="000E0DD1" w:rsidP="00E45A70">
      <w:pPr>
        <w:rPr>
          <w:lang w:val="en-GB"/>
        </w:rPr>
      </w:pPr>
    </w:p>
    <w:p w14:paraId="2827EF6D" w14:textId="1F190091" w:rsidR="000E0DD1" w:rsidRDefault="000E0DD1">
      <w:pPr>
        <w:rPr>
          <w:lang w:val="en-GB"/>
        </w:rPr>
      </w:pPr>
      <w:r>
        <w:rPr>
          <w:lang w:val="en-GB"/>
        </w:rPr>
        <w:br w:type="page"/>
      </w:r>
    </w:p>
    <w:p w14:paraId="1D377798" w14:textId="0CB751CA" w:rsidR="000E0DD1" w:rsidRDefault="00507209" w:rsidP="00C61B17">
      <w:pPr>
        <w:pStyle w:val="Heading2"/>
      </w:pPr>
      <w:bookmarkStart w:id="6" w:name="_Toc229562353"/>
      <w:r>
        <w:rPr>
          <w:noProof/>
        </w:rPr>
        <w:lastRenderedPageBreak/>
        <w:drawing>
          <wp:anchor distT="0" distB="0" distL="114300" distR="114300" simplePos="0" relativeHeight="251706368" behindDoc="0" locked="0" layoutInCell="1" allowOverlap="1" wp14:anchorId="674D459C" wp14:editId="3A0190FF">
            <wp:simplePos x="0" y="0"/>
            <wp:positionH relativeFrom="column">
              <wp:posOffset>-855922</wp:posOffset>
            </wp:positionH>
            <wp:positionV relativeFrom="paragraph">
              <wp:posOffset>-855923</wp:posOffset>
            </wp:positionV>
            <wp:extent cx="7597832" cy="1906183"/>
            <wp:effectExtent l="0" t="0" r="0" b="0"/>
            <wp:wrapNone/>
            <wp:docPr id="699499433"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99433" name="Picture 6">
                      <a:extLst>
                        <a:ext uri="{C183D7F6-B498-43B3-948B-1728B52AA6E4}">
                          <adec:decorative xmlns:adec="http://schemas.microsoft.com/office/drawing/2017/decorative" val="1"/>
                        </a:ext>
                      </a:extLst>
                    </pic:cNvPr>
                    <pic:cNvPicPr/>
                  </pic:nvPicPr>
                  <pic:blipFill rotWithShape="1">
                    <a:blip r:embed="rId24"/>
                    <a:srcRect b="82273"/>
                    <a:stretch>
                      <a:fillRect/>
                    </a:stretch>
                  </pic:blipFill>
                  <pic:spPr bwMode="auto">
                    <a:xfrm>
                      <a:off x="0" y="0"/>
                      <a:ext cx="7603701" cy="1907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1B17" w:rsidRPr="00C61B17">
        <w:t>Step 3: Introduce the national model and implementation plan</w:t>
      </w:r>
      <w:bookmarkEnd w:id="6"/>
    </w:p>
    <w:p w14:paraId="6B6DF2B7" w14:textId="77777777" w:rsidR="000E0DD1" w:rsidRDefault="000E0DD1" w:rsidP="00E45A70">
      <w:pPr>
        <w:rPr>
          <w:lang w:val="en-GB"/>
        </w:rPr>
      </w:pPr>
    </w:p>
    <w:p w14:paraId="08010E34" w14:textId="77777777" w:rsidR="002A2F84" w:rsidRDefault="002A2F84" w:rsidP="00E45A70">
      <w:pPr>
        <w:rPr>
          <w:lang w:val="en-GB"/>
        </w:rPr>
      </w:pPr>
    </w:p>
    <w:p w14:paraId="0B73CDFB" w14:textId="77777777" w:rsidR="000E0DD1" w:rsidRDefault="000E0DD1" w:rsidP="00E45A70">
      <w:pPr>
        <w:rPr>
          <w:lang w:val="en-GB"/>
        </w:rPr>
      </w:pPr>
    </w:p>
    <w:p w14:paraId="63CBA77A" w14:textId="77777777" w:rsidR="000E0DD1" w:rsidRDefault="000E0DD1" w:rsidP="00E45A70">
      <w:pPr>
        <w:rPr>
          <w:lang w:val="en-GB"/>
        </w:rPr>
      </w:pPr>
    </w:p>
    <w:p w14:paraId="1C857BFD" w14:textId="77777777" w:rsidR="003652DB" w:rsidRPr="003652DB" w:rsidRDefault="003652DB" w:rsidP="003652DB">
      <w:pPr>
        <w:rPr>
          <w:lang w:val="en-GB"/>
        </w:rPr>
      </w:pPr>
      <w:r w:rsidRPr="003652DB">
        <w:rPr>
          <w:lang w:val="en-GB"/>
        </w:rPr>
        <w:t xml:space="preserve">Introducing the national model and implementation plan should enable the workforce to understand and relate to their clinical governance role as described in the national model. Large organisations may use a communications team to do this, while others will develop their messaging through the executive lead and/or implementation steering group. </w:t>
      </w:r>
    </w:p>
    <w:p w14:paraId="47F26051" w14:textId="77777777" w:rsidR="003652DB" w:rsidRPr="003652DB" w:rsidRDefault="003652DB" w:rsidP="003652DB">
      <w:pPr>
        <w:rPr>
          <w:lang w:val="en-GB"/>
        </w:rPr>
      </w:pPr>
      <w:r w:rsidRPr="003652DB">
        <w:rPr>
          <w:lang w:val="en-GB"/>
        </w:rPr>
        <w:t xml:space="preserve">Use the example key messages to develop messaging on a mix of general information about the national model, targeted guidance on implementation in your organisation, and enacting clinical governance roles. </w:t>
      </w:r>
    </w:p>
    <w:p w14:paraId="3865E13D" w14:textId="77777777" w:rsidR="003652DB" w:rsidRPr="003652DB" w:rsidRDefault="003652DB" w:rsidP="003652DB">
      <w:pPr>
        <w:rPr>
          <w:lang w:val="en-GB"/>
        </w:rPr>
      </w:pPr>
      <w:r w:rsidRPr="003652DB">
        <w:rPr>
          <w:lang w:val="en-GB"/>
        </w:rPr>
        <w:t xml:space="preserve">Focus on supplying workforce groups with the information they need to engage with clinical governance changes. Most people will not need to know all the details to enact their role. </w:t>
      </w:r>
    </w:p>
    <w:p w14:paraId="377EA486" w14:textId="77777777" w:rsidR="003652DB" w:rsidRPr="003652DB" w:rsidRDefault="003652DB" w:rsidP="003652DB">
      <w:pPr>
        <w:rPr>
          <w:lang w:val="en-GB"/>
        </w:rPr>
      </w:pPr>
      <w:r w:rsidRPr="003652DB">
        <w:rPr>
          <w:lang w:val="en-GB"/>
        </w:rPr>
        <w:t xml:space="preserve">Apart from the board, executive, clinical governance manager/team and senior clinical leaders who require detail on implementation intent and process, most of the workforce will want answers to questions such as: </w:t>
      </w:r>
    </w:p>
    <w:p w14:paraId="107A6779" w14:textId="240F3544" w:rsidR="003652DB" w:rsidRPr="003652DB" w:rsidRDefault="003652DB" w:rsidP="003652DB">
      <w:pPr>
        <w:pStyle w:val="ListBullet"/>
        <w:rPr>
          <w:lang w:val="en-GB"/>
        </w:rPr>
      </w:pPr>
      <w:r w:rsidRPr="003652DB">
        <w:rPr>
          <w:lang w:val="en-GB"/>
        </w:rPr>
        <w:t xml:space="preserve">Why is there a new national model? </w:t>
      </w:r>
    </w:p>
    <w:p w14:paraId="42E048AD" w14:textId="767B447F" w:rsidR="003652DB" w:rsidRPr="003652DB" w:rsidRDefault="003652DB" w:rsidP="003652DB">
      <w:pPr>
        <w:pStyle w:val="ListBullet"/>
        <w:rPr>
          <w:lang w:val="en-GB"/>
        </w:rPr>
      </w:pPr>
      <w:r w:rsidRPr="003652DB">
        <w:rPr>
          <w:lang w:val="en-GB"/>
        </w:rPr>
        <w:t xml:space="preserve">Does this mean we have to change everything? </w:t>
      </w:r>
    </w:p>
    <w:p w14:paraId="3150E5C5" w14:textId="71FFB152" w:rsidR="003652DB" w:rsidRPr="003652DB" w:rsidRDefault="003652DB" w:rsidP="003652DB">
      <w:pPr>
        <w:pStyle w:val="ListBullet"/>
        <w:rPr>
          <w:lang w:val="en-GB"/>
        </w:rPr>
      </w:pPr>
      <w:r w:rsidRPr="003652DB">
        <w:rPr>
          <w:lang w:val="en-GB"/>
        </w:rPr>
        <w:t xml:space="preserve">How will this help patients? </w:t>
      </w:r>
    </w:p>
    <w:p w14:paraId="078B9701" w14:textId="79429A49" w:rsidR="003652DB" w:rsidRPr="003652DB" w:rsidRDefault="003652DB" w:rsidP="003652DB">
      <w:pPr>
        <w:pStyle w:val="ListBullet"/>
        <w:rPr>
          <w:lang w:val="en-GB"/>
        </w:rPr>
      </w:pPr>
      <w:r w:rsidRPr="003652DB">
        <w:rPr>
          <w:lang w:val="en-GB"/>
        </w:rPr>
        <w:t xml:space="preserve">What will this mean for me in my everyday work? </w:t>
      </w:r>
    </w:p>
    <w:p w14:paraId="112CAC13" w14:textId="0B25DA55" w:rsidR="003652DB" w:rsidRPr="003652DB" w:rsidRDefault="003652DB" w:rsidP="003652DB">
      <w:pPr>
        <w:pStyle w:val="ListBullet"/>
        <w:rPr>
          <w:lang w:val="en-GB"/>
        </w:rPr>
      </w:pPr>
      <w:r w:rsidRPr="003652DB">
        <w:rPr>
          <w:lang w:val="en-GB"/>
        </w:rPr>
        <w:t xml:space="preserve">What do I need to do now? </w:t>
      </w:r>
    </w:p>
    <w:p w14:paraId="02522C5B" w14:textId="77777777" w:rsidR="003652DB" w:rsidRDefault="003652DB" w:rsidP="003652DB">
      <w:pPr>
        <w:rPr>
          <w:lang w:val="en-GB"/>
        </w:rPr>
      </w:pPr>
    </w:p>
    <w:p w14:paraId="677377F4" w14:textId="5E6C785B" w:rsidR="000E0DD1" w:rsidRPr="003652DB" w:rsidRDefault="003652DB" w:rsidP="00E27F38">
      <w:pPr>
        <w:pStyle w:val="Highlightbox"/>
      </w:pPr>
      <w:r w:rsidRPr="003652DB">
        <w:t>The purpose of sharing the national model and implementation plan goes beyond raising awareness; it is about achieving clarity on the required changes and building commitment to the changes.</w:t>
      </w:r>
    </w:p>
    <w:p w14:paraId="17E6FC98" w14:textId="77777777" w:rsidR="000E0DD1" w:rsidRDefault="000E0DD1" w:rsidP="00E45A70">
      <w:pPr>
        <w:rPr>
          <w:lang w:val="en-GB"/>
        </w:rPr>
      </w:pPr>
    </w:p>
    <w:p w14:paraId="5AD11B35" w14:textId="77777777" w:rsidR="00475AD2" w:rsidRPr="00A949D4" w:rsidRDefault="00475AD2" w:rsidP="00475AD2">
      <w:pPr>
        <w:pStyle w:val="Arrowlist"/>
      </w:pPr>
      <w:r w:rsidRPr="00A949D4">
        <w:t xml:space="preserve">Suggested activities </w:t>
      </w:r>
    </w:p>
    <w:p w14:paraId="06BE7068" w14:textId="77777777" w:rsidR="00AD5A12" w:rsidRPr="00AD5A12" w:rsidRDefault="00AD5A12" w:rsidP="00AD5A12">
      <w:pPr>
        <w:pStyle w:val="ListBullet2"/>
        <w:rPr>
          <w:lang w:val="en-GB"/>
        </w:rPr>
      </w:pPr>
      <w:r w:rsidRPr="00AD5A12">
        <w:rPr>
          <w:lang w:val="en-GB"/>
        </w:rPr>
        <w:t xml:space="preserve">Prepare and approve key messages: </w:t>
      </w:r>
    </w:p>
    <w:p w14:paraId="52EB02EC" w14:textId="77777777" w:rsidR="00AD5A12" w:rsidRPr="00AD5A12" w:rsidRDefault="00AD5A12" w:rsidP="00AD5A12">
      <w:pPr>
        <w:pStyle w:val="ListBullet3"/>
        <w:rPr>
          <w:lang w:val="en-GB"/>
        </w:rPr>
      </w:pPr>
      <w:r w:rsidRPr="00AD5A12">
        <w:rPr>
          <w:lang w:val="en-GB"/>
        </w:rPr>
        <w:t xml:space="preserve">how the national model is different: what is changing and why, and how it can improve the quality of care </w:t>
      </w:r>
    </w:p>
    <w:p w14:paraId="1CDBF9F8" w14:textId="77777777" w:rsidR="00AD5A12" w:rsidRPr="00AD5A12" w:rsidRDefault="00AD5A12" w:rsidP="00AD5A12">
      <w:pPr>
        <w:pStyle w:val="ListBullet3"/>
        <w:rPr>
          <w:lang w:val="en-GB"/>
        </w:rPr>
      </w:pPr>
      <w:r w:rsidRPr="00AD5A12">
        <w:rPr>
          <w:lang w:val="en-GB"/>
        </w:rPr>
        <w:t xml:space="preserve">what it means for patients, leaders, managers and the workforce: key changes, how they’ll be implemented and how roles will be supported </w:t>
      </w:r>
    </w:p>
    <w:p w14:paraId="3E115797" w14:textId="77777777" w:rsidR="00AD5A12" w:rsidRPr="00AD5A12" w:rsidRDefault="00AD5A12" w:rsidP="00AD5A12">
      <w:pPr>
        <w:pStyle w:val="ListBullet3"/>
        <w:rPr>
          <w:lang w:val="en-GB"/>
        </w:rPr>
      </w:pPr>
      <w:r w:rsidRPr="00AD5A12">
        <w:rPr>
          <w:lang w:val="en-GB"/>
        </w:rPr>
        <w:t xml:space="preserve">implementation steps and where to get help or further information. </w:t>
      </w:r>
    </w:p>
    <w:p w14:paraId="2CBFE22F" w14:textId="37BF2BAA" w:rsidR="00AD5A12" w:rsidRPr="00AD5A12" w:rsidRDefault="00AD5A12" w:rsidP="00AD5A12">
      <w:pPr>
        <w:pStyle w:val="ListBullet2"/>
        <w:rPr>
          <w:lang w:val="en-GB"/>
        </w:rPr>
      </w:pPr>
      <w:r w:rsidRPr="00AD5A12">
        <w:rPr>
          <w:lang w:val="en-GB"/>
        </w:rPr>
        <w:t>Identify and equip a network of subject matter experts in your organisation to introduce the national model, deliver and reinforce key messages and answer questions. These may be people who are already involved in clinical governance, clinical leaders, consumer representatives and other influential people</w:t>
      </w:r>
      <w:r>
        <w:rPr>
          <w:lang w:val="en-GB"/>
        </w:rPr>
        <w:t>.</w:t>
      </w:r>
    </w:p>
    <w:p w14:paraId="5854E609" w14:textId="6BAD65E0" w:rsidR="00AD5A12" w:rsidRPr="00AD5A12" w:rsidRDefault="00AD5A12" w:rsidP="00AD5A12">
      <w:pPr>
        <w:pStyle w:val="ListBullet2"/>
        <w:rPr>
          <w:lang w:val="en-GB"/>
        </w:rPr>
      </w:pPr>
      <w:r w:rsidRPr="00AD5A12">
        <w:rPr>
          <w:lang w:val="en-GB"/>
        </w:rPr>
        <w:t xml:space="preserve">Determine channels for distributing the information. These may include: </w:t>
      </w:r>
    </w:p>
    <w:p w14:paraId="4C09D39E" w14:textId="77777777" w:rsidR="00AD5A12" w:rsidRPr="00AD5A12" w:rsidRDefault="00AD5A12" w:rsidP="00AD5A12">
      <w:pPr>
        <w:pStyle w:val="ListBullet3"/>
        <w:rPr>
          <w:lang w:val="en-GB"/>
        </w:rPr>
      </w:pPr>
      <w:r w:rsidRPr="00AD5A12">
        <w:rPr>
          <w:lang w:val="en-GB"/>
        </w:rPr>
        <w:t xml:space="preserve">messages from the CEO </w:t>
      </w:r>
    </w:p>
    <w:p w14:paraId="300820E7" w14:textId="77777777" w:rsidR="00AD5A12" w:rsidRPr="00AD5A12" w:rsidRDefault="00AD5A12" w:rsidP="00AD5A12">
      <w:pPr>
        <w:pStyle w:val="ListBullet3"/>
        <w:rPr>
          <w:lang w:val="en-GB"/>
        </w:rPr>
      </w:pPr>
      <w:r w:rsidRPr="00AD5A12">
        <w:rPr>
          <w:lang w:val="en-GB"/>
        </w:rPr>
        <w:lastRenderedPageBreak/>
        <w:t xml:space="preserve">online and in-person meetings and forums such as grand rounds, team meetings and huddles </w:t>
      </w:r>
    </w:p>
    <w:p w14:paraId="57AD06B3" w14:textId="77777777" w:rsidR="00AD5A12" w:rsidRPr="00AD5A12" w:rsidRDefault="00AD5A12" w:rsidP="00AD5A12">
      <w:pPr>
        <w:pStyle w:val="ListBullet3"/>
        <w:rPr>
          <w:lang w:val="en-GB"/>
        </w:rPr>
      </w:pPr>
      <w:r w:rsidRPr="00AD5A12">
        <w:rPr>
          <w:lang w:val="en-GB"/>
        </w:rPr>
        <w:t xml:space="preserve">information sessions </w:t>
      </w:r>
    </w:p>
    <w:p w14:paraId="23E6D9D2" w14:textId="198C07B9" w:rsidR="00AD5A12" w:rsidRPr="00AD5A12" w:rsidRDefault="00AD5A12" w:rsidP="00AD5A12">
      <w:pPr>
        <w:pStyle w:val="ListBullet3"/>
        <w:rPr>
          <w:lang w:val="en-GB"/>
        </w:rPr>
      </w:pPr>
      <w:r w:rsidRPr="00AD5A12">
        <w:rPr>
          <w:lang w:val="en-GB"/>
        </w:rPr>
        <w:t>existing education and onboarding sessions, information hubs and portals, reward and recognition processes and informal channels such as newsletters, competitions, quizzes and posters.</w:t>
      </w:r>
    </w:p>
    <w:p w14:paraId="0F7480B6" w14:textId="23B85234" w:rsidR="00AD5A12" w:rsidRPr="00AD5A12" w:rsidRDefault="00AD5A12" w:rsidP="00AD5A12">
      <w:pPr>
        <w:pStyle w:val="ListBullet2"/>
        <w:rPr>
          <w:lang w:val="en-GB"/>
        </w:rPr>
      </w:pPr>
      <w:r w:rsidRPr="00AD5A12">
        <w:rPr>
          <w:lang w:val="en-GB"/>
        </w:rPr>
        <w:t xml:space="preserve">Gather feedback on messaging from consumer groups and the workforce. </w:t>
      </w:r>
    </w:p>
    <w:p w14:paraId="037A8F1A" w14:textId="77777777" w:rsidR="00AD5A12" w:rsidRPr="00AD5A12" w:rsidRDefault="00AD5A12" w:rsidP="00AD5A12">
      <w:pPr>
        <w:pStyle w:val="ListBullet3"/>
        <w:rPr>
          <w:lang w:val="en-GB"/>
        </w:rPr>
      </w:pPr>
      <w:r w:rsidRPr="00AD5A12">
        <w:rPr>
          <w:lang w:val="en-GB"/>
        </w:rPr>
        <w:t xml:space="preserve">Are the messages landing well? </w:t>
      </w:r>
    </w:p>
    <w:p w14:paraId="0FD088C7" w14:textId="77777777" w:rsidR="00AD5A12" w:rsidRPr="00AD5A12" w:rsidRDefault="00AD5A12" w:rsidP="00AD5A12">
      <w:pPr>
        <w:pStyle w:val="ListBullet3"/>
        <w:rPr>
          <w:lang w:val="en-GB"/>
        </w:rPr>
      </w:pPr>
      <w:r w:rsidRPr="00AD5A12">
        <w:rPr>
          <w:lang w:val="en-GB"/>
        </w:rPr>
        <w:t xml:space="preserve">Is the purpose of the national model clear? </w:t>
      </w:r>
    </w:p>
    <w:p w14:paraId="4E1BF3D6" w14:textId="77777777" w:rsidR="00AD5A12" w:rsidRPr="00AD5A12" w:rsidRDefault="00AD5A12" w:rsidP="00AD5A12">
      <w:pPr>
        <w:pStyle w:val="ListBullet3"/>
        <w:rPr>
          <w:lang w:val="en-GB"/>
        </w:rPr>
      </w:pPr>
      <w:r w:rsidRPr="00AD5A12">
        <w:rPr>
          <w:lang w:val="en-GB"/>
        </w:rPr>
        <w:t xml:space="preserve">Do people understand the national model and the key changes that relate to their roles? </w:t>
      </w:r>
    </w:p>
    <w:p w14:paraId="230DA539" w14:textId="38146A30" w:rsidR="00475AD2" w:rsidRPr="00AD5A12" w:rsidRDefault="00AD5A12" w:rsidP="00AD5A12">
      <w:pPr>
        <w:pStyle w:val="ListBullet3"/>
        <w:rPr>
          <w:lang w:val="en-GB"/>
        </w:rPr>
      </w:pPr>
      <w:r w:rsidRPr="00AD5A12">
        <w:rPr>
          <w:lang w:val="en-GB"/>
        </w:rPr>
        <w:t xml:space="preserve">Are clinical governance roles clear? </w:t>
      </w:r>
    </w:p>
    <w:p w14:paraId="5D883939" w14:textId="77777777" w:rsidR="00475AD2" w:rsidRDefault="00475AD2" w:rsidP="00475AD2">
      <w:pPr>
        <w:rPr>
          <w:lang w:val="en-GB"/>
        </w:rPr>
      </w:pPr>
    </w:p>
    <w:p w14:paraId="4E081E6A" w14:textId="77777777" w:rsidR="00475AD2" w:rsidRDefault="00475AD2" w:rsidP="00475AD2">
      <w:pPr>
        <w:pStyle w:val="Arrowlist"/>
      </w:pPr>
      <w:r>
        <w:t>Outputs</w:t>
      </w:r>
    </w:p>
    <w:p w14:paraId="305BBC8D" w14:textId="77777777" w:rsidR="00042BB7" w:rsidRPr="00042BB7" w:rsidRDefault="00042BB7" w:rsidP="00042BB7">
      <w:pPr>
        <w:pStyle w:val="ListBullet2"/>
        <w:rPr>
          <w:lang w:val="en-GB"/>
        </w:rPr>
      </w:pPr>
      <w:r w:rsidRPr="00042BB7">
        <w:rPr>
          <w:lang w:val="en-GB"/>
        </w:rPr>
        <w:t xml:space="preserve">Key messages and the distribution plan are developed and implemented. </w:t>
      </w:r>
    </w:p>
    <w:p w14:paraId="4A5D4CD5" w14:textId="044DF312" w:rsidR="00042BB7" w:rsidRPr="00042BB7" w:rsidRDefault="00042BB7" w:rsidP="00042BB7">
      <w:pPr>
        <w:pStyle w:val="ListBullet2"/>
        <w:rPr>
          <w:lang w:val="en-GB"/>
        </w:rPr>
      </w:pPr>
      <w:r w:rsidRPr="00042BB7">
        <w:rPr>
          <w:lang w:val="en-GB"/>
        </w:rPr>
        <w:t xml:space="preserve">A network of subject matter experts promotes the national model and internal implementation steps and roles. </w:t>
      </w:r>
    </w:p>
    <w:p w14:paraId="2883B920" w14:textId="3C5E3D58" w:rsidR="00475AD2" w:rsidRPr="006E45DE" w:rsidRDefault="00042BB7" w:rsidP="00042BB7">
      <w:pPr>
        <w:pStyle w:val="ListBullet2"/>
        <w:rPr>
          <w:b/>
          <w:bCs/>
          <w:lang w:val="en-GB"/>
        </w:rPr>
      </w:pPr>
      <w:r w:rsidRPr="00042BB7">
        <w:rPr>
          <w:lang w:val="en-GB"/>
        </w:rPr>
        <w:t>Consumer committees and groups, senior leaders and managers provide feedback on their understanding of the intent of the national model and key changes.</w:t>
      </w:r>
    </w:p>
    <w:p w14:paraId="6061DAB0" w14:textId="77777777" w:rsidR="00475AD2" w:rsidRDefault="00475AD2" w:rsidP="00475AD2">
      <w:pPr>
        <w:rPr>
          <w:lang w:val="en-GB"/>
        </w:rPr>
      </w:pPr>
    </w:p>
    <w:p w14:paraId="66A4212E" w14:textId="2F312C52" w:rsidR="006D779D" w:rsidRDefault="006D779D" w:rsidP="00E27F38">
      <w:pPr>
        <w:pStyle w:val="Highlightbox"/>
      </w:pPr>
      <w:r w:rsidRPr="006D779D">
        <w:t>Use messaging to position the national model as a positive and practical enabler of high-quality care.</w:t>
      </w:r>
    </w:p>
    <w:p w14:paraId="7002DFAD" w14:textId="77777777" w:rsidR="006D779D" w:rsidRDefault="006D779D" w:rsidP="00475AD2">
      <w:pPr>
        <w:rPr>
          <w:lang w:val="en-GB"/>
        </w:rPr>
      </w:pPr>
    </w:p>
    <w:p w14:paraId="250F7884" w14:textId="77777777" w:rsidR="00475AD2" w:rsidRDefault="00475AD2" w:rsidP="00475AD2">
      <w:pPr>
        <w:pStyle w:val="Arrowlist"/>
      </w:pPr>
      <w:r>
        <w:t>Tools</w:t>
      </w:r>
    </w:p>
    <w:p w14:paraId="5ECBBF84" w14:textId="77777777" w:rsidR="00581844" w:rsidRPr="00581844" w:rsidRDefault="00581844" w:rsidP="00581844">
      <w:pPr>
        <w:pStyle w:val="ListBullet2"/>
        <w:rPr>
          <w:lang w:val="en-GB"/>
        </w:rPr>
      </w:pPr>
      <w:r w:rsidRPr="00581844">
        <w:rPr>
          <w:lang w:val="en-GB"/>
        </w:rPr>
        <w:t xml:space="preserve">Example key messages </w:t>
      </w:r>
    </w:p>
    <w:p w14:paraId="58BD6888" w14:textId="2400E116" w:rsidR="00475AD2" w:rsidRPr="00EF2155" w:rsidRDefault="00581844" w:rsidP="00475AD2">
      <w:pPr>
        <w:pStyle w:val="ListBullet2"/>
        <w:rPr>
          <w:lang w:val="en-GB"/>
        </w:rPr>
      </w:pPr>
      <w:r w:rsidRPr="00581844">
        <w:rPr>
          <w:lang w:val="en-GB"/>
        </w:rPr>
        <w:t>Case study</w:t>
      </w:r>
      <w:r w:rsidR="00475AD2" w:rsidRPr="00045847">
        <w:rPr>
          <w:lang w:val="en-GB"/>
        </w:rPr>
        <w:t>.</w:t>
      </w:r>
    </w:p>
    <w:p w14:paraId="075EA3D2" w14:textId="77777777" w:rsidR="00EF2155" w:rsidRDefault="00EF2155" w:rsidP="00EF2155">
      <w:pPr>
        <w:rPr>
          <w:lang w:val="en-GB"/>
        </w:rPr>
      </w:pPr>
    </w:p>
    <w:p w14:paraId="54BF6490" w14:textId="77777777" w:rsidR="00EF2155" w:rsidRPr="00BE04CF" w:rsidRDefault="00EF2155" w:rsidP="00EF2155">
      <w:pPr>
        <w:pStyle w:val="Warningbox-title"/>
      </w:pPr>
      <w:r w:rsidRPr="00EF2155">
        <w:rPr>
          <w:sz w:val="10"/>
          <w:szCs w:val="10"/>
        </w:rPr>
        <w:br/>
      </w:r>
      <w:r w:rsidRPr="00BE04CF">
        <w:t>TOP TIPS</w:t>
      </w:r>
    </w:p>
    <w:p w14:paraId="4D81C7C5" w14:textId="613CA609" w:rsidR="00EF2155" w:rsidRDefault="00EF2155" w:rsidP="00EF2155">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Pr>
          <w:b/>
          <w:bCs/>
        </w:rPr>
        <w:br/>
      </w:r>
      <w:r w:rsidRPr="00C45268">
        <w:rPr>
          <w:b/>
          <w:bCs/>
        </w:rPr>
        <w:t>DO</w:t>
      </w:r>
      <w:r>
        <w:t xml:space="preserve">: </w:t>
      </w:r>
      <w:r w:rsidRPr="00EF2155">
        <w:rPr>
          <w:lang w:val="en-AU"/>
        </w:rPr>
        <w:t>emphasise the benefits of the changes to patients, carers, consumers and the workforce</w:t>
      </w:r>
      <w:r>
        <w:t xml:space="preserve">. </w:t>
      </w:r>
    </w:p>
    <w:p w14:paraId="06D9BA25" w14:textId="3D4F7525" w:rsidR="00EF2155" w:rsidRDefault="00EF2155" w:rsidP="00EF2155">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sidRPr="00C45268">
        <w:rPr>
          <w:b/>
          <w:bCs/>
        </w:rPr>
        <w:t>DON’T</w:t>
      </w:r>
      <w:r>
        <w:t xml:space="preserve">: </w:t>
      </w:r>
      <w:r w:rsidRPr="00EF2155">
        <w:rPr>
          <w:lang w:val="en-AU"/>
        </w:rPr>
        <w:t>overwhelm people with information they don’t need. Focus on people’s roles and how they will use the national model, and provide them with information that helps them enact their responsibilities</w:t>
      </w:r>
      <w:r>
        <w:t>.</w:t>
      </w:r>
    </w:p>
    <w:p w14:paraId="69C6CE4B" w14:textId="77777777" w:rsidR="00EF2155" w:rsidRDefault="00EF2155" w:rsidP="00EF2155">
      <w:pPr>
        <w:rPr>
          <w:lang w:val="en-GB"/>
        </w:rPr>
      </w:pPr>
    </w:p>
    <w:p w14:paraId="6B5B0ED5" w14:textId="1F54FCF0" w:rsidR="00475AD2" w:rsidRDefault="006D779D" w:rsidP="00475AD2">
      <w:pPr>
        <w:rPr>
          <w:lang w:val="en-GB"/>
        </w:rPr>
      </w:pPr>
      <w:r>
        <w:rPr>
          <w:lang w:val="en-GB"/>
        </w:rPr>
        <w:br w:type="page"/>
      </w:r>
    </w:p>
    <w:p w14:paraId="2FA5B803" w14:textId="77777777" w:rsidR="00475AD2" w:rsidRDefault="00475AD2" w:rsidP="00475AD2">
      <w:pPr>
        <w:pStyle w:val="Arrowlist"/>
      </w:pPr>
      <w:r>
        <w:lastRenderedPageBreak/>
        <w:t>Reflective questions</w:t>
      </w:r>
    </w:p>
    <w:p w14:paraId="3B87B16F" w14:textId="77777777" w:rsidR="00475AD2" w:rsidRPr="000E4F05" w:rsidRDefault="00475AD2" w:rsidP="00475AD2">
      <w:pPr>
        <w:pStyle w:val="ListBullet2"/>
        <w:numPr>
          <w:ilvl w:val="0"/>
          <w:numId w:val="0"/>
        </w:numPr>
        <w:rPr>
          <w:b/>
          <w:bCs/>
          <w:lang w:val="en-GB"/>
        </w:rPr>
      </w:pPr>
      <w:r w:rsidRPr="000E4F05">
        <w:rPr>
          <w:b/>
          <w:bCs/>
          <w:lang w:val="en-GB"/>
        </w:rPr>
        <w:t xml:space="preserve">Board </w:t>
      </w:r>
    </w:p>
    <w:p w14:paraId="056D1A0A" w14:textId="77777777" w:rsidR="00C152C0" w:rsidRPr="00C152C0" w:rsidRDefault="00C152C0" w:rsidP="00C152C0">
      <w:pPr>
        <w:pStyle w:val="ListBullet2"/>
        <w:rPr>
          <w:lang w:val="en-GB"/>
        </w:rPr>
      </w:pPr>
      <w:r w:rsidRPr="00C152C0">
        <w:rPr>
          <w:lang w:val="en-GB"/>
        </w:rPr>
        <w:t xml:space="preserve">Do we have a shared understanding of key messages about implementing the national model? </w:t>
      </w:r>
    </w:p>
    <w:p w14:paraId="5FAEB3BB" w14:textId="3161E61E" w:rsidR="00475AD2" w:rsidRPr="000E4F05" w:rsidRDefault="00C152C0" w:rsidP="00C152C0">
      <w:pPr>
        <w:pStyle w:val="ListBullet2"/>
        <w:rPr>
          <w:lang w:val="en-GB"/>
        </w:rPr>
      </w:pPr>
      <w:r w:rsidRPr="00C152C0">
        <w:rPr>
          <w:lang w:val="en-GB"/>
        </w:rPr>
        <w:t>How will communication effectiveness be reported to us?</w:t>
      </w:r>
    </w:p>
    <w:p w14:paraId="4C3206EB" w14:textId="77777777" w:rsidR="00475AD2" w:rsidRPr="000E4F05" w:rsidRDefault="00475AD2" w:rsidP="00475AD2">
      <w:pPr>
        <w:pStyle w:val="ListBullet2"/>
        <w:numPr>
          <w:ilvl w:val="0"/>
          <w:numId w:val="0"/>
        </w:numPr>
        <w:rPr>
          <w:b/>
          <w:bCs/>
          <w:lang w:val="en-GB"/>
        </w:rPr>
      </w:pPr>
      <w:r w:rsidRPr="000E4F05">
        <w:rPr>
          <w:b/>
          <w:bCs/>
          <w:lang w:val="en-GB"/>
        </w:rPr>
        <w:t xml:space="preserve">Executive </w:t>
      </w:r>
    </w:p>
    <w:p w14:paraId="6AAD5A16" w14:textId="77777777" w:rsidR="002E3150" w:rsidRPr="002E3150" w:rsidRDefault="002E3150" w:rsidP="002E3150">
      <w:pPr>
        <w:pStyle w:val="ListBullet2"/>
        <w:rPr>
          <w:lang w:val="en-GB"/>
        </w:rPr>
      </w:pPr>
      <w:r w:rsidRPr="002E3150">
        <w:rPr>
          <w:lang w:val="en-GB"/>
        </w:rPr>
        <w:t xml:space="preserve">What is our process to make sure that different workforce groups receive the information they need? </w:t>
      </w:r>
    </w:p>
    <w:p w14:paraId="1765F9DA" w14:textId="4A002D8C" w:rsidR="002E3150" w:rsidRPr="002E3150" w:rsidRDefault="002E3150" w:rsidP="002E3150">
      <w:pPr>
        <w:pStyle w:val="ListBullet2"/>
        <w:rPr>
          <w:lang w:val="en-GB"/>
        </w:rPr>
      </w:pPr>
      <w:r w:rsidRPr="002E3150">
        <w:rPr>
          <w:lang w:val="en-GB"/>
        </w:rPr>
        <w:t xml:space="preserve">How will we know how well the national model and the implementation plan are understood? </w:t>
      </w:r>
    </w:p>
    <w:p w14:paraId="3E35E1BF" w14:textId="1EC86B3B" w:rsidR="009706A3" w:rsidRPr="00C541AB" w:rsidRDefault="002E3150" w:rsidP="00E45A70">
      <w:pPr>
        <w:pStyle w:val="ListBullet2"/>
        <w:rPr>
          <w:lang w:val="en-GB"/>
        </w:rPr>
      </w:pPr>
      <w:r w:rsidRPr="002E3150">
        <w:rPr>
          <w:lang w:val="en-GB"/>
        </w:rPr>
        <w:t>How will we align our implementation actions and key messages for consistency?</w:t>
      </w:r>
    </w:p>
    <w:p w14:paraId="1C84C367" w14:textId="2C4917B7" w:rsidR="009706A3" w:rsidRDefault="009706A3">
      <w:pPr>
        <w:rPr>
          <w:lang w:val="en-GB"/>
        </w:rPr>
      </w:pPr>
      <w:r>
        <w:rPr>
          <w:lang w:val="en-GB"/>
        </w:rPr>
        <w:br w:type="page"/>
      </w:r>
    </w:p>
    <w:p w14:paraId="0B1FA465" w14:textId="646B3D0B" w:rsidR="009706A3" w:rsidRDefault="007D4EF2" w:rsidP="00C61B17">
      <w:pPr>
        <w:pStyle w:val="Heading2"/>
      </w:pPr>
      <w:bookmarkStart w:id="7" w:name="_Toc229562354"/>
      <w:r>
        <w:rPr>
          <w:noProof/>
        </w:rPr>
        <w:lastRenderedPageBreak/>
        <w:drawing>
          <wp:anchor distT="0" distB="0" distL="114300" distR="114300" simplePos="0" relativeHeight="251707392" behindDoc="0" locked="0" layoutInCell="1" allowOverlap="1" wp14:anchorId="251DB634" wp14:editId="40743B70">
            <wp:simplePos x="0" y="0"/>
            <wp:positionH relativeFrom="column">
              <wp:posOffset>-864235</wp:posOffset>
            </wp:positionH>
            <wp:positionV relativeFrom="paragraph">
              <wp:posOffset>-853440</wp:posOffset>
            </wp:positionV>
            <wp:extent cx="7546975" cy="1870710"/>
            <wp:effectExtent l="0" t="0" r="0" b="0"/>
            <wp:wrapNone/>
            <wp:docPr id="778837578"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37578" name="Picture 7">
                      <a:extLst>
                        <a:ext uri="{C183D7F6-B498-43B3-948B-1728B52AA6E4}">
                          <adec:decorative xmlns:adec="http://schemas.microsoft.com/office/drawing/2017/decorative" val="1"/>
                        </a:ext>
                      </a:extLst>
                    </pic:cNvPr>
                    <pic:cNvPicPr/>
                  </pic:nvPicPr>
                  <pic:blipFill rotWithShape="1">
                    <a:blip r:embed="rId25"/>
                    <a:srcRect b="82479"/>
                    <a:stretch>
                      <a:fillRect/>
                    </a:stretch>
                  </pic:blipFill>
                  <pic:spPr bwMode="auto">
                    <a:xfrm>
                      <a:off x="0" y="0"/>
                      <a:ext cx="7546975" cy="1870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1B17" w:rsidRPr="00C61B17">
        <w:t>Step 4: Roll out the implementation plan</w:t>
      </w:r>
      <w:bookmarkEnd w:id="7"/>
    </w:p>
    <w:p w14:paraId="2A802970" w14:textId="77777777" w:rsidR="00AA2974" w:rsidRDefault="00AA2974" w:rsidP="00E45A70">
      <w:pPr>
        <w:rPr>
          <w:lang w:val="en-GB"/>
        </w:rPr>
      </w:pPr>
    </w:p>
    <w:p w14:paraId="6E859B55" w14:textId="77777777" w:rsidR="00AA2974" w:rsidRDefault="00AA2974" w:rsidP="00E45A70">
      <w:pPr>
        <w:rPr>
          <w:lang w:val="en-GB"/>
        </w:rPr>
      </w:pPr>
    </w:p>
    <w:p w14:paraId="54C793A2" w14:textId="77777777" w:rsidR="00AA2974" w:rsidRDefault="00AA2974" w:rsidP="00E45A70">
      <w:pPr>
        <w:rPr>
          <w:lang w:val="en-GB"/>
        </w:rPr>
      </w:pPr>
    </w:p>
    <w:p w14:paraId="11D3A980" w14:textId="77777777" w:rsidR="00AA2974" w:rsidRDefault="00AA2974" w:rsidP="00E45A70">
      <w:pPr>
        <w:rPr>
          <w:lang w:val="en-GB"/>
        </w:rPr>
      </w:pPr>
    </w:p>
    <w:p w14:paraId="3A9C3150" w14:textId="77777777" w:rsidR="00D50315" w:rsidRPr="00D50315" w:rsidRDefault="00D50315" w:rsidP="00D50315">
      <w:pPr>
        <w:rPr>
          <w:lang w:val="en-GB"/>
        </w:rPr>
      </w:pPr>
      <w:r w:rsidRPr="00D50315">
        <w:rPr>
          <w:lang w:val="en-GB"/>
        </w:rPr>
        <w:t xml:space="preserve">Your clinical governance framework will require modifications, either major or minor, to align with the national model. You are not expected to redevelop your framework to replicate the national model. The important thing is that the intent and content of the national model are clearly reflected in your clinical governance framework and are therefore integral to your clinical governance system. </w:t>
      </w:r>
    </w:p>
    <w:p w14:paraId="151CA0C2" w14:textId="77777777" w:rsidR="00D50315" w:rsidRPr="00D50315" w:rsidRDefault="00D50315" w:rsidP="00D50315">
      <w:pPr>
        <w:rPr>
          <w:lang w:val="en-GB"/>
        </w:rPr>
      </w:pPr>
      <w:r w:rsidRPr="00D50315">
        <w:rPr>
          <w:lang w:val="en-GB"/>
        </w:rPr>
        <w:t xml:space="preserve">Incorporate the national model content as required into your clinical governance system and processes, such as board, executive and consumer group agendas, executive business and quality plans, role descriptions, policies and procedures. </w:t>
      </w:r>
    </w:p>
    <w:p w14:paraId="064FEC06" w14:textId="77777777" w:rsidR="00D50315" w:rsidRDefault="00D50315" w:rsidP="00D50315">
      <w:pPr>
        <w:rPr>
          <w:lang w:val="en-GB"/>
        </w:rPr>
      </w:pPr>
      <w:r w:rsidRPr="00D50315">
        <w:rPr>
          <w:lang w:val="en-GB"/>
        </w:rPr>
        <w:t xml:space="preserve">Operationalising the national model cannot happen without executive leadership and management. The executive team has both individual and collective implementation roles. Individually, executives are responsible for enabling and equipping their divisional leaders and managers to understand their clinical governance roles, including responsibilities for enacting any changes. </w:t>
      </w:r>
    </w:p>
    <w:p w14:paraId="040175CE" w14:textId="77777777" w:rsidR="00DD6177" w:rsidRPr="00D50315" w:rsidRDefault="00DD6177" w:rsidP="00D50315">
      <w:pPr>
        <w:rPr>
          <w:lang w:val="en-GB"/>
        </w:rPr>
      </w:pPr>
    </w:p>
    <w:p w14:paraId="431E68D6" w14:textId="77777777" w:rsidR="00D50315" w:rsidRPr="00D50315" w:rsidRDefault="00D50315" w:rsidP="00E27F38">
      <w:pPr>
        <w:pStyle w:val="Highlightbox"/>
      </w:pPr>
      <w:r w:rsidRPr="00D50315">
        <w:t xml:space="preserve">Collectively, the executive team models leadership that supports effective implementation and ensures that new and adapted clinical governance activities are integrated into organisational systems that support patient care. </w:t>
      </w:r>
    </w:p>
    <w:p w14:paraId="755B1304" w14:textId="77777777" w:rsidR="00DD6177" w:rsidRDefault="00DD6177" w:rsidP="00D50315">
      <w:pPr>
        <w:rPr>
          <w:lang w:val="en-GB"/>
        </w:rPr>
      </w:pPr>
    </w:p>
    <w:p w14:paraId="0A21E201" w14:textId="471114E3" w:rsidR="00AA2974" w:rsidRDefault="00D50315" w:rsidP="00D50315">
      <w:pPr>
        <w:rPr>
          <w:lang w:val="en-GB"/>
        </w:rPr>
      </w:pPr>
      <w:r w:rsidRPr="00D50315">
        <w:rPr>
          <w:lang w:val="en-GB"/>
        </w:rPr>
        <w:t>If the workforce doesn’t perceive the changes as helping them to deliver high-quality care, they will view the changes as just more work. Implementation should aim to embed the content of the national model as business as usual, with the primary intention of supporting the workforce to deliver consistently high-quality care. Prioritise both systems improvement and areas of risk for patients and the workforce.</w:t>
      </w:r>
    </w:p>
    <w:p w14:paraId="71BBE1D2" w14:textId="77777777" w:rsidR="00AA2974" w:rsidRDefault="00AA2974" w:rsidP="00E45A70">
      <w:pPr>
        <w:rPr>
          <w:lang w:val="en-GB"/>
        </w:rPr>
      </w:pPr>
    </w:p>
    <w:p w14:paraId="581C5F6E" w14:textId="77777777" w:rsidR="00475AD2" w:rsidRPr="00A949D4" w:rsidRDefault="00475AD2" w:rsidP="00475AD2">
      <w:pPr>
        <w:pStyle w:val="Arrowlist"/>
      </w:pPr>
      <w:r w:rsidRPr="00A949D4">
        <w:t xml:space="preserve">Suggested activities </w:t>
      </w:r>
    </w:p>
    <w:p w14:paraId="0E41EB06" w14:textId="77777777" w:rsidR="00D50315" w:rsidRPr="00D50315" w:rsidRDefault="00D50315" w:rsidP="00D50315">
      <w:pPr>
        <w:pStyle w:val="ListBullet2"/>
        <w:rPr>
          <w:lang w:val="en-GB"/>
        </w:rPr>
      </w:pPr>
      <w:r w:rsidRPr="00D50315">
        <w:rPr>
          <w:lang w:val="en-GB"/>
        </w:rPr>
        <w:t xml:space="preserve">Develop an implementation support structure, led by the appointed executive lead, e.g. tap into existing working groups or committees, or convene a steering group to drive and monitor actions in the implementation plan. </w:t>
      </w:r>
    </w:p>
    <w:p w14:paraId="11E1F909" w14:textId="391C6453" w:rsidR="00D50315" w:rsidRPr="00D50315" w:rsidRDefault="00D50315" w:rsidP="00D50315">
      <w:pPr>
        <w:pStyle w:val="ListBullet2"/>
        <w:rPr>
          <w:lang w:val="en-GB"/>
        </w:rPr>
      </w:pPr>
      <w:r w:rsidRPr="00D50315">
        <w:rPr>
          <w:lang w:val="en-GB"/>
        </w:rPr>
        <w:t xml:space="preserve">Modify your internal clinical governance framework as required to encompass new content in the national model. </w:t>
      </w:r>
    </w:p>
    <w:p w14:paraId="251B760F" w14:textId="1BE41BA1" w:rsidR="00D50315" w:rsidRPr="00D50315" w:rsidRDefault="00D50315" w:rsidP="00D50315">
      <w:pPr>
        <w:pStyle w:val="ListBullet2"/>
        <w:rPr>
          <w:lang w:val="en-GB"/>
        </w:rPr>
      </w:pPr>
      <w:r w:rsidRPr="00D50315">
        <w:rPr>
          <w:lang w:val="en-GB"/>
        </w:rPr>
        <w:t xml:space="preserve">Allocate implementation actions to relevant executive, divisional and service improvement leaders and embed in their business and operations plans. </w:t>
      </w:r>
    </w:p>
    <w:p w14:paraId="298CE23C" w14:textId="66C95767" w:rsidR="00D50315" w:rsidRPr="00D50315" w:rsidRDefault="00D50315" w:rsidP="00D50315">
      <w:pPr>
        <w:pStyle w:val="ListBullet2"/>
        <w:rPr>
          <w:lang w:val="en-GB"/>
        </w:rPr>
      </w:pPr>
      <w:r w:rsidRPr="00D50315">
        <w:rPr>
          <w:lang w:val="en-GB"/>
        </w:rPr>
        <w:t xml:space="preserve">Update committee charters, terms of reference, standing agendas and reporting to reflect the intent of the national model. Clinical governance and quality-related committees, including consumer committees, should discuss the national model content for which they are responsible, and make changes to agendas and reporting required to fulfil this responsibility.15 </w:t>
      </w:r>
    </w:p>
    <w:p w14:paraId="1CCFE7E6" w14:textId="6C3E0A38" w:rsidR="00D50315" w:rsidRPr="00D50315" w:rsidRDefault="00D50315" w:rsidP="00D50315">
      <w:pPr>
        <w:pStyle w:val="ListBullet2"/>
        <w:rPr>
          <w:lang w:val="en-GB"/>
        </w:rPr>
      </w:pPr>
      <w:r w:rsidRPr="00D50315">
        <w:rPr>
          <w:lang w:val="en-GB"/>
        </w:rPr>
        <w:lastRenderedPageBreak/>
        <w:t xml:space="preserve">Adjust position descriptions where required to reflect roles as described in the national model for implementing and working with clinical governance systems to support high-quality care, and provide professional development where required. </w:t>
      </w:r>
    </w:p>
    <w:p w14:paraId="6F001CB2" w14:textId="5E2D6229" w:rsidR="00D50315" w:rsidRPr="00D50315" w:rsidRDefault="00D50315" w:rsidP="00D50315">
      <w:pPr>
        <w:pStyle w:val="ListBullet2"/>
        <w:rPr>
          <w:lang w:val="en-GB"/>
        </w:rPr>
      </w:pPr>
      <w:r w:rsidRPr="00D50315">
        <w:rPr>
          <w:lang w:val="en-GB"/>
        </w:rPr>
        <w:t xml:space="preserve">Set up a process to recognise and reinforce individuals and teams who have made changes relating to the national model and have achieved improved clinical governance practice. </w:t>
      </w:r>
    </w:p>
    <w:p w14:paraId="5385D474" w14:textId="7415850D" w:rsidR="00475AD2" w:rsidRPr="00DF1E47" w:rsidRDefault="00D50315" w:rsidP="00D50315">
      <w:pPr>
        <w:pStyle w:val="ListBullet2"/>
        <w:rPr>
          <w:b/>
          <w:bCs/>
          <w:lang w:val="en-GB"/>
        </w:rPr>
      </w:pPr>
      <w:r w:rsidRPr="00D50315">
        <w:rPr>
          <w:lang w:val="en-GB"/>
        </w:rPr>
        <w:t>Collect and spread good news stories showing the benefits of clinical governance.</w:t>
      </w:r>
      <w:r w:rsidR="00475AD2" w:rsidRPr="00AC6530">
        <w:rPr>
          <w:lang w:val="en-GB"/>
        </w:rPr>
        <w:t xml:space="preserve"> </w:t>
      </w:r>
    </w:p>
    <w:p w14:paraId="503449A5" w14:textId="77777777" w:rsidR="00475AD2" w:rsidRDefault="00475AD2" w:rsidP="00475AD2">
      <w:pPr>
        <w:rPr>
          <w:lang w:val="en-GB"/>
        </w:rPr>
      </w:pPr>
    </w:p>
    <w:p w14:paraId="05C66923" w14:textId="778F86FC" w:rsidR="00D50315" w:rsidRPr="00D50315" w:rsidRDefault="00D50315" w:rsidP="00E27F38">
      <w:pPr>
        <w:pStyle w:val="Highlightbox"/>
      </w:pPr>
      <w:r w:rsidRPr="00D50315">
        <w:t>An overly ambitious program of change may result in implementation without impact, a disengaged workforce and wasted time and resources. Sustained improvement is likely to result from a well-paced process using a proven change-management approach that considers both people and processes.</w:t>
      </w:r>
    </w:p>
    <w:p w14:paraId="7790106D" w14:textId="77777777" w:rsidR="00D50315" w:rsidRDefault="00D50315" w:rsidP="00475AD2">
      <w:pPr>
        <w:rPr>
          <w:lang w:val="en-GB"/>
        </w:rPr>
      </w:pPr>
    </w:p>
    <w:p w14:paraId="00FA212D" w14:textId="77777777" w:rsidR="00475AD2" w:rsidRDefault="00475AD2" w:rsidP="00475AD2">
      <w:pPr>
        <w:pStyle w:val="Arrowlist"/>
      </w:pPr>
      <w:r>
        <w:t>Outputs</w:t>
      </w:r>
    </w:p>
    <w:p w14:paraId="306E074D" w14:textId="77777777" w:rsidR="00047498" w:rsidRPr="00047498" w:rsidRDefault="00047498" w:rsidP="00047498">
      <w:pPr>
        <w:pStyle w:val="ListBullet2"/>
        <w:rPr>
          <w:lang w:val="en-GB"/>
        </w:rPr>
      </w:pPr>
      <w:r w:rsidRPr="00047498">
        <w:rPr>
          <w:lang w:val="en-GB"/>
        </w:rPr>
        <w:t xml:space="preserve">A manageable and sustainable implementation process is established. </w:t>
      </w:r>
    </w:p>
    <w:p w14:paraId="081AD8B6" w14:textId="2804C23D" w:rsidR="00047498" w:rsidRPr="00047498" w:rsidRDefault="00047498" w:rsidP="00047498">
      <w:pPr>
        <w:pStyle w:val="ListBullet2"/>
        <w:rPr>
          <w:lang w:val="en-GB"/>
        </w:rPr>
      </w:pPr>
      <w:r w:rsidRPr="00047498">
        <w:rPr>
          <w:lang w:val="en-GB"/>
        </w:rPr>
        <w:t xml:space="preserve">Implementation actions are allocated to relevant leaders and managers with appropriate support. </w:t>
      </w:r>
    </w:p>
    <w:p w14:paraId="08F87964" w14:textId="600288B5" w:rsidR="00047498" w:rsidRPr="00047498" w:rsidRDefault="00047498" w:rsidP="00047498">
      <w:pPr>
        <w:pStyle w:val="ListBullet2"/>
        <w:rPr>
          <w:lang w:val="en-GB"/>
        </w:rPr>
      </w:pPr>
      <w:r w:rsidRPr="00047498">
        <w:rPr>
          <w:lang w:val="en-GB"/>
        </w:rPr>
        <w:t xml:space="preserve">Boards, executives, consumers and the workforce understand their clinical governance and implementation roles. </w:t>
      </w:r>
    </w:p>
    <w:p w14:paraId="16D773D9" w14:textId="06905E25" w:rsidR="00475AD2" w:rsidRPr="006E45DE" w:rsidRDefault="00047498" w:rsidP="00047498">
      <w:pPr>
        <w:pStyle w:val="ListBullet2"/>
        <w:rPr>
          <w:b/>
          <w:bCs/>
          <w:lang w:val="en-GB"/>
        </w:rPr>
      </w:pPr>
      <w:r w:rsidRPr="00047498">
        <w:rPr>
          <w:lang w:val="en-GB"/>
        </w:rPr>
        <w:t>The internal clinical governance framework, systems and committees reflect the intent and content of the national model</w:t>
      </w:r>
      <w:r w:rsidR="00475AD2" w:rsidRPr="00401152">
        <w:rPr>
          <w:lang w:val="en-GB"/>
        </w:rPr>
        <w:t>.</w:t>
      </w:r>
    </w:p>
    <w:p w14:paraId="6283FDA9" w14:textId="77777777" w:rsidR="00475AD2" w:rsidRDefault="00475AD2" w:rsidP="00475AD2">
      <w:pPr>
        <w:rPr>
          <w:lang w:val="en-GB"/>
        </w:rPr>
      </w:pPr>
    </w:p>
    <w:p w14:paraId="7CA719B7" w14:textId="77777777" w:rsidR="00475AD2" w:rsidRDefault="00475AD2" w:rsidP="00475AD2">
      <w:pPr>
        <w:pStyle w:val="Arrowlist"/>
      </w:pPr>
      <w:r>
        <w:t>Tools</w:t>
      </w:r>
    </w:p>
    <w:p w14:paraId="2A53D9DD" w14:textId="77777777" w:rsidR="00047498" w:rsidRPr="00047498" w:rsidRDefault="00047498" w:rsidP="00047498">
      <w:pPr>
        <w:pStyle w:val="ListBullet2"/>
        <w:rPr>
          <w:lang w:val="en-GB"/>
        </w:rPr>
      </w:pPr>
      <w:r w:rsidRPr="00047498">
        <w:rPr>
          <w:lang w:val="en-GB"/>
        </w:rPr>
        <w:t xml:space="preserve">Clinical governance framework planning template </w:t>
      </w:r>
    </w:p>
    <w:p w14:paraId="5AFEF9E8" w14:textId="57272453" w:rsidR="00475AD2" w:rsidRPr="00F57CB0" w:rsidRDefault="00047498" w:rsidP="00475AD2">
      <w:pPr>
        <w:pStyle w:val="ListBullet2"/>
        <w:rPr>
          <w:lang w:val="en-GB"/>
        </w:rPr>
      </w:pPr>
      <w:r w:rsidRPr="00047498">
        <w:rPr>
          <w:lang w:val="en-GB"/>
        </w:rPr>
        <w:t>Case study</w:t>
      </w:r>
      <w:r w:rsidR="00475AD2" w:rsidRPr="00045847">
        <w:rPr>
          <w:lang w:val="en-GB"/>
        </w:rPr>
        <w:t>.</w:t>
      </w:r>
    </w:p>
    <w:p w14:paraId="0299C85A" w14:textId="77777777" w:rsidR="00086BCF" w:rsidRDefault="00086BCF" w:rsidP="00086BCF">
      <w:pPr>
        <w:rPr>
          <w:lang w:val="en-GB"/>
        </w:rPr>
      </w:pPr>
    </w:p>
    <w:p w14:paraId="60A7D925" w14:textId="77777777" w:rsidR="00086BCF" w:rsidRPr="00BE04CF" w:rsidRDefault="00086BCF" w:rsidP="00086BCF">
      <w:pPr>
        <w:pStyle w:val="Warningbox-title"/>
      </w:pPr>
      <w:r w:rsidRPr="00EF2155">
        <w:rPr>
          <w:sz w:val="10"/>
          <w:szCs w:val="10"/>
        </w:rPr>
        <w:br/>
      </w:r>
      <w:r w:rsidRPr="00BE04CF">
        <w:t>TOP TIPS</w:t>
      </w:r>
    </w:p>
    <w:p w14:paraId="22423FFB" w14:textId="0DA6ECD6" w:rsidR="00086BCF" w:rsidRDefault="00086BCF" w:rsidP="00086BCF">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Pr>
          <w:b/>
          <w:bCs/>
        </w:rPr>
        <w:br/>
      </w:r>
      <w:r w:rsidRPr="00C45268">
        <w:rPr>
          <w:b/>
          <w:bCs/>
        </w:rPr>
        <w:t>DO</w:t>
      </w:r>
      <w:r>
        <w:t xml:space="preserve">: </w:t>
      </w:r>
      <w:r w:rsidRPr="00086BCF">
        <w:rPr>
          <w:lang w:val="en-AU"/>
        </w:rPr>
        <w:t>emphasise with consumers and the workforce what you are doing well. Effective implementation of the national model doesn’t reinvent the wheel but builds on and enhances your clinical governance system</w:t>
      </w:r>
      <w:r>
        <w:t xml:space="preserve">. </w:t>
      </w:r>
    </w:p>
    <w:p w14:paraId="629D3B00" w14:textId="2659DBBC" w:rsidR="00086BCF" w:rsidRDefault="00086BCF" w:rsidP="00086BCF">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sidRPr="00C45268">
        <w:rPr>
          <w:b/>
          <w:bCs/>
        </w:rPr>
        <w:t>DON’T</w:t>
      </w:r>
      <w:r>
        <w:t xml:space="preserve">: </w:t>
      </w:r>
      <w:r w:rsidR="00E02434" w:rsidRPr="00E02434">
        <w:rPr>
          <w:lang w:val="en-AU"/>
        </w:rPr>
        <w:t>create new clinical governance structures and committees if implementation of the national model can be integrated into existing mechanisms that support high-quality care</w:t>
      </w:r>
      <w:r>
        <w:t>.</w:t>
      </w:r>
    </w:p>
    <w:p w14:paraId="114DB441" w14:textId="6D08D862" w:rsidR="00475AD2" w:rsidRDefault="005361B2" w:rsidP="00475AD2">
      <w:pPr>
        <w:rPr>
          <w:lang w:val="en-GB"/>
        </w:rPr>
      </w:pPr>
      <w:r>
        <w:rPr>
          <w:lang w:val="en-GB"/>
        </w:rPr>
        <w:br w:type="page"/>
      </w:r>
    </w:p>
    <w:p w14:paraId="493D2C85" w14:textId="77777777" w:rsidR="00475AD2" w:rsidRDefault="00475AD2" w:rsidP="00475AD2">
      <w:pPr>
        <w:pStyle w:val="Arrowlist"/>
      </w:pPr>
      <w:r>
        <w:lastRenderedPageBreak/>
        <w:t>Reflective questions</w:t>
      </w:r>
    </w:p>
    <w:p w14:paraId="471CCB71" w14:textId="77777777" w:rsidR="00475AD2" w:rsidRPr="000E4F05" w:rsidRDefault="00475AD2" w:rsidP="00475AD2">
      <w:pPr>
        <w:pStyle w:val="ListBullet2"/>
        <w:numPr>
          <w:ilvl w:val="0"/>
          <w:numId w:val="0"/>
        </w:numPr>
        <w:rPr>
          <w:b/>
          <w:bCs/>
          <w:lang w:val="en-GB"/>
        </w:rPr>
      </w:pPr>
      <w:r w:rsidRPr="000E4F05">
        <w:rPr>
          <w:b/>
          <w:bCs/>
          <w:lang w:val="en-GB"/>
        </w:rPr>
        <w:t xml:space="preserve">Board </w:t>
      </w:r>
    </w:p>
    <w:p w14:paraId="385B8DD8" w14:textId="77777777" w:rsidR="007C7FF4" w:rsidRPr="007C7FF4" w:rsidRDefault="007C7FF4" w:rsidP="007C7FF4">
      <w:pPr>
        <w:pStyle w:val="ListBullet2"/>
        <w:rPr>
          <w:lang w:val="en-GB"/>
        </w:rPr>
      </w:pPr>
      <w:r w:rsidRPr="007C7FF4">
        <w:rPr>
          <w:lang w:val="en-GB"/>
        </w:rPr>
        <w:t xml:space="preserve">Do we understand and enact the implementation actions related to our governance role? </w:t>
      </w:r>
    </w:p>
    <w:p w14:paraId="36B58F9C" w14:textId="4CBCE992" w:rsidR="00475AD2" w:rsidRPr="000E4F05" w:rsidRDefault="007C7FF4" w:rsidP="007C7FF4">
      <w:pPr>
        <w:pStyle w:val="ListBullet2"/>
        <w:rPr>
          <w:lang w:val="en-GB"/>
        </w:rPr>
      </w:pPr>
      <w:r w:rsidRPr="007C7FF4">
        <w:rPr>
          <w:lang w:val="en-GB"/>
        </w:rPr>
        <w:t>Are we monitoring unnecessary creation or duplication of clinical governance bureaucracy?</w:t>
      </w:r>
    </w:p>
    <w:p w14:paraId="6E531A2D" w14:textId="1A784AE6" w:rsidR="00475AD2" w:rsidRPr="000E4F05" w:rsidRDefault="006D779D" w:rsidP="00475AD2">
      <w:pPr>
        <w:pStyle w:val="ListBullet2"/>
        <w:numPr>
          <w:ilvl w:val="0"/>
          <w:numId w:val="0"/>
        </w:numPr>
        <w:rPr>
          <w:b/>
          <w:bCs/>
          <w:lang w:val="en-GB"/>
        </w:rPr>
      </w:pPr>
      <w:r>
        <w:rPr>
          <w:b/>
          <w:bCs/>
          <w:lang w:val="en-GB"/>
        </w:rPr>
        <w:br/>
      </w:r>
      <w:r w:rsidR="00475AD2" w:rsidRPr="000E4F05">
        <w:rPr>
          <w:b/>
          <w:bCs/>
          <w:lang w:val="en-GB"/>
        </w:rPr>
        <w:t xml:space="preserve">Executive </w:t>
      </w:r>
    </w:p>
    <w:p w14:paraId="21379C33" w14:textId="77777777" w:rsidR="007C7FF4" w:rsidRPr="007C7FF4" w:rsidRDefault="007C7FF4" w:rsidP="007C7FF4">
      <w:pPr>
        <w:pStyle w:val="ListBullet2"/>
        <w:rPr>
          <w:lang w:val="en-GB"/>
        </w:rPr>
      </w:pPr>
      <w:r w:rsidRPr="007C7FF4">
        <w:rPr>
          <w:lang w:val="en-GB"/>
        </w:rPr>
        <w:t xml:space="preserve">Are we clear on and enacting individual and collective roles in leading and supporting progress? </w:t>
      </w:r>
    </w:p>
    <w:p w14:paraId="6D700C51" w14:textId="1A696B32" w:rsidR="007C7FF4" w:rsidRPr="007C7FF4" w:rsidRDefault="007C7FF4" w:rsidP="007C7FF4">
      <w:pPr>
        <w:pStyle w:val="ListBullet2"/>
        <w:rPr>
          <w:lang w:val="en-GB"/>
        </w:rPr>
      </w:pPr>
      <w:r w:rsidRPr="007C7FF4">
        <w:rPr>
          <w:lang w:val="en-GB"/>
        </w:rPr>
        <w:t xml:space="preserve">Do our behaviours show that implementing the national model is an organisational priority? </w:t>
      </w:r>
    </w:p>
    <w:p w14:paraId="11DE6AC5" w14:textId="1DB621AA" w:rsidR="009706A3" w:rsidRPr="002658D2" w:rsidRDefault="007C7FF4" w:rsidP="00E45A70">
      <w:pPr>
        <w:pStyle w:val="ListBullet2"/>
        <w:rPr>
          <w:lang w:val="en-GB"/>
        </w:rPr>
      </w:pPr>
      <w:r w:rsidRPr="007C7FF4">
        <w:rPr>
          <w:lang w:val="en-GB"/>
        </w:rPr>
        <w:t>Are we providing the right support for clinical leaders and managers to put changes into practice, so they are as simple and practical as possible?</w:t>
      </w:r>
    </w:p>
    <w:p w14:paraId="12C0C403" w14:textId="082C6236" w:rsidR="009706A3" w:rsidRDefault="009706A3">
      <w:pPr>
        <w:rPr>
          <w:lang w:val="en-GB"/>
        </w:rPr>
      </w:pPr>
      <w:r>
        <w:rPr>
          <w:lang w:val="en-GB"/>
        </w:rPr>
        <w:br w:type="page"/>
      </w:r>
    </w:p>
    <w:p w14:paraId="29C07128" w14:textId="45C274E9" w:rsidR="009706A3" w:rsidRDefault="00700F95" w:rsidP="00700F95">
      <w:pPr>
        <w:pStyle w:val="Heading2"/>
      </w:pPr>
      <w:bookmarkStart w:id="8" w:name="_Toc229562355"/>
      <w:r w:rsidRPr="00700F95">
        <w:lastRenderedPageBreak/>
        <w:t xml:space="preserve">Step 5: Monitor and report on progress </w:t>
      </w:r>
      <w:r w:rsidR="009E16CA">
        <w:rPr>
          <w:noProof/>
        </w:rPr>
        <w:drawing>
          <wp:anchor distT="0" distB="0" distL="114300" distR="114300" simplePos="0" relativeHeight="251708416" behindDoc="0" locked="0" layoutInCell="1" allowOverlap="1" wp14:anchorId="05DABB3B" wp14:editId="4C492820">
            <wp:simplePos x="0" y="0"/>
            <wp:positionH relativeFrom="column">
              <wp:posOffset>-853602</wp:posOffset>
            </wp:positionH>
            <wp:positionV relativeFrom="paragraph">
              <wp:posOffset>-853603</wp:posOffset>
            </wp:positionV>
            <wp:extent cx="7558834" cy="1860697"/>
            <wp:effectExtent l="0" t="0" r="0" b="6350"/>
            <wp:wrapNone/>
            <wp:docPr id="86179212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792128" name="Picture 8">
                      <a:extLst>
                        <a:ext uri="{C183D7F6-B498-43B3-948B-1728B52AA6E4}">
                          <adec:decorative xmlns:adec="http://schemas.microsoft.com/office/drawing/2017/decorative" val="1"/>
                        </a:ext>
                      </a:extLst>
                    </pic:cNvPr>
                    <pic:cNvPicPr/>
                  </pic:nvPicPr>
                  <pic:blipFill rotWithShape="1">
                    <a:blip r:embed="rId26"/>
                    <a:srcRect b="82605"/>
                    <a:stretch>
                      <a:fillRect/>
                    </a:stretch>
                  </pic:blipFill>
                  <pic:spPr bwMode="auto">
                    <a:xfrm>
                      <a:off x="0" y="0"/>
                      <a:ext cx="7601456" cy="18711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8"/>
    </w:p>
    <w:p w14:paraId="7AC5EA4A" w14:textId="77777777" w:rsidR="009E16CA" w:rsidRDefault="009E16CA" w:rsidP="00E45A70">
      <w:pPr>
        <w:rPr>
          <w:lang w:val="en-GB"/>
        </w:rPr>
      </w:pPr>
    </w:p>
    <w:p w14:paraId="1EEE37EA" w14:textId="77777777" w:rsidR="009E16CA" w:rsidRDefault="009E16CA" w:rsidP="00E45A70">
      <w:pPr>
        <w:rPr>
          <w:lang w:val="en-GB"/>
        </w:rPr>
      </w:pPr>
    </w:p>
    <w:p w14:paraId="45E4CACF" w14:textId="77777777" w:rsidR="009E16CA" w:rsidRDefault="009E16CA" w:rsidP="00E45A70">
      <w:pPr>
        <w:rPr>
          <w:lang w:val="en-GB"/>
        </w:rPr>
      </w:pPr>
    </w:p>
    <w:p w14:paraId="7EABB97B" w14:textId="77777777" w:rsidR="009E16CA" w:rsidRDefault="009E16CA" w:rsidP="00E45A70">
      <w:pPr>
        <w:rPr>
          <w:lang w:val="en-GB"/>
        </w:rPr>
      </w:pPr>
    </w:p>
    <w:p w14:paraId="28C2DB03" w14:textId="77777777" w:rsidR="002658D2" w:rsidRPr="002658D2" w:rsidRDefault="002658D2" w:rsidP="002658D2">
      <w:pPr>
        <w:rPr>
          <w:lang w:val="en-GB"/>
        </w:rPr>
      </w:pPr>
      <w:r w:rsidRPr="002658D2">
        <w:rPr>
          <w:lang w:val="en-GB"/>
        </w:rPr>
        <w:t xml:space="preserve">Your implementation plan should describe a monitoring and reporting process that may include: </w:t>
      </w:r>
    </w:p>
    <w:p w14:paraId="5658D0D7" w14:textId="3B4FFC62" w:rsidR="002658D2" w:rsidRPr="002658D2" w:rsidRDefault="002658D2" w:rsidP="002658D2">
      <w:pPr>
        <w:pStyle w:val="ListBullet"/>
        <w:rPr>
          <w:lang w:val="en-GB"/>
        </w:rPr>
      </w:pPr>
      <w:r w:rsidRPr="002658D2">
        <w:rPr>
          <w:lang w:val="en-GB"/>
        </w:rPr>
        <w:t xml:space="preserve">a limited set of measures on progress (are we doing what we said we would do, on time?) </w:t>
      </w:r>
    </w:p>
    <w:p w14:paraId="28509E46" w14:textId="2B53787C" w:rsidR="002658D2" w:rsidRPr="002658D2" w:rsidRDefault="002658D2" w:rsidP="002658D2">
      <w:pPr>
        <w:pStyle w:val="ListBullet"/>
        <w:rPr>
          <w:lang w:val="en-GB"/>
        </w:rPr>
      </w:pPr>
      <w:r w:rsidRPr="002658D2">
        <w:rPr>
          <w:lang w:val="en-GB"/>
        </w:rPr>
        <w:t xml:space="preserve">implementation outputs (did the change produce concrete results? Are there any unforeseen negatives resulting from removing clinical governance components that are no longer relevant?) </w:t>
      </w:r>
    </w:p>
    <w:p w14:paraId="37D4B8EC" w14:textId="4B73CB1F" w:rsidR="002658D2" w:rsidRPr="002658D2" w:rsidRDefault="002658D2" w:rsidP="002658D2">
      <w:pPr>
        <w:pStyle w:val="ListBullet"/>
        <w:rPr>
          <w:lang w:val="en-GB"/>
        </w:rPr>
      </w:pPr>
      <w:r w:rsidRPr="002658D2">
        <w:rPr>
          <w:lang w:val="en-GB"/>
        </w:rPr>
        <w:t xml:space="preserve">feedback from consumers and the workforce (are the changes supporting high-quality care?) </w:t>
      </w:r>
    </w:p>
    <w:p w14:paraId="76C7193C" w14:textId="37D8CB16" w:rsidR="002658D2" w:rsidRPr="002658D2" w:rsidRDefault="002658D2" w:rsidP="002658D2">
      <w:pPr>
        <w:pStyle w:val="ListBullet"/>
        <w:rPr>
          <w:lang w:val="en-GB"/>
        </w:rPr>
      </w:pPr>
      <w:r w:rsidRPr="002658D2">
        <w:rPr>
          <w:lang w:val="en-GB"/>
        </w:rPr>
        <w:t xml:space="preserve">progress with evolving clinical governance implementation maturity. </w:t>
      </w:r>
    </w:p>
    <w:p w14:paraId="4F201B64" w14:textId="77777777" w:rsidR="002658D2" w:rsidRPr="002658D2" w:rsidRDefault="002658D2" w:rsidP="002658D2">
      <w:pPr>
        <w:rPr>
          <w:lang w:val="en-GB"/>
        </w:rPr>
      </w:pPr>
      <w:r w:rsidRPr="002658D2">
        <w:rPr>
          <w:lang w:val="en-GB"/>
        </w:rPr>
        <w:t xml:space="preserve">Reporting should allow the executive and relevant operational and governing body committees to track and guide implementation. Where possible, integrate regular implementation monitoring into existing clinical governance reporting to the board and executive. The information should support timely decisions to unblock barriers and accelerate progress. </w:t>
      </w:r>
    </w:p>
    <w:p w14:paraId="1DC7AA44" w14:textId="77777777" w:rsidR="002658D2" w:rsidRPr="002658D2" w:rsidRDefault="002658D2" w:rsidP="002658D2">
      <w:pPr>
        <w:rPr>
          <w:lang w:val="en-GB"/>
        </w:rPr>
      </w:pPr>
      <w:r w:rsidRPr="002658D2">
        <w:rPr>
          <w:lang w:val="en-GB"/>
        </w:rPr>
        <w:t xml:space="preserve">Your organisation should decide the level of reporting required to drive progress. Boards will require less detail than executives and may decide to receive reports only on high-risk and major gaps, and feedback on the changes from consumers and the workforce. Executive information will include progress on closing all gaps. Depending on the size of the organisation, executives may choose to receive less frequent reporting on minor and low-risk gaps as these may be overseen by an implementation working group or equivalent. </w:t>
      </w:r>
    </w:p>
    <w:p w14:paraId="0FDBAB81" w14:textId="77777777" w:rsidR="002658D2" w:rsidRPr="002658D2" w:rsidRDefault="002658D2" w:rsidP="002658D2">
      <w:pPr>
        <w:rPr>
          <w:lang w:val="en-GB"/>
        </w:rPr>
      </w:pPr>
      <w:r w:rsidRPr="002658D2">
        <w:rPr>
          <w:lang w:val="en-GB"/>
        </w:rPr>
        <w:t xml:space="preserve">In the short-term implementation window, suggested outputs described in the steps may be used as markers of progress and impact, and/or you may choose to develop progress measures specific to your organisation. </w:t>
      </w:r>
    </w:p>
    <w:p w14:paraId="794F1B33" w14:textId="77777777" w:rsidR="002658D2" w:rsidRDefault="002658D2" w:rsidP="002658D2">
      <w:pPr>
        <w:rPr>
          <w:lang w:val="en-GB"/>
        </w:rPr>
      </w:pPr>
      <w:r w:rsidRPr="002658D2">
        <w:rPr>
          <w:lang w:val="en-GB"/>
        </w:rPr>
        <w:t xml:space="preserve">Use existing quality measures to track patient experience and care outcomes over the longer term, adding to these as required to reflect the definition of high-quality care in the national model. Your organisation may wish to set numerical targets for care quality improvement resulting from implementing the national model. Collaborate with clinicians and consumers to make these aspirational timelines and desired results realistic and useful. </w:t>
      </w:r>
    </w:p>
    <w:p w14:paraId="2033D407" w14:textId="77777777" w:rsidR="002658D2" w:rsidRPr="002658D2" w:rsidRDefault="002658D2" w:rsidP="002658D2">
      <w:pPr>
        <w:rPr>
          <w:lang w:val="en-GB"/>
        </w:rPr>
      </w:pPr>
    </w:p>
    <w:p w14:paraId="6AD35B3A" w14:textId="22AC512E" w:rsidR="002658D2" w:rsidRDefault="002658D2" w:rsidP="00E27F38">
      <w:pPr>
        <w:pStyle w:val="Highlightbox"/>
      </w:pPr>
      <w:r w:rsidRPr="002658D2">
        <w:t>Effective implementation of the national model aims to achieve consistently high-quality care. Improvements in clinical governance processes are likely to be seen first, with sustained improvements in care quality over the longer term.</w:t>
      </w:r>
    </w:p>
    <w:p w14:paraId="3F1657D8" w14:textId="77777777" w:rsidR="002658D2" w:rsidRDefault="002658D2" w:rsidP="002658D2">
      <w:pPr>
        <w:rPr>
          <w:lang w:val="en-GB"/>
        </w:rPr>
      </w:pPr>
    </w:p>
    <w:p w14:paraId="5075DC1B" w14:textId="77777777" w:rsidR="00333B9A" w:rsidRDefault="00333B9A" w:rsidP="002658D2">
      <w:pPr>
        <w:rPr>
          <w:lang w:val="en-GB"/>
        </w:rPr>
      </w:pPr>
    </w:p>
    <w:p w14:paraId="48676604" w14:textId="77777777" w:rsidR="00333B9A" w:rsidRDefault="00333B9A" w:rsidP="002658D2">
      <w:pPr>
        <w:rPr>
          <w:lang w:val="en-GB"/>
        </w:rPr>
      </w:pPr>
    </w:p>
    <w:p w14:paraId="39027AFA" w14:textId="77777777" w:rsidR="00333B9A" w:rsidRPr="002658D2" w:rsidRDefault="00333B9A" w:rsidP="002658D2">
      <w:pPr>
        <w:rPr>
          <w:lang w:val="en-GB"/>
        </w:rPr>
      </w:pPr>
    </w:p>
    <w:p w14:paraId="495FA8E5" w14:textId="77777777" w:rsidR="002658D2" w:rsidRPr="002658D2" w:rsidRDefault="002658D2" w:rsidP="002658D2">
      <w:pPr>
        <w:rPr>
          <w:lang w:val="en-GB"/>
        </w:rPr>
      </w:pPr>
      <w:r w:rsidRPr="002658D2">
        <w:rPr>
          <w:lang w:val="en-GB"/>
        </w:rPr>
        <w:lastRenderedPageBreak/>
        <w:t xml:space="preserve">The progress report may include: </w:t>
      </w:r>
    </w:p>
    <w:p w14:paraId="75DF3786" w14:textId="3BF2B679" w:rsidR="002658D2" w:rsidRPr="002658D2" w:rsidRDefault="002658D2" w:rsidP="002658D2">
      <w:pPr>
        <w:pStyle w:val="ListBullet"/>
        <w:rPr>
          <w:lang w:val="en-GB"/>
        </w:rPr>
      </w:pPr>
      <w:r w:rsidRPr="002658D2">
        <w:rPr>
          <w:lang w:val="en-GB"/>
        </w:rPr>
        <w:t xml:space="preserve">summary of implementation progress and next steps </w:t>
      </w:r>
    </w:p>
    <w:p w14:paraId="0F6203D2" w14:textId="694F1513" w:rsidR="002658D2" w:rsidRPr="002658D2" w:rsidRDefault="002658D2" w:rsidP="002658D2">
      <w:pPr>
        <w:pStyle w:val="ListBullet"/>
        <w:rPr>
          <w:lang w:val="en-GB"/>
        </w:rPr>
      </w:pPr>
      <w:r w:rsidRPr="002658D2">
        <w:rPr>
          <w:lang w:val="en-GB"/>
        </w:rPr>
        <w:t xml:space="preserve">progress against timelines for high-risk and major gaps and barriers </w:t>
      </w:r>
    </w:p>
    <w:p w14:paraId="3E395798" w14:textId="02DB5AF0" w:rsidR="002658D2" w:rsidRPr="002658D2" w:rsidRDefault="002658D2" w:rsidP="002658D2">
      <w:pPr>
        <w:pStyle w:val="ListBullet"/>
        <w:rPr>
          <w:lang w:val="en-GB"/>
        </w:rPr>
      </w:pPr>
      <w:r w:rsidRPr="002658D2">
        <w:rPr>
          <w:lang w:val="en-GB"/>
        </w:rPr>
        <w:t xml:space="preserve">management of clinical risks associated with clinical governance gaps </w:t>
      </w:r>
    </w:p>
    <w:p w14:paraId="38E246EC" w14:textId="0B347201" w:rsidR="002658D2" w:rsidRPr="002658D2" w:rsidRDefault="002658D2" w:rsidP="002658D2">
      <w:pPr>
        <w:pStyle w:val="ListBullet"/>
        <w:rPr>
          <w:lang w:val="en-GB"/>
        </w:rPr>
      </w:pPr>
      <w:r w:rsidRPr="002658D2">
        <w:rPr>
          <w:lang w:val="en-GB"/>
        </w:rPr>
        <w:t xml:space="preserve">requests for implementation support </w:t>
      </w:r>
    </w:p>
    <w:p w14:paraId="5BC7AA5E" w14:textId="69D57BBB" w:rsidR="002658D2" w:rsidRPr="002658D2" w:rsidRDefault="002658D2" w:rsidP="002658D2">
      <w:pPr>
        <w:pStyle w:val="ListBullet"/>
        <w:rPr>
          <w:lang w:val="en-GB"/>
        </w:rPr>
      </w:pPr>
      <w:r w:rsidRPr="002658D2">
        <w:rPr>
          <w:lang w:val="en-GB"/>
        </w:rPr>
        <w:t xml:space="preserve">implementation outputs and impacts, including feedback from consumers and the workforce </w:t>
      </w:r>
    </w:p>
    <w:p w14:paraId="3B278E95" w14:textId="5528CAF8" w:rsidR="008213A8" w:rsidRPr="00EC249B" w:rsidRDefault="002658D2" w:rsidP="00E45A70">
      <w:pPr>
        <w:pStyle w:val="ListBullet"/>
        <w:rPr>
          <w:lang w:val="en-GB"/>
        </w:rPr>
      </w:pPr>
      <w:r w:rsidRPr="002658D2">
        <w:rPr>
          <w:lang w:val="en-GB"/>
        </w:rPr>
        <w:t>periodic assessment of clinical governance maturity for each foundation in the national model and for roles and governance.</w:t>
      </w:r>
    </w:p>
    <w:p w14:paraId="489FC65A" w14:textId="77777777" w:rsidR="008213A8" w:rsidRDefault="008213A8" w:rsidP="00E45A70">
      <w:pPr>
        <w:rPr>
          <w:lang w:val="en-GB"/>
        </w:rPr>
      </w:pPr>
    </w:p>
    <w:p w14:paraId="3E8347F0" w14:textId="77777777" w:rsidR="00475AD2" w:rsidRPr="00A949D4" w:rsidRDefault="00475AD2" w:rsidP="00475AD2">
      <w:pPr>
        <w:pStyle w:val="Arrowlist"/>
      </w:pPr>
      <w:r w:rsidRPr="00A949D4">
        <w:t xml:space="preserve">Suggested activities </w:t>
      </w:r>
    </w:p>
    <w:p w14:paraId="368C3918" w14:textId="77777777" w:rsidR="00EC249B" w:rsidRPr="00EC249B" w:rsidRDefault="00EC249B" w:rsidP="00EC249B">
      <w:pPr>
        <w:pStyle w:val="ListBullet2"/>
        <w:rPr>
          <w:lang w:val="en-GB"/>
        </w:rPr>
      </w:pPr>
      <w:r w:rsidRPr="00EC249B">
        <w:rPr>
          <w:lang w:val="en-GB"/>
        </w:rPr>
        <w:t xml:space="preserve">Identify and collect data on measures of implementation: </w:t>
      </w:r>
    </w:p>
    <w:p w14:paraId="3C7728D5" w14:textId="77777777" w:rsidR="00EC249B" w:rsidRPr="00EC249B" w:rsidRDefault="00EC249B" w:rsidP="00EC249B">
      <w:pPr>
        <w:pStyle w:val="ListBullet3"/>
        <w:rPr>
          <w:lang w:val="en-GB"/>
        </w:rPr>
      </w:pPr>
      <w:r w:rsidRPr="00EC249B">
        <w:rPr>
          <w:lang w:val="en-GB"/>
        </w:rPr>
        <w:t xml:space="preserve">progress (actions taken, progress against timelines) </w:t>
      </w:r>
    </w:p>
    <w:p w14:paraId="4266486C" w14:textId="77777777" w:rsidR="00EC249B" w:rsidRPr="00EC249B" w:rsidRDefault="00EC249B" w:rsidP="00EC249B">
      <w:pPr>
        <w:pStyle w:val="ListBullet3"/>
        <w:rPr>
          <w:lang w:val="en-GB"/>
        </w:rPr>
      </w:pPr>
      <w:r w:rsidRPr="00EC249B">
        <w:rPr>
          <w:lang w:val="en-GB"/>
        </w:rPr>
        <w:t xml:space="preserve">outputs (impact of changes based on data and feedback from consumers and the workforce; evidence of outputs achieved within each implementation step) </w:t>
      </w:r>
    </w:p>
    <w:p w14:paraId="22570CD8" w14:textId="44177BA3" w:rsidR="00EC249B" w:rsidRPr="00EC249B" w:rsidRDefault="00EC249B" w:rsidP="00EC249B">
      <w:pPr>
        <w:pStyle w:val="ListBullet3"/>
        <w:rPr>
          <w:lang w:val="en-GB"/>
        </w:rPr>
      </w:pPr>
      <w:r w:rsidRPr="00EC249B">
        <w:rPr>
          <w:lang w:val="en-GB"/>
        </w:rPr>
        <w:t xml:space="preserve">outcomes (risk reduction and changes in care quality using subjective and objective data – likely to be seen over the longer term). </w:t>
      </w:r>
    </w:p>
    <w:p w14:paraId="009470B9" w14:textId="79EDF481" w:rsidR="00EC249B" w:rsidRPr="00EC249B" w:rsidRDefault="00EC249B" w:rsidP="00EC249B">
      <w:pPr>
        <w:pStyle w:val="ListBullet2"/>
        <w:rPr>
          <w:lang w:val="en-GB"/>
        </w:rPr>
      </w:pPr>
      <w:r w:rsidRPr="00EC249B">
        <w:rPr>
          <w:lang w:val="en-GB"/>
        </w:rPr>
        <w:t xml:space="preserve">Set up regular progress reporting to the executive and governing body oversight committee, integrated into existing committee reporting and workplans where possible. </w:t>
      </w:r>
    </w:p>
    <w:p w14:paraId="4D6BA2D8" w14:textId="1C8CD77F" w:rsidR="00475AD2" w:rsidRPr="00DF1E47" w:rsidRDefault="00EC249B" w:rsidP="00EC249B">
      <w:pPr>
        <w:pStyle w:val="ListBullet2"/>
        <w:rPr>
          <w:b/>
          <w:bCs/>
          <w:lang w:val="en-GB"/>
        </w:rPr>
      </w:pPr>
      <w:r w:rsidRPr="00EC249B">
        <w:rPr>
          <w:lang w:val="en-GB"/>
        </w:rPr>
        <w:t>Provide timely feedback on progress to the workforce and consumer groups</w:t>
      </w:r>
      <w:r w:rsidR="00475AD2" w:rsidRPr="00AC6530">
        <w:rPr>
          <w:lang w:val="en-GB"/>
        </w:rPr>
        <w:t xml:space="preserve">. </w:t>
      </w:r>
    </w:p>
    <w:p w14:paraId="35531E72" w14:textId="77777777" w:rsidR="00475AD2" w:rsidRDefault="00475AD2" w:rsidP="00475AD2">
      <w:pPr>
        <w:rPr>
          <w:lang w:val="en-GB"/>
        </w:rPr>
      </w:pPr>
    </w:p>
    <w:p w14:paraId="50C3DD6B" w14:textId="77777777" w:rsidR="00475AD2" w:rsidRDefault="00475AD2" w:rsidP="00475AD2">
      <w:pPr>
        <w:pStyle w:val="Arrowlist"/>
      </w:pPr>
      <w:r>
        <w:t>Outputs</w:t>
      </w:r>
    </w:p>
    <w:p w14:paraId="0D14CD5F" w14:textId="0D12CD80" w:rsidR="00FD66CD" w:rsidRPr="00FD66CD" w:rsidRDefault="00FD66CD" w:rsidP="00FD66CD">
      <w:pPr>
        <w:pStyle w:val="ListBullet2"/>
        <w:rPr>
          <w:lang w:val="en-GB"/>
        </w:rPr>
      </w:pPr>
      <w:r w:rsidRPr="00FD66CD">
        <w:rPr>
          <w:lang w:val="en-GB"/>
        </w:rPr>
        <w:t>Regular progress reports to the executive and relevant governing body committees, aligned with the implementation plan, are established.</w:t>
      </w:r>
    </w:p>
    <w:p w14:paraId="721776C6" w14:textId="2562647E" w:rsidR="00FD66CD" w:rsidRPr="00FD66CD" w:rsidRDefault="00FD66CD" w:rsidP="00FD66CD">
      <w:pPr>
        <w:pStyle w:val="ListBullet2"/>
        <w:rPr>
          <w:lang w:val="en-GB"/>
        </w:rPr>
      </w:pPr>
      <w:r w:rsidRPr="00FD66CD">
        <w:rPr>
          <w:lang w:val="en-GB"/>
        </w:rPr>
        <w:t>Committees make timely decisions to support or accelerate progress (e.g. to reduce implementation or clinical risk, remove barriers, redirect effort and resources, increase implementation maturity).</w:t>
      </w:r>
    </w:p>
    <w:p w14:paraId="09346BCA" w14:textId="3F161C3C" w:rsidR="00FD66CD" w:rsidRPr="00FD66CD" w:rsidRDefault="00FD66CD" w:rsidP="00FD66CD">
      <w:pPr>
        <w:pStyle w:val="ListBullet2"/>
        <w:rPr>
          <w:lang w:val="en-GB"/>
        </w:rPr>
      </w:pPr>
      <w:r w:rsidRPr="00FD66CD">
        <w:rPr>
          <w:lang w:val="en-GB"/>
        </w:rPr>
        <w:t>Feedback from consumers and the workforce on the usefulness of changes in supporting high-quality care is reported and responded to.</w:t>
      </w:r>
    </w:p>
    <w:p w14:paraId="05124231" w14:textId="47865E47" w:rsidR="00475AD2" w:rsidRPr="006E45DE" w:rsidRDefault="00FD66CD" w:rsidP="00FD66CD">
      <w:pPr>
        <w:pStyle w:val="ListBullet2"/>
        <w:rPr>
          <w:b/>
          <w:bCs/>
          <w:lang w:val="en-GB"/>
        </w:rPr>
      </w:pPr>
      <w:r w:rsidRPr="00FD66CD">
        <w:rPr>
          <w:lang w:val="en-GB"/>
        </w:rPr>
        <w:t>Reporting provides evidence of active oversight of implementation progress and outcomes for accreditation.</w:t>
      </w:r>
    </w:p>
    <w:p w14:paraId="28820FFE" w14:textId="77777777" w:rsidR="00475AD2" w:rsidRDefault="00475AD2" w:rsidP="00475AD2">
      <w:pPr>
        <w:rPr>
          <w:lang w:val="en-GB"/>
        </w:rPr>
      </w:pPr>
    </w:p>
    <w:p w14:paraId="20AC53F9" w14:textId="77777777" w:rsidR="00475AD2" w:rsidRDefault="00475AD2" w:rsidP="00475AD2">
      <w:pPr>
        <w:pStyle w:val="Arrowlist"/>
      </w:pPr>
      <w:r>
        <w:t>Tools</w:t>
      </w:r>
    </w:p>
    <w:p w14:paraId="263F77CB" w14:textId="77777777" w:rsidR="000C7F5B" w:rsidRPr="000C7F5B" w:rsidRDefault="000C7F5B" w:rsidP="000C7F5B">
      <w:pPr>
        <w:pStyle w:val="ListBullet2"/>
        <w:rPr>
          <w:lang w:val="en-GB"/>
        </w:rPr>
      </w:pPr>
      <w:r w:rsidRPr="000C7F5B">
        <w:rPr>
          <w:lang w:val="en-GB"/>
        </w:rPr>
        <w:t xml:space="preserve">Implementation plan structure </w:t>
      </w:r>
    </w:p>
    <w:p w14:paraId="0E1E42FD" w14:textId="7694DBB7" w:rsidR="00475AD2" w:rsidRDefault="000C7F5B" w:rsidP="000C7F5B">
      <w:pPr>
        <w:pStyle w:val="ListBullet2"/>
        <w:rPr>
          <w:lang w:val="en-GB"/>
        </w:rPr>
      </w:pPr>
      <w:r w:rsidRPr="000C7F5B">
        <w:rPr>
          <w:lang w:val="en-GB"/>
        </w:rPr>
        <w:t>Case study</w:t>
      </w:r>
      <w:r w:rsidR="00475AD2" w:rsidRPr="00045847">
        <w:rPr>
          <w:lang w:val="en-GB"/>
        </w:rPr>
        <w:t>.</w:t>
      </w:r>
    </w:p>
    <w:p w14:paraId="2E8BA2A6" w14:textId="77777777" w:rsidR="00ED62D3" w:rsidRDefault="00ED62D3" w:rsidP="00ED62D3">
      <w:pPr>
        <w:pStyle w:val="ListBullet"/>
        <w:numPr>
          <w:ilvl w:val="0"/>
          <w:numId w:val="0"/>
        </w:numPr>
        <w:ind w:left="587" w:hanging="360"/>
        <w:rPr>
          <w:lang w:val="en-GB"/>
        </w:rPr>
      </w:pPr>
    </w:p>
    <w:p w14:paraId="04C1CF14" w14:textId="77777777" w:rsidR="00ED62D3" w:rsidRDefault="00ED62D3" w:rsidP="00ED62D3">
      <w:pPr>
        <w:pStyle w:val="ListBullet"/>
        <w:numPr>
          <w:ilvl w:val="0"/>
          <w:numId w:val="0"/>
        </w:numPr>
        <w:ind w:left="587" w:hanging="360"/>
        <w:rPr>
          <w:lang w:val="en-GB"/>
        </w:rPr>
      </w:pPr>
    </w:p>
    <w:p w14:paraId="06C061C7" w14:textId="77777777" w:rsidR="00ED62D3" w:rsidRDefault="00ED62D3" w:rsidP="00ED62D3">
      <w:pPr>
        <w:pStyle w:val="ListBullet"/>
        <w:numPr>
          <w:ilvl w:val="0"/>
          <w:numId w:val="0"/>
        </w:numPr>
        <w:ind w:left="587" w:hanging="360"/>
        <w:rPr>
          <w:lang w:val="en-GB"/>
        </w:rPr>
      </w:pPr>
    </w:p>
    <w:p w14:paraId="7D3A6EC7" w14:textId="77777777" w:rsidR="00ED62D3" w:rsidRDefault="00ED62D3" w:rsidP="00ED62D3">
      <w:pPr>
        <w:pStyle w:val="ListBullet"/>
        <w:numPr>
          <w:ilvl w:val="0"/>
          <w:numId w:val="0"/>
        </w:numPr>
        <w:ind w:left="587" w:hanging="360"/>
        <w:rPr>
          <w:lang w:val="en-GB"/>
        </w:rPr>
      </w:pPr>
    </w:p>
    <w:p w14:paraId="5CA2E54D" w14:textId="77777777" w:rsidR="00ED62D3" w:rsidRDefault="00ED62D3" w:rsidP="00ED62D3">
      <w:pPr>
        <w:pStyle w:val="ListBullet"/>
        <w:numPr>
          <w:ilvl w:val="0"/>
          <w:numId w:val="0"/>
        </w:numPr>
        <w:ind w:left="587" w:hanging="360"/>
        <w:rPr>
          <w:lang w:val="en-GB"/>
        </w:rPr>
      </w:pPr>
    </w:p>
    <w:p w14:paraId="6B0CE89B" w14:textId="77777777" w:rsidR="00ED62D3" w:rsidRPr="00045847" w:rsidRDefault="00ED62D3" w:rsidP="00ED62D3">
      <w:pPr>
        <w:pStyle w:val="ListBullet"/>
        <w:numPr>
          <w:ilvl w:val="0"/>
          <w:numId w:val="0"/>
        </w:numPr>
        <w:ind w:left="587" w:hanging="360"/>
        <w:rPr>
          <w:lang w:val="en-GB"/>
        </w:rPr>
      </w:pPr>
    </w:p>
    <w:p w14:paraId="25317723" w14:textId="77777777" w:rsidR="00736745" w:rsidRDefault="00736745" w:rsidP="00736745">
      <w:pPr>
        <w:rPr>
          <w:lang w:val="en-GB"/>
        </w:rPr>
      </w:pPr>
    </w:p>
    <w:p w14:paraId="75B43D5F" w14:textId="77777777" w:rsidR="00736745" w:rsidRPr="00BE04CF" w:rsidRDefault="00736745" w:rsidP="00736745">
      <w:pPr>
        <w:pStyle w:val="Warningbox-title"/>
      </w:pPr>
      <w:r w:rsidRPr="00EF2155">
        <w:rPr>
          <w:sz w:val="10"/>
          <w:szCs w:val="10"/>
        </w:rPr>
        <w:br/>
      </w:r>
      <w:r w:rsidRPr="00BE04CF">
        <w:t>TOP TIPS</w:t>
      </w:r>
    </w:p>
    <w:p w14:paraId="1EA3668A" w14:textId="6F1A6364" w:rsidR="00736745" w:rsidRDefault="00736745" w:rsidP="00736745">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Pr>
          <w:b/>
          <w:bCs/>
        </w:rPr>
        <w:br/>
      </w:r>
      <w:r w:rsidRPr="00C45268">
        <w:rPr>
          <w:b/>
          <w:bCs/>
        </w:rPr>
        <w:t>DO</w:t>
      </w:r>
      <w:r>
        <w:t xml:space="preserve">: </w:t>
      </w:r>
      <w:r w:rsidRPr="00736745">
        <w:rPr>
          <w:lang w:val="en-AU"/>
        </w:rPr>
        <w:t>make reporting brief and to the point: What’s on track? What’s stuck? What needs a decision?</w:t>
      </w:r>
    </w:p>
    <w:p w14:paraId="7DA18DBA" w14:textId="6C118AF6" w:rsidR="00736745" w:rsidRDefault="00736745" w:rsidP="00736745">
      <w:pPr>
        <w:pStyle w:val="Warningbox-body"/>
        <w:numPr>
          <w:ilvl w:val="0"/>
          <w:numId w:val="0"/>
        </w:numPr>
        <w:pBdr>
          <w:top w:val="single" w:sz="4" w:space="1" w:color="008674"/>
          <w:left w:val="single" w:sz="4" w:space="10" w:color="008674"/>
          <w:bottom w:val="single" w:sz="4" w:space="10" w:color="008674"/>
          <w:right w:val="single" w:sz="4" w:space="10" w:color="008674"/>
        </w:pBdr>
        <w:ind w:left="567"/>
      </w:pPr>
      <w:r w:rsidRPr="00C45268">
        <w:rPr>
          <w:b/>
          <w:bCs/>
        </w:rPr>
        <w:t>DON’T</w:t>
      </w:r>
      <w:r>
        <w:t xml:space="preserve">: </w:t>
      </w:r>
      <w:r w:rsidRPr="00736745">
        <w:rPr>
          <w:lang w:val="en-AU"/>
        </w:rPr>
        <w:t>let the implementation reality get lost in the data – tell a clear progress story first, then add detail if required to make a case for support or resources to drive progress</w:t>
      </w:r>
      <w:r>
        <w:t>.</w:t>
      </w:r>
    </w:p>
    <w:p w14:paraId="39C7115B" w14:textId="77777777" w:rsidR="00736745" w:rsidRDefault="00736745" w:rsidP="00736745">
      <w:pPr>
        <w:rPr>
          <w:lang w:val="en-GB"/>
        </w:rPr>
      </w:pPr>
    </w:p>
    <w:p w14:paraId="26D75B2B" w14:textId="77777777" w:rsidR="00475AD2" w:rsidRDefault="00475AD2" w:rsidP="00475AD2">
      <w:pPr>
        <w:pStyle w:val="Arrowlist"/>
      </w:pPr>
      <w:r>
        <w:t>Reflective questions</w:t>
      </w:r>
    </w:p>
    <w:p w14:paraId="357797FC" w14:textId="77777777" w:rsidR="00475AD2" w:rsidRPr="000E4F05" w:rsidRDefault="00475AD2" w:rsidP="00475AD2">
      <w:pPr>
        <w:pStyle w:val="ListBullet2"/>
        <w:numPr>
          <w:ilvl w:val="0"/>
          <w:numId w:val="0"/>
        </w:numPr>
        <w:rPr>
          <w:b/>
          <w:bCs/>
          <w:lang w:val="en-GB"/>
        </w:rPr>
      </w:pPr>
      <w:r w:rsidRPr="000E4F05">
        <w:rPr>
          <w:b/>
          <w:bCs/>
          <w:lang w:val="en-GB"/>
        </w:rPr>
        <w:t xml:space="preserve">Board </w:t>
      </w:r>
    </w:p>
    <w:p w14:paraId="552C53D3" w14:textId="77777777" w:rsidR="00522BB8" w:rsidRPr="00522BB8" w:rsidRDefault="00522BB8" w:rsidP="00522BB8">
      <w:pPr>
        <w:pStyle w:val="ListBullet2"/>
        <w:rPr>
          <w:lang w:val="en-GB"/>
        </w:rPr>
      </w:pPr>
      <w:r w:rsidRPr="00522BB8">
        <w:rPr>
          <w:lang w:val="en-GB"/>
        </w:rPr>
        <w:t xml:space="preserve">Is the relevant board committee receiving regular implementation updates – and do these support board understanding and decision-making? </w:t>
      </w:r>
    </w:p>
    <w:p w14:paraId="2098B094" w14:textId="632A4199" w:rsidR="00522BB8" w:rsidRPr="00522BB8" w:rsidRDefault="00522BB8" w:rsidP="00522BB8">
      <w:pPr>
        <w:pStyle w:val="ListBullet2"/>
        <w:rPr>
          <w:lang w:val="en-GB"/>
        </w:rPr>
      </w:pPr>
      <w:r w:rsidRPr="00522BB8">
        <w:rPr>
          <w:lang w:val="en-GB"/>
        </w:rPr>
        <w:t xml:space="preserve">Are we making progress? Where we are not, do we ask the executive to act? </w:t>
      </w:r>
    </w:p>
    <w:p w14:paraId="1CBAE46D" w14:textId="54DBA8E1" w:rsidR="00522BB8" w:rsidRPr="00522BB8" w:rsidRDefault="00522BB8" w:rsidP="00522BB8">
      <w:pPr>
        <w:pStyle w:val="ListBullet2"/>
        <w:rPr>
          <w:lang w:val="en-GB"/>
        </w:rPr>
      </w:pPr>
      <w:r w:rsidRPr="00522BB8">
        <w:rPr>
          <w:lang w:val="en-GB"/>
        </w:rPr>
        <w:t xml:space="preserve">What evidence do we have that implementation is improving the patient and workforce experience? </w:t>
      </w:r>
    </w:p>
    <w:p w14:paraId="480E5ED6" w14:textId="080FB492" w:rsidR="00475AD2" w:rsidRPr="000E4F05" w:rsidRDefault="00522BB8" w:rsidP="00522BB8">
      <w:pPr>
        <w:pStyle w:val="ListBullet2"/>
        <w:rPr>
          <w:lang w:val="en-GB"/>
        </w:rPr>
      </w:pPr>
      <w:r w:rsidRPr="00522BB8">
        <w:rPr>
          <w:lang w:val="en-GB"/>
        </w:rPr>
        <w:t>Is implementation maturity evolving within each foundation in the national model, and for the board and executive roles?</w:t>
      </w:r>
    </w:p>
    <w:p w14:paraId="6A590BBC" w14:textId="77777777" w:rsidR="00475AD2" w:rsidRPr="000E4F05" w:rsidRDefault="00475AD2" w:rsidP="00475AD2">
      <w:pPr>
        <w:pStyle w:val="ListBullet2"/>
        <w:numPr>
          <w:ilvl w:val="0"/>
          <w:numId w:val="0"/>
        </w:numPr>
        <w:rPr>
          <w:b/>
          <w:bCs/>
          <w:lang w:val="en-GB"/>
        </w:rPr>
      </w:pPr>
      <w:r w:rsidRPr="000E4F05">
        <w:rPr>
          <w:b/>
          <w:bCs/>
          <w:lang w:val="en-GB"/>
        </w:rPr>
        <w:t xml:space="preserve">Executive </w:t>
      </w:r>
    </w:p>
    <w:p w14:paraId="4287D586" w14:textId="77777777" w:rsidR="00522BB8" w:rsidRPr="00522BB8" w:rsidRDefault="00522BB8" w:rsidP="00522BB8">
      <w:pPr>
        <w:pStyle w:val="ListBullet2"/>
        <w:rPr>
          <w:lang w:val="en-GB"/>
        </w:rPr>
      </w:pPr>
      <w:r w:rsidRPr="00522BB8">
        <w:rPr>
          <w:lang w:val="en-GB"/>
        </w:rPr>
        <w:t xml:space="preserve">Are we regularly reviewing progress and making decisions to drive effective implementation within realistic timeframes? </w:t>
      </w:r>
    </w:p>
    <w:p w14:paraId="70174E18" w14:textId="716964F1" w:rsidR="00522BB8" w:rsidRPr="00522BB8" w:rsidRDefault="00522BB8" w:rsidP="00522BB8">
      <w:pPr>
        <w:pStyle w:val="ListBullet2"/>
        <w:rPr>
          <w:lang w:val="en-GB"/>
        </w:rPr>
      </w:pPr>
      <w:r w:rsidRPr="00522BB8">
        <w:rPr>
          <w:lang w:val="en-GB"/>
        </w:rPr>
        <w:t xml:space="preserve">Where progress and outcome targets are set, are we providing the support required to achieve them? </w:t>
      </w:r>
    </w:p>
    <w:p w14:paraId="75241CE3" w14:textId="1B04F963" w:rsidR="00475AD2" w:rsidRPr="00045847" w:rsidRDefault="00522BB8" w:rsidP="00522BB8">
      <w:pPr>
        <w:pStyle w:val="ListBullet2"/>
        <w:rPr>
          <w:lang w:val="en-GB"/>
        </w:rPr>
      </w:pPr>
      <w:r w:rsidRPr="00522BB8">
        <w:rPr>
          <w:lang w:val="en-GB"/>
        </w:rPr>
        <w:t>How are we keeping the workforce and consumer groups engaged in, and informed of, progress?</w:t>
      </w:r>
    </w:p>
    <w:p w14:paraId="0F39E2EA" w14:textId="77777777" w:rsidR="008213A8" w:rsidRDefault="008213A8" w:rsidP="00E45A70">
      <w:pPr>
        <w:rPr>
          <w:lang w:val="en-GB"/>
        </w:rPr>
      </w:pPr>
    </w:p>
    <w:p w14:paraId="5FD5989D" w14:textId="7F8B0A61" w:rsidR="008213A8" w:rsidRDefault="00522BB8" w:rsidP="00E27F38">
      <w:pPr>
        <w:pStyle w:val="Highlightbox"/>
      </w:pPr>
      <w:r w:rsidRPr="00522BB8">
        <w:t>Don’t measure implementation progress solely on task completion. Balance this with consumer and workforce satisfaction with the implementation process and outcomes to support sustainable change.</w:t>
      </w:r>
    </w:p>
    <w:p w14:paraId="1F454076" w14:textId="77777777" w:rsidR="009706A3" w:rsidRDefault="009706A3" w:rsidP="00E45A70">
      <w:pPr>
        <w:rPr>
          <w:lang w:val="en-GB"/>
        </w:rPr>
      </w:pPr>
    </w:p>
    <w:p w14:paraId="651B1DF7" w14:textId="77777777" w:rsidR="009706A3" w:rsidRDefault="009706A3" w:rsidP="00E45A70">
      <w:pPr>
        <w:rPr>
          <w:lang w:val="en-GB"/>
        </w:rPr>
      </w:pPr>
    </w:p>
    <w:p w14:paraId="7165AFF0" w14:textId="77777777" w:rsidR="000E0DD1" w:rsidRDefault="000E0DD1" w:rsidP="00E45A70">
      <w:pPr>
        <w:rPr>
          <w:lang w:val="en-GB"/>
        </w:rPr>
      </w:pPr>
    </w:p>
    <w:p w14:paraId="1612EAD7" w14:textId="77777777" w:rsidR="00C45268" w:rsidRDefault="00C45268" w:rsidP="00E45A70">
      <w:pPr>
        <w:rPr>
          <w:lang w:val="en-GB"/>
        </w:rPr>
      </w:pPr>
    </w:p>
    <w:p w14:paraId="1C48BB01" w14:textId="77777777" w:rsidR="00045847" w:rsidRDefault="00045847" w:rsidP="00E45A70">
      <w:pPr>
        <w:rPr>
          <w:lang w:val="en-GB"/>
        </w:rPr>
      </w:pPr>
    </w:p>
    <w:p w14:paraId="41AA7234" w14:textId="77777777" w:rsidR="009A095F" w:rsidRDefault="009A095F" w:rsidP="00E45A70">
      <w:pPr>
        <w:rPr>
          <w:lang w:val="en-GB"/>
        </w:rPr>
      </w:pPr>
    </w:p>
    <w:p w14:paraId="7659BDF4" w14:textId="77777777" w:rsidR="009A095F" w:rsidRDefault="009A095F" w:rsidP="00E45A70">
      <w:pPr>
        <w:rPr>
          <w:lang w:val="en-GB"/>
        </w:rPr>
      </w:pPr>
    </w:p>
    <w:p w14:paraId="41BA29D0" w14:textId="77777777" w:rsidR="000E7A4E" w:rsidRDefault="000E7A4E" w:rsidP="00E427DF">
      <w:pPr>
        <w:rPr>
          <w:lang w:val="en-GB"/>
        </w:rPr>
      </w:pPr>
    </w:p>
    <w:p w14:paraId="76B431EB" w14:textId="77777777" w:rsidR="000E7A4E" w:rsidRDefault="000E7A4E" w:rsidP="00E427DF">
      <w:pPr>
        <w:rPr>
          <w:lang w:val="en-GB"/>
        </w:rPr>
      </w:pPr>
    </w:p>
    <w:p w14:paraId="7315F979" w14:textId="73FDDCF6" w:rsidR="00E427DF" w:rsidRDefault="009A095F">
      <w:pPr>
        <w:rPr>
          <w:lang w:val="en-GB"/>
        </w:rPr>
      </w:pPr>
      <w:r>
        <w:rPr>
          <w:noProof/>
          <w:lang w:val="en-GB"/>
        </w:rPr>
        <w:drawing>
          <wp:anchor distT="0" distB="0" distL="114300" distR="114300" simplePos="0" relativeHeight="251704320" behindDoc="0" locked="0" layoutInCell="1" allowOverlap="1" wp14:anchorId="6D12B629" wp14:editId="512BA6D0">
            <wp:simplePos x="0" y="0"/>
            <wp:positionH relativeFrom="column">
              <wp:posOffset>-864235</wp:posOffset>
            </wp:positionH>
            <wp:positionV relativeFrom="paragraph">
              <wp:posOffset>-847293</wp:posOffset>
            </wp:positionV>
            <wp:extent cx="7573645" cy="10718165"/>
            <wp:effectExtent l="0" t="0" r="0" b="635"/>
            <wp:wrapNone/>
            <wp:docPr id="705009012"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09012" name="Picture 19">
                      <a:extLst>
                        <a:ext uri="{C183D7F6-B498-43B3-948B-1728B52AA6E4}">
                          <adec:decorative xmlns:adec="http://schemas.microsoft.com/office/drawing/2017/decorative" val="1"/>
                        </a:ext>
                      </a:extLst>
                    </pic:cNvPr>
                    <pic:cNvPicPr/>
                  </pic:nvPicPr>
                  <pic:blipFill>
                    <a:blip r:embed="rId27"/>
                    <a:stretch>
                      <a:fillRect/>
                    </a:stretch>
                  </pic:blipFill>
                  <pic:spPr>
                    <a:xfrm>
                      <a:off x="0" y="0"/>
                      <a:ext cx="7573645" cy="10718165"/>
                    </a:xfrm>
                    <a:prstGeom prst="rect">
                      <a:avLst/>
                    </a:prstGeom>
                  </pic:spPr>
                </pic:pic>
              </a:graphicData>
            </a:graphic>
            <wp14:sizeRelH relativeFrom="page">
              <wp14:pctWidth>0</wp14:pctWidth>
            </wp14:sizeRelH>
            <wp14:sizeRelV relativeFrom="page">
              <wp14:pctHeight>0</wp14:pctHeight>
            </wp14:sizeRelV>
          </wp:anchor>
        </w:drawing>
      </w:r>
    </w:p>
    <w:sectPr w:rsidR="00E427DF" w:rsidSect="001C798A">
      <w:headerReference w:type="default" r:id="rId28"/>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A0161" w14:textId="77777777" w:rsidR="00E832D8" w:rsidRDefault="00E832D8" w:rsidP="001D0AFC">
      <w:r>
        <w:separator/>
      </w:r>
    </w:p>
    <w:p w14:paraId="0A13BCB6" w14:textId="77777777" w:rsidR="00E832D8" w:rsidRDefault="00E832D8"/>
    <w:p w14:paraId="323B36C2" w14:textId="77777777" w:rsidR="00E832D8" w:rsidRDefault="00E832D8"/>
    <w:p w14:paraId="24B08380" w14:textId="77777777" w:rsidR="00E832D8" w:rsidRDefault="00E832D8"/>
  </w:endnote>
  <w:endnote w:type="continuationSeparator" w:id="0">
    <w:p w14:paraId="0EF64F6D" w14:textId="77777777" w:rsidR="00E832D8" w:rsidRDefault="00E832D8" w:rsidP="001D0AFC">
      <w:r>
        <w:continuationSeparator/>
      </w:r>
    </w:p>
    <w:p w14:paraId="1A51B4BC" w14:textId="77777777" w:rsidR="00E832D8" w:rsidRDefault="00E832D8"/>
    <w:p w14:paraId="4B8F433F" w14:textId="77777777" w:rsidR="00E832D8" w:rsidRDefault="00E832D8"/>
    <w:p w14:paraId="5213B582" w14:textId="77777777" w:rsidR="00E832D8" w:rsidRDefault="00E832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Instrument Sans">
    <w:altName w:val="Instrument Sans"/>
    <w:charset w:val="00"/>
    <w:family w:val="auto"/>
    <w:pitch w:val="variable"/>
    <w:sig w:usb0="A000006F" w:usb1="0000006A"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3299735"/>
      <w:docPartObj>
        <w:docPartGallery w:val="Page Numbers (Bottom of Page)"/>
        <w:docPartUnique/>
      </w:docPartObj>
    </w:sdtPr>
    <w:sdtEndPr>
      <w:rPr>
        <w:rStyle w:val="PageNumber"/>
      </w:rPr>
    </w:sdtEndPr>
    <w:sdtContent>
      <w:p w14:paraId="3437EE4C" w14:textId="69DEE5D5" w:rsidR="009E2F88" w:rsidRDefault="009E2F88" w:rsidP="00593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A24241F" w14:textId="77777777" w:rsidR="002A3BC5" w:rsidRDefault="002A3BC5" w:rsidP="009E2F88">
    <w:pPr>
      <w:pStyle w:val="Footer"/>
      <w:ind w:right="360"/>
    </w:pPr>
    <w:r>
      <w:rPr>
        <w:noProof/>
      </w:rPr>
      <mc:AlternateContent>
        <mc:Choice Requires="wps">
          <w:drawing>
            <wp:anchor distT="0" distB="0" distL="0" distR="0" simplePos="0" relativeHeight="251670528" behindDoc="0" locked="0" layoutInCell="1" allowOverlap="1" wp14:anchorId="6F823EE2" wp14:editId="328E8EA8">
              <wp:simplePos x="635" y="635"/>
              <wp:positionH relativeFrom="page">
                <wp:align>center</wp:align>
              </wp:positionH>
              <wp:positionV relativeFrom="page">
                <wp:align>bottom</wp:align>
              </wp:positionV>
              <wp:extent cx="622300" cy="452755"/>
              <wp:effectExtent l="0" t="0" r="6350" b="0"/>
              <wp:wrapNone/>
              <wp:docPr id="2146985244"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49104E2"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823EE2" id="_x0000_t202" coordsize="21600,21600" o:spt="202" path="m,l,21600r21600,l21600,xe">
              <v:stroke joinstyle="miter"/>
              <v:path gradientshapeok="t" o:connecttype="rect"/>
            </v:shapetype>
            <v:shape id="Text Box 7" o:spid="_x0000_s1027"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749104E2"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81094392"/>
      <w:docPartObj>
        <w:docPartGallery w:val="Page Numbers (Bottom of Page)"/>
        <w:docPartUnique/>
      </w:docPartObj>
    </w:sdtPr>
    <w:sdtEndPr>
      <w:rPr>
        <w:rStyle w:val="PageNumber"/>
      </w:rPr>
    </w:sdtEndPr>
    <w:sdtContent>
      <w:p w14:paraId="5D1112E5" w14:textId="1900C198" w:rsidR="009E2F88" w:rsidRDefault="009E2F88" w:rsidP="00593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6AFBEB" w14:textId="6FD42E7F" w:rsidR="003C469B" w:rsidRPr="005B2127" w:rsidRDefault="004E18F2" w:rsidP="009E2F88">
    <w:pPr>
      <w:pStyle w:val="Footer"/>
      <w:ind w:left="284" w:right="360"/>
      <w:rPr>
        <w:b/>
        <w:bCs/>
      </w:rPr>
    </w:pPr>
    <w:r w:rsidRPr="00B0650A">
      <w:rPr>
        <w:noProof/>
      </w:rPr>
      <w:drawing>
        <wp:anchor distT="0" distB="0" distL="114300" distR="114300" simplePos="0" relativeHeight="251663360" behindDoc="0" locked="0" layoutInCell="1" allowOverlap="1" wp14:anchorId="3A9EB464" wp14:editId="40813E52">
          <wp:simplePos x="0" y="0"/>
          <wp:positionH relativeFrom="column">
            <wp:posOffset>0</wp:posOffset>
          </wp:positionH>
          <wp:positionV relativeFrom="paragraph">
            <wp:posOffset>-27432</wp:posOffset>
          </wp:positionV>
          <wp:extent cx="138948" cy="180000"/>
          <wp:effectExtent l="0" t="0" r="0" b="0"/>
          <wp:wrapNone/>
          <wp:docPr id="577327442"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50A" w:rsidRPr="00B0650A">
      <w:rPr>
        <w:rFonts w:ascii="Times New Roman" w:hAnsi="Times New Roman"/>
        <w:i/>
        <w:iCs/>
        <w:szCs w:val="18"/>
        <w:lang w:val="en-GB"/>
      </w:rPr>
      <w:t xml:space="preserve"> </w:t>
    </w:r>
    <w:r w:rsidR="005B2127" w:rsidRPr="005B2127">
      <w:rPr>
        <w:noProof/>
        <w:lang w:val="en-GB"/>
      </w:rPr>
      <w:t>National Model for Clinical Governance. From principles to practice: A practical guide to implementation</w:t>
    </w:r>
    <w:r w:rsidR="009720E5" w:rsidRPr="005B2127">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3AD7C" w14:textId="77777777" w:rsidR="002A3BC5" w:rsidRDefault="002A3BC5">
    <w:pPr>
      <w:pStyle w:val="Footer"/>
    </w:pPr>
    <w:r>
      <w:rPr>
        <w:noProof/>
      </w:rPr>
      <mc:AlternateContent>
        <mc:Choice Requires="wps">
          <w:drawing>
            <wp:anchor distT="0" distB="0" distL="0" distR="0" simplePos="0" relativeHeight="251669504" behindDoc="0" locked="0" layoutInCell="1" allowOverlap="1" wp14:anchorId="160B3E2F" wp14:editId="3CB9A93B">
              <wp:simplePos x="866775" y="10201275"/>
              <wp:positionH relativeFrom="page">
                <wp:align>center</wp:align>
              </wp:positionH>
              <wp:positionV relativeFrom="page">
                <wp:align>bottom</wp:align>
              </wp:positionV>
              <wp:extent cx="622300" cy="452755"/>
              <wp:effectExtent l="0" t="0" r="6350" b="0"/>
              <wp:wrapNone/>
              <wp:docPr id="197875611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6348C01E"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0B3E2F" id="_x0000_t202" coordsize="21600,21600" o:spt="202" path="m,l,21600r21600,l21600,xe">
              <v:stroke joinstyle="miter"/>
              <v:path gradientshapeok="t" o:connecttype="rect"/>
            </v:shapetype>
            <v:shape id="Text Box 6" o:spid="_x0000_s1029" type="#_x0000_t202" alt="OFFICIAL" style="position:absolute;margin-left:0;margin-top:0;width:49pt;height:35.6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BgfXuCDgIAABwE&#10;AAAOAAAAAAAAAAAAAAAAAC4CAABkcnMvZTJvRG9jLnhtbFBLAQItABQABgAIAAAAIQCmX8R22gAA&#10;AAMBAAAPAAAAAAAAAAAAAAAAAGgEAABkcnMvZG93bnJldi54bWxQSwUGAAAAAAQABADzAAAAbwUA&#10;AAAA&#10;" filled="f" stroked="f">
              <v:textbox style="mso-fit-shape-to-text:t" inset="0,0,0,15pt">
                <w:txbxContent>
                  <w:p w14:paraId="6348C01E"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22100" w14:textId="77777777" w:rsidR="00E832D8" w:rsidRDefault="00E832D8" w:rsidP="001D0AFC">
      <w:r>
        <w:separator/>
      </w:r>
    </w:p>
    <w:p w14:paraId="48D8DFD5" w14:textId="77777777" w:rsidR="00E832D8" w:rsidRDefault="00E832D8"/>
  </w:footnote>
  <w:footnote w:type="continuationSeparator" w:id="0">
    <w:p w14:paraId="4D1C9990" w14:textId="77777777" w:rsidR="00E832D8" w:rsidRDefault="00E832D8" w:rsidP="001D0AFC">
      <w:r>
        <w:continuationSeparator/>
      </w:r>
    </w:p>
    <w:p w14:paraId="5D3BFE21" w14:textId="77777777" w:rsidR="00E832D8" w:rsidRDefault="00E832D8"/>
  </w:footnote>
  <w:footnote w:type="continuationNotice" w:id="1">
    <w:p w14:paraId="18F21AD3" w14:textId="77777777" w:rsidR="00E832D8" w:rsidRDefault="00E832D8">
      <w:pPr>
        <w:spacing w:before="0" w:after="0"/>
      </w:pPr>
    </w:p>
    <w:p w14:paraId="1AFBC5C7" w14:textId="77777777" w:rsidR="00E832D8" w:rsidRDefault="00E832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59C38" w14:textId="77777777" w:rsidR="002A3BC5" w:rsidRDefault="002A3BC5">
    <w:pPr>
      <w:pStyle w:val="Header"/>
    </w:pPr>
    <w:r>
      <w:rPr>
        <w:noProof/>
      </w:rPr>
      <mc:AlternateContent>
        <mc:Choice Requires="wps">
          <w:drawing>
            <wp:anchor distT="0" distB="0" distL="0" distR="0" simplePos="0" relativeHeight="251665408" behindDoc="0" locked="0" layoutInCell="1" allowOverlap="1" wp14:anchorId="31B213EE" wp14:editId="0A7B8096">
              <wp:simplePos x="635" y="635"/>
              <wp:positionH relativeFrom="page">
                <wp:align>center</wp:align>
              </wp:positionH>
              <wp:positionV relativeFrom="page">
                <wp:align>top</wp:align>
              </wp:positionV>
              <wp:extent cx="622300" cy="452755"/>
              <wp:effectExtent l="0" t="0" r="6350" b="4445"/>
              <wp:wrapNone/>
              <wp:docPr id="72918867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DE963D7"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B213EE" id="_x0000_t202" coordsize="21600,21600" o:spt="202" path="m,l,21600r21600,l21600,xe">
              <v:stroke joinstyle="miter"/>
              <v:path gradientshapeok="t" o:connecttype="rect"/>
            </v:shapetype>
            <v:shape id="Text Box 2" o:spid="_x0000_s1026" type="#_x0000_t202" alt="OFFICIAL" style="position:absolute;margin-left:0;margin-top:0;width:49pt;height:35.6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3DE963D7"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DBE8E" w14:textId="77777777" w:rsidR="002A3BC5" w:rsidRDefault="002A3BC5">
    <w:pPr>
      <w:pStyle w:val="Header"/>
    </w:pPr>
    <w:r>
      <w:rPr>
        <w:noProof/>
      </w:rPr>
      <mc:AlternateContent>
        <mc:Choice Requires="wps">
          <w:drawing>
            <wp:anchor distT="0" distB="0" distL="0" distR="0" simplePos="0" relativeHeight="251664384" behindDoc="0" locked="0" layoutInCell="1" allowOverlap="1" wp14:anchorId="1364625B" wp14:editId="4B488496">
              <wp:simplePos x="866775" y="361950"/>
              <wp:positionH relativeFrom="page">
                <wp:align>center</wp:align>
              </wp:positionH>
              <wp:positionV relativeFrom="page">
                <wp:align>top</wp:align>
              </wp:positionV>
              <wp:extent cx="622300" cy="452755"/>
              <wp:effectExtent l="0" t="0" r="6350" b="4445"/>
              <wp:wrapNone/>
              <wp:docPr id="136644130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ED84F0D"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64625B" id="_x0000_t202" coordsize="21600,21600" o:spt="202" path="m,l,21600r21600,l21600,xe">
              <v:stroke joinstyle="miter"/>
              <v:path gradientshapeok="t" o:connecttype="rect"/>
            </v:shapetype>
            <v:shape id="Text Box 1" o:spid="_x0000_s1028" type="#_x0000_t202" alt="OFFICIAL" style="position:absolute;margin-left:0;margin-top:0;width:49pt;height:35.6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gLDQIAABw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c9aeuKFlP3e6jPOJSDYd/e8k2LpbfMhyfmcMHYLYo2&#10;POIhFXQVhdGipAH342/+mI+8Y5SSDgVTUYOKpkR9M7iPqK1kzD/ni0iGm9z7yTBHfQcowzm+CMuT&#10;GfOCmkzpQL+gnNexEIaY4ViuomEy78KgXHwOXKzXKQllZFnYmp3lETrSFbl87l+YsyPhATf1AJOa&#10;WPmK9yE33vR2fQzIflpKpHYgcmQcJZjWOj6XqPFf/1PW9VGvfgI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kwWYCw0CAAAcBAAA&#10;DgAAAAAAAAAAAAAAAAAuAgAAZHJzL2Uyb0RvYy54bWxQSwECLQAUAAYACAAAACEARawYydkAAAAD&#10;AQAADwAAAAAAAAAAAAAAAABnBAAAZHJzL2Rvd25yZXYueG1sUEsFBgAAAAAEAAQA8wAAAG0FAAAA&#10;AA==&#10;" filled="f" stroked="f">
              <v:textbox style="mso-fit-shape-to-text:t" inset="0,15pt,0,0">
                <w:txbxContent>
                  <w:p w14:paraId="7ED84F0D"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62C74" w14:textId="77777777"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87E3D"/>
    <w:multiLevelType w:val="hybridMultilevel"/>
    <w:tmpl w:val="E848AAEC"/>
    <w:lvl w:ilvl="0" w:tplc="B8123832">
      <w:start w:val="1"/>
      <w:numFmt w:val="bullet"/>
      <w:lvlText w:val="u"/>
      <w:lvlJc w:val="left"/>
      <w:pPr>
        <w:ind w:left="720" w:hanging="360"/>
      </w:pPr>
      <w:rPr>
        <w:rFonts w:ascii="Wingdings 3" w:hAnsi="Wingdings 3" w:hint="default"/>
        <w:color w:val="00867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F53579"/>
    <w:multiLevelType w:val="multilevel"/>
    <w:tmpl w:val="F612C4D2"/>
    <w:styleLink w:val="CurrentList3"/>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color w:val="auto"/>
        <w:sz w:val="22"/>
      </w:rPr>
    </w:lvl>
    <w:lvl w:ilvl="2">
      <w:start w:val="1"/>
      <w:numFmt w:val="bullet"/>
      <w:lvlText w:val=""/>
      <w:lvlJc w:val="left"/>
      <w:pPr>
        <w:ind w:left="1080" w:hanging="360"/>
      </w:pPr>
      <w:rPr>
        <w:rFonts w:ascii="Wingdings" w:hAnsi="Wingdings" w:hint="default"/>
        <w:color w:val="auto"/>
        <w:sz w:val="22"/>
      </w:rPr>
    </w:lvl>
    <w:lvl w:ilvl="3">
      <w:start w:val="1"/>
      <w:numFmt w:val="bullet"/>
      <w:lvlText w:val="–"/>
      <w:lvlJc w:val="left"/>
      <w:pPr>
        <w:ind w:left="1440" w:hanging="360"/>
      </w:pPr>
      <w:rPr>
        <w:rFonts w:ascii="Arial" w:hAnsi="Arial" w:hint="default"/>
        <w:color w:val="auto"/>
        <w:sz w:val="22"/>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 w15:restartNumberingAfterBreak="0">
    <w:nsid w:val="150E7621"/>
    <w:multiLevelType w:val="hybridMultilevel"/>
    <w:tmpl w:val="69AA1708"/>
    <w:lvl w:ilvl="0" w:tplc="D7EE809C">
      <w:start w:val="1"/>
      <w:numFmt w:val="bullet"/>
      <w:lvlText w:val="u"/>
      <w:lvlJc w:val="left"/>
      <w:pPr>
        <w:ind w:left="720" w:hanging="360"/>
      </w:pPr>
      <w:rPr>
        <w:rFonts w:ascii="Wingdings 3" w:hAnsi="Wingdings 3" w:hint="default"/>
        <w:color w:val="00867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5373A"/>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4"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5" w15:restartNumberingAfterBreak="0">
    <w:nsid w:val="291C516C"/>
    <w:multiLevelType w:val="multilevel"/>
    <w:tmpl w:val="6F709864"/>
    <w:styleLink w:val="CurrentList2"/>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2AD55A01"/>
    <w:multiLevelType w:val="hybridMultilevel"/>
    <w:tmpl w:val="1D1055E6"/>
    <w:lvl w:ilvl="0" w:tplc="ABA0C008">
      <w:start w:val="1"/>
      <w:numFmt w:val="bullet"/>
      <w:pStyle w:val="Arrowlist"/>
      <w:lvlText w:val="u"/>
      <w:lvlJc w:val="left"/>
      <w:pPr>
        <w:ind w:left="720" w:hanging="360"/>
      </w:pPr>
      <w:rPr>
        <w:rFonts w:ascii="Wingdings 3" w:hAnsi="Wingdings 3" w:hint="default"/>
        <w:color w:val="00867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F0C81"/>
    <w:multiLevelType w:val="hybridMultilevel"/>
    <w:tmpl w:val="B088C810"/>
    <w:lvl w:ilvl="0" w:tplc="39CA5B7C">
      <w:start w:val="1"/>
      <w:numFmt w:val="decimal"/>
      <w:pStyle w:val="Box-numbers"/>
      <w:lvlText w:val="%1."/>
      <w:lvlJc w:val="left"/>
      <w:pPr>
        <w:ind w:left="567" w:firstLine="21"/>
      </w:pPr>
      <w:rPr>
        <w:rFonts w:hint="default"/>
      </w:rPr>
    </w:lvl>
    <w:lvl w:ilvl="1" w:tplc="08090019" w:tentative="1">
      <w:start w:val="1"/>
      <w:numFmt w:val="lowerLetter"/>
      <w:lvlText w:val="%2."/>
      <w:lvlJc w:val="left"/>
      <w:pPr>
        <w:ind w:left="1668" w:hanging="360"/>
      </w:pPr>
    </w:lvl>
    <w:lvl w:ilvl="2" w:tplc="0809001B" w:tentative="1">
      <w:start w:val="1"/>
      <w:numFmt w:val="lowerRoman"/>
      <w:lvlText w:val="%3."/>
      <w:lvlJc w:val="right"/>
      <w:pPr>
        <w:ind w:left="2388" w:hanging="180"/>
      </w:pPr>
    </w:lvl>
    <w:lvl w:ilvl="3" w:tplc="0809000F" w:tentative="1">
      <w:start w:val="1"/>
      <w:numFmt w:val="decimal"/>
      <w:lvlText w:val="%4."/>
      <w:lvlJc w:val="left"/>
      <w:pPr>
        <w:ind w:left="3108" w:hanging="360"/>
      </w:pPr>
    </w:lvl>
    <w:lvl w:ilvl="4" w:tplc="08090019" w:tentative="1">
      <w:start w:val="1"/>
      <w:numFmt w:val="lowerLetter"/>
      <w:lvlText w:val="%5."/>
      <w:lvlJc w:val="left"/>
      <w:pPr>
        <w:ind w:left="3828" w:hanging="360"/>
      </w:pPr>
    </w:lvl>
    <w:lvl w:ilvl="5" w:tplc="0809001B" w:tentative="1">
      <w:start w:val="1"/>
      <w:numFmt w:val="lowerRoman"/>
      <w:lvlText w:val="%6."/>
      <w:lvlJc w:val="right"/>
      <w:pPr>
        <w:ind w:left="4548" w:hanging="180"/>
      </w:pPr>
    </w:lvl>
    <w:lvl w:ilvl="6" w:tplc="0809000F" w:tentative="1">
      <w:start w:val="1"/>
      <w:numFmt w:val="decimal"/>
      <w:lvlText w:val="%7."/>
      <w:lvlJc w:val="left"/>
      <w:pPr>
        <w:ind w:left="5268" w:hanging="360"/>
      </w:pPr>
    </w:lvl>
    <w:lvl w:ilvl="7" w:tplc="08090019" w:tentative="1">
      <w:start w:val="1"/>
      <w:numFmt w:val="lowerLetter"/>
      <w:lvlText w:val="%8."/>
      <w:lvlJc w:val="left"/>
      <w:pPr>
        <w:ind w:left="5988" w:hanging="360"/>
      </w:pPr>
    </w:lvl>
    <w:lvl w:ilvl="8" w:tplc="0809001B" w:tentative="1">
      <w:start w:val="1"/>
      <w:numFmt w:val="lowerRoman"/>
      <w:lvlText w:val="%9."/>
      <w:lvlJc w:val="right"/>
      <w:pPr>
        <w:ind w:left="6708" w:hanging="180"/>
      </w:pPr>
    </w:lvl>
  </w:abstractNum>
  <w:abstractNum w:abstractNumId="8" w15:restartNumberingAfterBreak="0">
    <w:nsid w:val="411F0B89"/>
    <w:multiLevelType w:val="hybridMultilevel"/>
    <w:tmpl w:val="64DEF800"/>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9" w15:restartNumberingAfterBreak="0">
    <w:nsid w:val="44D01175"/>
    <w:multiLevelType w:val="hybridMultilevel"/>
    <w:tmpl w:val="D138FD32"/>
    <w:lvl w:ilvl="0" w:tplc="09DC8530">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85B5C76"/>
    <w:multiLevelType w:val="multilevel"/>
    <w:tmpl w:val="6F709864"/>
    <w:styleLink w:val="CurrentList1"/>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1" w15:restartNumberingAfterBreak="0">
    <w:nsid w:val="661F7723"/>
    <w:multiLevelType w:val="multilevel"/>
    <w:tmpl w:val="A2E016B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87E4D88"/>
    <w:multiLevelType w:val="multilevel"/>
    <w:tmpl w:val="E4B480AC"/>
    <w:lvl w:ilvl="0">
      <w:start w:val="1"/>
      <w:numFmt w:val="bullet"/>
      <w:pStyle w:val="ListBullet"/>
      <w:lvlText w:val=""/>
      <w:lvlJc w:val="left"/>
      <w:pPr>
        <w:ind w:left="587" w:hanging="360"/>
      </w:pPr>
      <w:rPr>
        <w:rFonts w:ascii="Symbol" w:hAnsi="Symbol" w:hint="default"/>
        <w:color w:val="auto"/>
        <w:sz w:val="22"/>
      </w:rPr>
    </w:lvl>
    <w:lvl w:ilvl="1">
      <w:start w:val="1"/>
      <w:numFmt w:val="bullet"/>
      <w:pStyle w:val="ListBullet2"/>
      <w:lvlText w:val="o"/>
      <w:lvlJc w:val="left"/>
      <w:pPr>
        <w:ind w:left="947" w:hanging="360"/>
      </w:pPr>
      <w:rPr>
        <w:rFonts w:ascii="Courier New" w:hAnsi="Courier New" w:hint="default"/>
        <w:color w:val="auto"/>
        <w:sz w:val="22"/>
      </w:rPr>
    </w:lvl>
    <w:lvl w:ilvl="2">
      <w:start w:val="1"/>
      <w:numFmt w:val="bullet"/>
      <w:pStyle w:val="ListBullet3"/>
      <w:lvlText w:val=""/>
      <w:lvlJc w:val="left"/>
      <w:pPr>
        <w:ind w:left="1307" w:hanging="360"/>
      </w:pPr>
      <w:rPr>
        <w:rFonts w:ascii="Wingdings" w:hAnsi="Wingdings" w:hint="default"/>
        <w:color w:val="auto"/>
        <w:sz w:val="22"/>
      </w:rPr>
    </w:lvl>
    <w:lvl w:ilvl="3">
      <w:start w:val="1"/>
      <w:numFmt w:val="bullet"/>
      <w:pStyle w:val="ListBullet4"/>
      <w:lvlText w:val="–"/>
      <w:lvlJc w:val="left"/>
      <w:pPr>
        <w:ind w:left="1667" w:hanging="360"/>
      </w:pPr>
      <w:rPr>
        <w:rFonts w:ascii="Arial" w:hAnsi="Arial" w:hint="default"/>
        <w:color w:val="auto"/>
        <w:sz w:val="22"/>
      </w:rPr>
    </w:lvl>
    <w:lvl w:ilvl="4">
      <w:start w:val="1"/>
      <w:numFmt w:val="bullet"/>
      <w:pStyle w:val="ListBullet5"/>
      <w:lvlText w:val="–"/>
      <w:lvlJc w:val="left"/>
      <w:pPr>
        <w:ind w:left="2027" w:hanging="360"/>
      </w:pPr>
      <w:rPr>
        <w:rFonts w:ascii="Arial" w:hAnsi="Arial" w:hint="default"/>
        <w:color w:val="auto"/>
      </w:rPr>
    </w:lvl>
    <w:lvl w:ilvl="5">
      <w:start w:val="1"/>
      <w:numFmt w:val="bullet"/>
      <w:lvlText w:val="–"/>
      <w:lvlJc w:val="left"/>
      <w:pPr>
        <w:ind w:left="2387" w:hanging="360"/>
      </w:pPr>
      <w:rPr>
        <w:rFonts w:ascii="Arial" w:hAnsi="Arial" w:hint="default"/>
        <w:color w:val="auto"/>
      </w:rPr>
    </w:lvl>
    <w:lvl w:ilvl="6">
      <w:start w:val="1"/>
      <w:numFmt w:val="bullet"/>
      <w:lvlText w:val="–"/>
      <w:lvlJc w:val="left"/>
      <w:pPr>
        <w:ind w:left="2747" w:hanging="360"/>
      </w:pPr>
      <w:rPr>
        <w:rFonts w:ascii="Arial" w:hAnsi="Arial" w:hint="default"/>
        <w:color w:val="auto"/>
      </w:rPr>
    </w:lvl>
    <w:lvl w:ilvl="7">
      <w:start w:val="1"/>
      <w:numFmt w:val="bullet"/>
      <w:lvlText w:val="–"/>
      <w:lvlJc w:val="left"/>
      <w:pPr>
        <w:ind w:left="3107" w:hanging="360"/>
      </w:pPr>
      <w:rPr>
        <w:rFonts w:ascii="Arial" w:hAnsi="Arial" w:hint="default"/>
        <w:color w:val="auto"/>
      </w:rPr>
    </w:lvl>
    <w:lvl w:ilvl="8">
      <w:start w:val="1"/>
      <w:numFmt w:val="bullet"/>
      <w:lvlText w:val="–"/>
      <w:lvlJc w:val="left"/>
      <w:pPr>
        <w:ind w:left="3467" w:hanging="360"/>
      </w:pPr>
      <w:rPr>
        <w:rFonts w:ascii="Arial" w:hAnsi="Arial" w:hint="default"/>
        <w:color w:val="auto"/>
      </w:rPr>
    </w:lvl>
  </w:abstractNum>
  <w:num w:numId="1" w16cid:durableId="186523040">
    <w:abstractNumId w:val="4"/>
  </w:num>
  <w:num w:numId="2" w16cid:durableId="1741051169">
    <w:abstractNumId w:val="12"/>
  </w:num>
  <w:num w:numId="3" w16cid:durableId="1155560808">
    <w:abstractNumId w:val="11"/>
  </w:num>
  <w:num w:numId="4" w16cid:durableId="2088572470">
    <w:abstractNumId w:val="9"/>
  </w:num>
  <w:num w:numId="5" w16cid:durableId="1839155064">
    <w:abstractNumId w:val="10"/>
  </w:num>
  <w:num w:numId="6" w16cid:durableId="1459379289">
    <w:abstractNumId w:val="5"/>
  </w:num>
  <w:num w:numId="7" w16cid:durableId="9765818">
    <w:abstractNumId w:val="3"/>
  </w:num>
  <w:num w:numId="8" w16cid:durableId="626931128">
    <w:abstractNumId w:val="1"/>
  </w:num>
  <w:num w:numId="9" w16cid:durableId="439228565">
    <w:abstractNumId w:val="7"/>
  </w:num>
  <w:num w:numId="10" w16cid:durableId="1846363624">
    <w:abstractNumId w:val="2"/>
  </w:num>
  <w:num w:numId="11" w16cid:durableId="1696300850">
    <w:abstractNumId w:val="0"/>
  </w:num>
  <w:num w:numId="12" w16cid:durableId="343753556">
    <w:abstractNumId w:val="6"/>
  </w:num>
  <w:num w:numId="13" w16cid:durableId="202790018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F455F2"/>
    <w:rsid w:val="00003F62"/>
    <w:rsid w:val="00004A4D"/>
    <w:rsid w:val="00011EBE"/>
    <w:rsid w:val="000121BA"/>
    <w:rsid w:val="00012C41"/>
    <w:rsid w:val="000136A5"/>
    <w:rsid w:val="00013E33"/>
    <w:rsid w:val="00013FDC"/>
    <w:rsid w:val="00015555"/>
    <w:rsid w:val="0001627D"/>
    <w:rsid w:val="000164A5"/>
    <w:rsid w:val="0001669E"/>
    <w:rsid w:val="00020CF3"/>
    <w:rsid w:val="0002234B"/>
    <w:rsid w:val="000237BA"/>
    <w:rsid w:val="00024813"/>
    <w:rsid w:val="0002528E"/>
    <w:rsid w:val="00030976"/>
    <w:rsid w:val="0003148E"/>
    <w:rsid w:val="00032388"/>
    <w:rsid w:val="00033439"/>
    <w:rsid w:val="00034043"/>
    <w:rsid w:val="0003501D"/>
    <w:rsid w:val="000369EA"/>
    <w:rsid w:val="00036C75"/>
    <w:rsid w:val="00036FE5"/>
    <w:rsid w:val="00037C21"/>
    <w:rsid w:val="00037DE5"/>
    <w:rsid w:val="0004055E"/>
    <w:rsid w:val="00041055"/>
    <w:rsid w:val="00041141"/>
    <w:rsid w:val="00042BB7"/>
    <w:rsid w:val="0004448E"/>
    <w:rsid w:val="00045847"/>
    <w:rsid w:val="00046136"/>
    <w:rsid w:val="00047498"/>
    <w:rsid w:val="00047A17"/>
    <w:rsid w:val="00047E90"/>
    <w:rsid w:val="00056BC0"/>
    <w:rsid w:val="00061B61"/>
    <w:rsid w:val="00062BA3"/>
    <w:rsid w:val="000635BC"/>
    <w:rsid w:val="0006369F"/>
    <w:rsid w:val="00064283"/>
    <w:rsid w:val="000658B5"/>
    <w:rsid w:val="00065F7E"/>
    <w:rsid w:val="00066C58"/>
    <w:rsid w:val="00074226"/>
    <w:rsid w:val="000760F4"/>
    <w:rsid w:val="00080037"/>
    <w:rsid w:val="00081BFA"/>
    <w:rsid w:val="00083A58"/>
    <w:rsid w:val="00083FD2"/>
    <w:rsid w:val="0008584C"/>
    <w:rsid w:val="00086BCF"/>
    <w:rsid w:val="000872A3"/>
    <w:rsid w:val="00091A80"/>
    <w:rsid w:val="00093BC8"/>
    <w:rsid w:val="00095BC1"/>
    <w:rsid w:val="00096866"/>
    <w:rsid w:val="000A054F"/>
    <w:rsid w:val="000A0C2D"/>
    <w:rsid w:val="000A1273"/>
    <w:rsid w:val="000A1738"/>
    <w:rsid w:val="000A1916"/>
    <w:rsid w:val="000A1EF9"/>
    <w:rsid w:val="000A2E7B"/>
    <w:rsid w:val="000A336E"/>
    <w:rsid w:val="000A3F90"/>
    <w:rsid w:val="000A4DA7"/>
    <w:rsid w:val="000A5B5A"/>
    <w:rsid w:val="000A66C9"/>
    <w:rsid w:val="000A6E98"/>
    <w:rsid w:val="000A7A20"/>
    <w:rsid w:val="000B19D3"/>
    <w:rsid w:val="000B3106"/>
    <w:rsid w:val="000B3336"/>
    <w:rsid w:val="000B40C2"/>
    <w:rsid w:val="000B5598"/>
    <w:rsid w:val="000B5729"/>
    <w:rsid w:val="000C0CA6"/>
    <w:rsid w:val="000C0D73"/>
    <w:rsid w:val="000C1B92"/>
    <w:rsid w:val="000C4291"/>
    <w:rsid w:val="000C5879"/>
    <w:rsid w:val="000C7F5B"/>
    <w:rsid w:val="000D19FF"/>
    <w:rsid w:val="000D22A8"/>
    <w:rsid w:val="000D4E81"/>
    <w:rsid w:val="000D6CEE"/>
    <w:rsid w:val="000D739F"/>
    <w:rsid w:val="000D793D"/>
    <w:rsid w:val="000D7D92"/>
    <w:rsid w:val="000D7F92"/>
    <w:rsid w:val="000E0DD1"/>
    <w:rsid w:val="000E195F"/>
    <w:rsid w:val="000E2E35"/>
    <w:rsid w:val="000E4F05"/>
    <w:rsid w:val="000E53AB"/>
    <w:rsid w:val="000E552A"/>
    <w:rsid w:val="000E76FA"/>
    <w:rsid w:val="000E7A4E"/>
    <w:rsid w:val="000E7F03"/>
    <w:rsid w:val="000F0CAD"/>
    <w:rsid w:val="000F2461"/>
    <w:rsid w:val="000F2EDC"/>
    <w:rsid w:val="000F3790"/>
    <w:rsid w:val="000F49BE"/>
    <w:rsid w:val="000F58A7"/>
    <w:rsid w:val="000F5A29"/>
    <w:rsid w:val="000F5CB5"/>
    <w:rsid w:val="000F6463"/>
    <w:rsid w:val="000F6579"/>
    <w:rsid w:val="000F7990"/>
    <w:rsid w:val="00100584"/>
    <w:rsid w:val="001010A9"/>
    <w:rsid w:val="00103B28"/>
    <w:rsid w:val="0010640F"/>
    <w:rsid w:val="00106589"/>
    <w:rsid w:val="00106F60"/>
    <w:rsid w:val="00112DF1"/>
    <w:rsid w:val="00113EA9"/>
    <w:rsid w:val="001141D0"/>
    <w:rsid w:val="001175CB"/>
    <w:rsid w:val="00117894"/>
    <w:rsid w:val="001178D7"/>
    <w:rsid w:val="00120235"/>
    <w:rsid w:val="0012062F"/>
    <w:rsid w:val="00120E3D"/>
    <w:rsid w:val="001239E7"/>
    <w:rsid w:val="0012449A"/>
    <w:rsid w:val="001279BB"/>
    <w:rsid w:val="00133783"/>
    <w:rsid w:val="001338BA"/>
    <w:rsid w:val="001368BE"/>
    <w:rsid w:val="00136B50"/>
    <w:rsid w:val="00141412"/>
    <w:rsid w:val="001425A7"/>
    <w:rsid w:val="001432FE"/>
    <w:rsid w:val="00143D93"/>
    <w:rsid w:val="00144282"/>
    <w:rsid w:val="00144E74"/>
    <w:rsid w:val="001457C0"/>
    <w:rsid w:val="001523A3"/>
    <w:rsid w:val="00152581"/>
    <w:rsid w:val="00152AC1"/>
    <w:rsid w:val="00153AEF"/>
    <w:rsid w:val="001547CB"/>
    <w:rsid w:val="00154C1A"/>
    <w:rsid w:val="00156042"/>
    <w:rsid w:val="001567DD"/>
    <w:rsid w:val="00157AB6"/>
    <w:rsid w:val="00157CE7"/>
    <w:rsid w:val="00162965"/>
    <w:rsid w:val="00164B25"/>
    <w:rsid w:val="00165E78"/>
    <w:rsid w:val="00165F83"/>
    <w:rsid w:val="001712E1"/>
    <w:rsid w:val="001714D3"/>
    <w:rsid w:val="0017356E"/>
    <w:rsid w:val="00174708"/>
    <w:rsid w:val="00182D27"/>
    <w:rsid w:val="00184B29"/>
    <w:rsid w:val="001851E5"/>
    <w:rsid w:val="00185E78"/>
    <w:rsid w:val="0018654C"/>
    <w:rsid w:val="001879A5"/>
    <w:rsid w:val="00187C93"/>
    <w:rsid w:val="00190952"/>
    <w:rsid w:val="00191178"/>
    <w:rsid w:val="00191513"/>
    <w:rsid w:val="00191788"/>
    <w:rsid w:val="00191CC2"/>
    <w:rsid w:val="00192329"/>
    <w:rsid w:val="00193699"/>
    <w:rsid w:val="00193942"/>
    <w:rsid w:val="00197290"/>
    <w:rsid w:val="0019759D"/>
    <w:rsid w:val="00197ADC"/>
    <w:rsid w:val="00197E66"/>
    <w:rsid w:val="001A03FE"/>
    <w:rsid w:val="001A06E4"/>
    <w:rsid w:val="001A0E88"/>
    <w:rsid w:val="001A2B7F"/>
    <w:rsid w:val="001A3554"/>
    <w:rsid w:val="001A3D99"/>
    <w:rsid w:val="001A41EB"/>
    <w:rsid w:val="001A4611"/>
    <w:rsid w:val="001A50A3"/>
    <w:rsid w:val="001A5727"/>
    <w:rsid w:val="001A599E"/>
    <w:rsid w:val="001A7D74"/>
    <w:rsid w:val="001A7F09"/>
    <w:rsid w:val="001B0555"/>
    <w:rsid w:val="001B23B8"/>
    <w:rsid w:val="001B3928"/>
    <w:rsid w:val="001B709F"/>
    <w:rsid w:val="001B7FA1"/>
    <w:rsid w:val="001C28D3"/>
    <w:rsid w:val="001C3BEB"/>
    <w:rsid w:val="001C3FD0"/>
    <w:rsid w:val="001C48D8"/>
    <w:rsid w:val="001C4B8A"/>
    <w:rsid w:val="001C5149"/>
    <w:rsid w:val="001C52C2"/>
    <w:rsid w:val="001C6BB6"/>
    <w:rsid w:val="001C7919"/>
    <w:rsid w:val="001C798A"/>
    <w:rsid w:val="001D0AFC"/>
    <w:rsid w:val="001D1EF4"/>
    <w:rsid w:val="001D2019"/>
    <w:rsid w:val="001D3383"/>
    <w:rsid w:val="001D4D0D"/>
    <w:rsid w:val="001D6E4A"/>
    <w:rsid w:val="001D7528"/>
    <w:rsid w:val="001D76E4"/>
    <w:rsid w:val="001E3A54"/>
    <w:rsid w:val="001E41E5"/>
    <w:rsid w:val="001E49C9"/>
    <w:rsid w:val="001E5108"/>
    <w:rsid w:val="001E5F8E"/>
    <w:rsid w:val="001F1430"/>
    <w:rsid w:val="001F25C8"/>
    <w:rsid w:val="001F3C12"/>
    <w:rsid w:val="001F40EE"/>
    <w:rsid w:val="00200A33"/>
    <w:rsid w:val="00202C71"/>
    <w:rsid w:val="00202F7F"/>
    <w:rsid w:val="00207CBE"/>
    <w:rsid w:val="00210409"/>
    <w:rsid w:val="00210E8D"/>
    <w:rsid w:val="0021123A"/>
    <w:rsid w:val="0021134B"/>
    <w:rsid w:val="00213D51"/>
    <w:rsid w:val="00216854"/>
    <w:rsid w:val="00217D19"/>
    <w:rsid w:val="0022009C"/>
    <w:rsid w:val="00221FAD"/>
    <w:rsid w:val="00223F37"/>
    <w:rsid w:val="002247CE"/>
    <w:rsid w:val="00226249"/>
    <w:rsid w:val="00227152"/>
    <w:rsid w:val="002307E1"/>
    <w:rsid w:val="002320CE"/>
    <w:rsid w:val="00233385"/>
    <w:rsid w:val="002333C5"/>
    <w:rsid w:val="0023343F"/>
    <w:rsid w:val="002349BF"/>
    <w:rsid w:val="00236950"/>
    <w:rsid w:val="00240448"/>
    <w:rsid w:val="00242034"/>
    <w:rsid w:val="002422FD"/>
    <w:rsid w:val="00244887"/>
    <w:rsid w:val="00244E46"/>
    <w:rsid w:val="002468CF"/>
    <w:rsid w:val="00246DC7"/>
    <w:rsid w:val="00253E2B"/>
    <w:rsid w:val="002555A0"/>
    <w:rsid w:val="002574B2"/>
    <w:rsid w:val="00257A55"/>
    <w:rsid w:val="00260209"/>
    <w:rsid w:val="00262769"/>
    <w:rsid w:val="002632B7"/>
    <w:rsid w:val="00264464"/>
    <w:rsid w:val="0026489B"/>
    <w:rsid w:val="00264F4D"/>
    <w:rsid w:val="002658D2"/>
    <w:rsid w:val="00272AAC"/>
    <w:rsid w:val="00274521"/>
    <w:rsid w:val="00275504"/>
    <w:rsid w:val="00276170"/>
    <w:rsid w:val="0027686A"/>
    <w:rsid w:val="002776FA"/>
    <w:rsid w:val="00277E47"/>
    <w:rsid w:val="0028070D"/>
    <w:rsid w:val="00282761"/>
    <w:rsid w:val="00282BAC"/>
    <w:rsid w:val="002839FA"/>
    <w:rsid w:val="00285CCC"/>
    <w:rsid w:val="002871D8"/>
    <w:rsid w:val="00291082"/>
    <w:rsid w:val="002934C0"/>
    <w:rsid w:val="00295234"/>
    <w:rsid w:val="00296ADC"/>
    <w:rsid w:val="00297CB5"/>
    <w:rsid w:val="002A02B1"/>
    <w:rsid w:val="002A1211"/>
    <w:rsid w:val="002A12DA"/>
    <w:rsid w:val="002A1929"/>
    <w:rsid w:val="002A1BC8"/>
    <w:rsid w:val="002A2F84"/>
    <w:rsid w:val="002A3BC5"/>
    <w:rsid w:val="002A50AE"/>
    <w:rsid w:val="002A521B"/>
    <w:rsid w:val="002A5D1A"/>
    <w:rsid w:val="002A66E5"/>
    <w:rsid w:val="002B08C8"/>
    <w:rsid w:val="002B1417"/>
    <w:rsid w:val="002B161A"/>
    <w:rsid w:val="002B16A7"/>
    <w:rsid w:val="002B3C79"/>
    <w:rsid w:val="002B5C37"/>
    <w:rsid w:val="002C0BE4"/>
    <w:rsid w:val="002C1278"/>
    <w:rsid w:val="002C147F"/>
    <w:rsid w:val="002C1A6F"/>
    <w:rsid w:val="002C1E4B"/>
    <w:rsid w:val="002C2769"/>
    <w:rsid w:val="002C2E1B"/>
    <w:rsid w:val="002C2FEA"/>
    <w:rsid w:val="002C3AFC"/>
    <w:rsid w:val="002C4209"/>
    <w:rsid w:val="002D291F"/>
    <w:rsid w:val="002D374F"/>
    <w:rsid w:val="002D521E"/>
    <w:rsid w:val="002D62CE"/>
    <w:rsid w:val="002D67D3"/>
    <w:rsid w:val="002D7462"/>
    <w:rsid w:val="002E001E"/>
    <w:rsid w:val="002E038B"/>
    <w:rsid w:val="002E07C5"/>
    <w:rsid w:val="002E1998"/>
    <w:rsid w:val="002E19E6"/>
    <w:rsid w:val="002E2CB1"/>
    <w:rsid w:val="002E2F01"/>
    <w:rsid w:val="002E3150"/>
    <w:rsid w:val="002E41A9"/>
    <w:rsid w:val="002E45B2"/>
    <w:rsid w:val="002E5EBD"/>
    <w:rsid w:val="002E6D7C"/>
    <w:rsid w:val="002E7E37"/>
    <w:rsid w:val="002F0802"/>
    <w:rsid w:val="002F0E89"/>
    <w:rsid w:val="002F122D"/>
    <w:rsid w:val="002F208B"/>
    <w:rsid w:val="002F2993"/>
    <w:rsid w:val="002F32C7"/>
    <w:rsid w:val="002F52F7"/>
    <w:rsid w:val="002F5514"/>
    <w:rsid w:val="002F6F32"/>
    <w:rsid w:val="003004FA"/>
    <w:rsid w:val="00303CD4"/>
    <w:rsid w:val="0030578E"/>
    <w:rsid w:val="0030669E"/>
    <w:rsid w:val="00307067"/>
    <w:rsid w:val="0030795C"/>
    <w:rsid w:val="00313F81"/>
    <w:rsid w:val="00314BB5"/>
    <w:rsid w:val="0031785B"/>
    <w:rsid w:val="00317E0C"/>
    <w:rsid w:val="00320667"/>
    <w:rsid w:val="003233EA"/>
    <w:rsid w:val="00325A41"/>
    <w:rsid w:val="00327466"/>
    <w:rsid w:val="003300BD"/>
    <w:rsid w:val="003327FA"/>
    <w:rsid w:val="00333B9A"/>
    <w:rsid w:val="00333BFF"/>
    <w:rsid w:val="00336E8A"/>
    <w:rsid w:val="00337255"/>
    <w:rsid w:val="00337769"/>
    <w:rsid w:val="0033785B"/>
    <w:rsid w:val="0034210B"/>
    <w:rsid w:val="00342671"/>
    <w:rsid w:val="00342B0C"/>
    <w:rsid w:val="00343C87"/>
    <w:rsid w:val="003450AC"/>
    <w:rsid w:val="00350FCE"/>
    <w:rsid w:val="00351CED"/>
    <w:rsid w:val="003523AB"/>
    <w:rsid w:val="00352931"/>
    <w:rsid w:val="0035330E"/>
    <w:rsid w:val="00353DC5"/>
    <w:rsid w:val="003606B1"/>
    <w:rsid w:val="0036434E"/>
    <w:rsid w:val="003652DB"/>
    <w:rsid w:val="00365742"/>
    <w:rsid w:val="00367754"/>
    <w:rsid w:val="003713D2"/>
    <w:rsid w:val="00371E09"/>
    <w:rsid w:val="003742EF"/>
    <w:rsid w:val="00375370"/>
    <w:rsid w:val="003804A6"/>
    <w:rsid w:val="00380AA5"/>
    <w:rsid w:val="0038259F"/>
    <w:rsid w:val="00384233"/>
    <w:rsid w:val="003845DF"/>
    <w:rsid w:val="00386BA6"/>
    <w:rsid w:val="00387AAC"/>
    <w:rsid w:val="00391E39"/>
    <w:rsid w:val="0039434E"/>
    <w:rsid w:val="00397A3B"/>
    <w:rsid w:val="003A0533"/>
    <w:rsid w:val="003A1F87"/>
    <w:rsid w:val="003A42DD"/>
    <w:rsid w:val="003A5810"/>
    <w:rsid w:val="003A5F1D"/>
    <w:rsid w:val="003A67D8"/>
    <w:rsid w:val="003A68CB"/>
    <w:rsid w:val="003B3D1A"/>
    <w:rsid w:val="003B4928"/>
    <w:rsid w:val="003B551F"/>
    <w:rsid w:val="003B5C68"/>
    <w:rsid w:val="003B5F3F"/>
    <w:rsid w:val="003C1731"/>
    <w:rsid w:val="003C17BB"/>
    <w:rsid w:val="003C27E2"/>
    <w:rsid w:val="003C3CC4"/>
    <w:rsid w:val="003C469B"/>
    <w:rsid w:val="003D0D9C"/>
    <w:rsid w:val="003D1716"/>
    <w:rsid w:val="003D17FB"/>
    <w:rsid w:val="003D2652"/>
    <w:rsid w:val="003D2B5A"/>
    <w:rsid w:val="003D5D9E"/>
    <w:rsid w:val="003D70C7"/>
    <w:rsid w:val="003E0987"/>
    <w:rsid w:val="003E0E97"/>
    <w:rsid w:val="003E0F3F"/>
    <w:rsid w:val="003E14DC"/>
    <w:rsid w:val="003E19F9"/>
    <w:rsid w:val="003E1AC6"/>
    <w:rsid w:val="003E37B6"/>
    <w:rsid w:val="003E3CF0"/>
    <w:rsid w:val="003E4D00"/>
    <w:rsid w:val="003E4D5B"/>
    <w:rsid w:val="003E7400"/>
    <w:rsid w:val="003E7795"/>
    <w:rsid w:val="003F0176"/>
    <w:rsid w:val="003F0791"/>
    <w:rsid w:val="003F0DE2"/>
    <w:rsid w:val="003F1B03"/>
    <w:rsid w:val="003F422C"/>
    <w:rsid w:val="003F4615"/>
    <w:rsid w:val="003F4678"/>
    <w:rsid w:val="003F5B8F"/>
    <w:rsid w:val="003F6013"/>
    <w:rsid w:val="004003DB"/>
    <w:rsid w:val="00401152"/>
    <w:rsid w:val="00401788"/>
    <w:rsid w:val="00402F1C"/>
    <w:rsid w:val="00407E7F"/>
    <w:rsid w:val="00410032"/>
    <w:rsid w:val="004115C0"/>
    <w:rsid w:val="00411636"/>
    <w:rsid w:val="00411B7D"/>
    <w:rsid w:val="004133BD"/>
    <w:rsid w:val="00413623"/>
    <w:rsid w:val="00414086"/>
    <w:rsid w:val="00416267"/>
    <w:rsid w:val="00416788"/>
    <w:rsid w:val="0042039D"/>
    <w:rsid w:val="00421E99"/>
    <w:rsid w:val="004223ED"/>
    <w:rsid w:val="00424406"/>
    <w:rsid w:val="004252F4"/>
    <w:rsid w:val="00425C5C"/>
    <w:rsid w:val="004265BE"/>
    <w:rsid w:val="00431975"/>
    <w:rsid w:val="00433093"/>
    <w:rsid w:val="004339D6"/>
    <w:rsid w:val="00435303"/>
    <w:rsid w:val="004375BC"/>
    <w:rsid w:val="0044217F"/>
    <w:rsid w:val="0044231B"/>
    <w:rsid w:val="0044369F"/>
    <w:rsid w:val="00444B74"/>
    <w:rsid w:val="00447F86"/>
    <w:rsid w:val="00450AEF"/>
    <w:rsid w:val="0045454F"/>
    <w:rsid w:val="004553E2"/>
    <w:rsid w:val="0045567D"/>
    <w:rsid w:val="00457DBE"/>
    <w:rsid w:val="00461299"/>
    <w:rsid w:val="004622D6"/>
    <w:rsid w:val="004624F7"/>
    <w:rsid w:val="00462C1E"/>
    <w:rsid w:val="00463603"/>
    <w:rsid w:val="004642D9"/>
    <w:rsid w:val="00466AF8"/>
    <w:rsid w:val="00467B74"/>
    <w:rsid w:val="00467CE7"/>
    <w:rsid w:val="0047130C"/>
    <w:rsid w:val="004716E9"/>
    <w:rsid w:val="004753EA"/>
    <w:rsid w:val="00475AD2"/>
    <w:rsid w:val="00481AAB"/>
    <w:rsid w:val="0048437F"/>
    <w:rsid w:val="004917FB"/>
    <w:rsid w:val="00491AB5"/>
    <w:rsid w:val="00491F89"/>
    <w:rsid w:val="00494A02"/>
    <w:rsid w:val="00495182"/>
    <w:rsid w:val="00495969"/>
    <w:rsid w:val="00497959"/>
    <w:rsid w:val="004A0ED4"/>
    <w:rsid w:val="004A1736"/>
    <w:rsid w:val="004A1BC5"/>
    <w:rsid w:val="004A3278"/>
    <w:rsid w:val="004A4B45"/>
    <w:rsid w:val="004A58E5"/>
    <w:rsid w:val="004A6A7C"/>
    <w:rsid w:val="004A6D7F"/>
    <w:rsid w:val="004A6E11"/>
    <w:rsid w:val="004A7DA8"/>
    <w:rsid w:val="004B17FB"/>
    <w:rsid w:val="004B3359"/>
    <w:rsid w:val="004B38F6"/>
    <w:rsid w:val="004C26DA"/>
    <w:rsid w:val="004C2CBD"/>
    <w:rsid w:val="004C2D38"/>
    <w:rsid w:val="004C359D"/>
    <w:rsid w:val="004C47F5"/>
    <w:rsid w:val="004C6084"/>
    <w:rsid w:val="004C6C62"/>
    <w:rsid w:val="004D0DC8"/>
    <w:rsid w:val="004D1D34"/>
    <w:rsid w:val="004D1FE3"/>
    <w:rsid w:val="004D2834"/>
    <w:rsid w:val="004D3380"/>
    <w:rsid w:val="004D7430"/>
    <w:rsid w:val="004E06CD"/>
    <w:rsid w:val="004E0750"/>
    <w:rsid w:val="004E142F"/>
    <w:rsid w:val="004E169F"/>
    <w:rsid w:val="004E18F2"/>
    <w:rsid w:val="004E2765"/>
    <w:rsid w:val="004E38D4"/>
    <w:rsid w:val="004E5861"/>
    <w:rsid w:val="004E5EEB"/>
    <w:rsid w:val="004E7156"/>
    <w:rsid w:val="004F1562"/>
    <w:rsid w:val="004F16FA"/>
    <w:rsid w:val="004F6546"/>
    <w:rsid w:val="0050285D"/>
    <w:rsid w:val="00504AE4"/>
    <w:rsid w:val="00505381"/>
    <w:rsid w:val="005062D4"/>
    <w:rsid w:val="0050706D"/>
    <w:rsid w:val="005071B9"/>
    <w:rsid w:val="00507209"/>
    <w:rsid w:val="00507D3A"/>
    <w:rsid w:val="00507DED"/>
    <w:rsid w:val="00510A99"/>
    <w:rsid w:val="00512BE7"/>
    <w:rsid w:val="005138A5"/>
    <w:rsid w:val="00520281"/>
    <w:rsid w:val="00521C5A"/>
    <w:rsid w:val="00521CCB"/>
    <w:rsid w:val="00522BB8"/>
    <w:rsid w:val="005234AB"/>
    <w:rsid w:val="00524354"/>
    <w:rsid w:val="005265F9"/>
    <w:rsid w:val="005266C3"/>
    <w:rsid w:val="00527D0A"/>
    <w:rsid w:val="005316C5"/>
    <w:rsid w:val="00536075"/>
    <w:rsid w:val="005361B2"/>
    <w:rsid w:val="00537ECB"/>
    <w:rsid w:val="005410C1"/>
    <w:rsid w:val="00544B18"/>
    <w:rsid w:val="00550486"/>
    <w:rsid w:val="005520BC"/>
    <w:rsid w:val="00552F86"/>
    <w:rsid w:val="005532C6"/>
    <w:rsid w:val="005559C1"/>
    <w:rsid w:val="0055601C"/>
    <w:rsid w:val="00562DF0"/>
    <w:rsid w:val="005634B4"/>
    <w:rsid w:val="0056463F"/>
    <w:rsid w:val="005646CD"/>
    <w:rsid w:val="0056489B"/>
    <w:rsid w:val="00565F9C"/>
    <w:rsid w:val="00566964"/>
    <w:rsid w:val="00570151"/>
    <w:rsid w:val="005743DF"/>
    <w:rsid w:val="00581844"/>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27AF"/>
    <w:rsid w:val="005A647D"/>
    <w:rsid w:val="005B158F"/>
    <w:rsid w:val="005B1BD1"/>
    <w:rsid w:val="005B2127"/>
    <w:rsid w:val="005B2791"/>
    <w:rsid w:val="005B3A1A"/>
    <w:rsid w:val="005B4808"/>
    <w:rsid w:val="005B5231"/>
    <w:rsid w:val="005B5396"/>
    <w:rsid w:val="005B6306"/>
    <w:rsid w:val="005C317B"/>
    <w:rsid w:val="005C3BCC"/>
    <w:rsid w:val="005C3C53"/>
    <w:rsid w:val="005C3D26"/>
    <w:rsid w:val="005C4835"/>
    <w:rsid w:val="005C4E44"/>
    <w:rsid w:val="005C76E3"/>
    <w:rsid w:val="005D1997"/>
    <w:rsid w:val="005D2781"/>
    <w:rsid w:val="005D32BE"/>
    <w:rsid w:val="005D45E0"/>
    <w:rsid w:val="005D65FE"/>
    <w:rsid w:val="005D7DCC"/>
    <w:rsid w:val="005E2593"/>
    <w:rsid w:val="005E3C4D"/>
    <w:rsid w:val="005E3E4E"/>
    <w:rsid w:val="005F08D9"/>
    <w:rsid w:val="005F36C3"/>
    <w:rsid w:val="005F4740"/>
    <w:rsid w:val="005F56D4"/>
    <w:rsid w:val="005F59AA"/>
    <w:rsid w:val="0060327D"/>
    <w:rsid w:val="00603D3A"/>
    <w:rsid w:val="00606ED1"/>
    <w:rsid w:val="0060777F"/>
    <w:rsid w:val="00607D8E"/>
    <w:rsid w:val="00610149"/>
    <w:rsid w:val="0061259C"/>
    <w:rsid w:val="00615F7A"/>
    <w:rsid w:val="00616063"/>
    <w:rsid w:val="00616A8F"/>
    <w:rsid w:val="0062006A"/>
    <w:rsid w:val="006204D5"/>
    <w:rsid w:val="00620692"/>
    <w:rsid w:val="00621DAE"/>
    <w:rsid w:val="00622A8D"/>
    <w:rsid w:val="0062348C"/>
    <w:rsid w:val="006330DA"/>
    <w:rsid w:val="0063532A"/>
    <w:rsid w:val="006367D6"/>
    <w:rsid w:val="00640006"/>
    <w:rsid w:val="0064041E"/>
    <w:rsid w:val="00640B02"/>
    <w:rsid w:val="00644F41"/>
    <w:rsid w:val="006454C7"/>
    <w:rsid w:val="006458A1"/>
    <w:rsid w:val="0064638E"/>
    <w:rsid w:val="00647F38"/>
    <w:rsid w:val="00656D2E"/>
    <w:rsid w:val="0065754D"/>
    <w:rsid w:val="0066216D"/>
    <w:rsid w:val="00662B82"/>
    <w:rsid w:val="00663A07"/>
    <w:rsid w:val="00663EB2"/>
    <w:rsid w:val="00664414"/>
    <w:rsid w:val="00664625"/>
    <w:rsid w:val="00664F81"/>
    <w:rsid w:val="00665B4F"/>
    <w:rsid w:val="00665F53"/>
    <w:rsid w:val="006666F0"/>
    <w:rsid w:val="00671CED"/>
    <w:rsid w:val="0067419C"/>
    <w:rsid w:val="006761D1"/>
    <w:rsid w:val="006818CB"/>
    <w:rsid w:val="00681DC4"/>
    <w:rsid w:val="00682690"/>
    <w:rsid w:val="00686747"/>
    <w:rsid w:val="00687FC3"/>
    <w:rsid w:val="006909B3"/>
    <w:rsid w:val="006910B9"/>
    <w:rsid w:val="00691B1E"/>
    <w:rsid w:val="00693751"/>
    <w:rsid w:val="00693793"/>
    <w:rsid w:val="00693A71"/>
    <w:rsid w:val="006A0D5B"/>
    <w:rsid w:val="006A261D"/>
    <w:rsid w:val="006A35DD"/>
    <w:rsid w:val="006A3CDA"/>
    <w:rsid w:val="006A3D01"/>
    <w:rsid w:val="006A7FC2"/>
    <w:rsid w:val="006B0B35"/>
    <w:rsid w:val="006B0C33"/>
    <w:rsid w:val="006B1240"/>
    <w:rsid w:val="006B3A4B"/>
    <w:rsid w:val="006B4175"/>
    <w:rsid w:val="006B4500"/>
    <w:rsid w:val="006B6CB3"/>
    <w:rsid w:val="006B7C51"/>
    <w:rsid w:val="006C1340"/>
    <w:rsid w:val="006C1E76"/>
    <w:rsid w:val="006C2813"/>
    <w:rsid w:val="006C2EEC"/>
    <w:rsid w:val="006C3EE5"/>
    <w:rsid w:val="006C3FCD"/>
    <w:rsid w:val="006C4497"/>
    <w:rsid w:val="006C5560"/>
    <w:rsid w:val="006C5BC4"/>
    <w:rsid w:val="006C60BD"/>
    <w:rsid w:val="006C643E"/>
    <w:rsid w:val="006C70E5"/>
    <w:rsid w:val="006D0E06"/>
    <w:rsid w:val="006D118B"/>
    <w:rsid w:val="006D2526"/>
    <w:rsid w:val="006D41CA"/>
    <w:rsid w:val="006D6392"/>
    <w:rsid w:val="006D779D"/>
    <w:rsid w:val="006D7A2A"/>
    <w:rsid w:val="006E0022"/>
    <w:rsid w:val="006E2256"/>
    <w:rsid w:val="006E281A"/>
    <w:rsid w:val="006E45DE"/>
    <w:rsid w:val="006E546F"/>
    <w:rsid w:val="006E5981"/>
    <w:rsid w:val="006E6195"/>
    <w:rsid w:val="006E777C"/>
    <w:rsid w:val="006E7EA8"/>
    <w:rsid w:val="006F0D69"/>
    <w:rsid w:val="006F169C"/>
    <w:rsid w:val="006F297E"/>
    <w:rsid w:val="006F4457"/>
    <w:rsid w:val="006F4AB6"/>
    <w:rsid w:val="006F50F5"/>
    <w:rsid w:val="006F5C6F"/>
    <w:rsid w:val="006F65C8"/>
    <w:rsid w:val="006F7CB3"/>
    <w:rsid w:val="00700F95"/>
    <w:rsid w:val="007023B2"/>
    <w:rsid w:val="0070784B"/>
    <w:rsid w:val="00707B0F"/>
    <w:rsid w:val="00710AEE"/>
    <w:rsid w:val="00711370"/>
    <w:rsid w:val="00712E13"/>
    <w:rsid w:val="00713ADF"/>
    <w:rsid w:val="00714ECE"/>
    <w:rsid w:val="00716958"/>
    <w:rsid w:val="00722E45"/>
    <w:rsid w:val="0072344E"/>
    <w:rsid w:val="00724799"/>
    <w:rsid w:val="007255DD"/>
    <w:rsid w:val="00732F33"/>
    <w:rsid w:val="00733BB6"/>
    <w:rsid w:val="00734448"/>
    <w:rsid w:val="007345C6"/>
    <w:rsid w:val="00736579"/>
    <w:rsid w:val="00736745"/>
    <w:rsid w:val="0073698E"/>
    <w:rsid w:val="007369FD"/>
    <w:rsid w:val="00740F95"/>
    <w:rsid w:val="00742A2A"/>
    <w:rsid w:val="00742D15"/>
    <w:rsid w:val="00743223"/>
    <w:rsid w:val="00743F2B"/>
    <w:rsid w:val="007454B9"/>
    <w:rsid w:val="007467E3"/>
    <w:rsid w:val="00751B97"/>
    <w:rsid w:val="00752D37"/>
    <w:rsid w:val="007531C4"/>
    <w:rsid w:val="00754945"/>
    <w:rsid w:val="00756E38"/>
    <w:rsid w:val="007577DB"/>
    <w:rsid w:val="00760035"/>
    <w:rsid w:val="00760290"/>
    <w:rsid w:val="00760E66"/>
    <w:rsid w:val="00762818"/>
    <w:rsid w:val="00763211"/>
    <w:rsid w:val="007641A7"/>
    <w:rsid w:val="0076540B"/>
    <w:rsid w:val="00766183"/>
    <w:rsid w:val="00766B0C"/>
    <w:rsid w:val="00770D9B"/>
    <w:rsid w:val="00772BCA"/>
    <w:rsid w:val="0077668B"/>
    <w:rsid w:val="007776CE"/>
    <w:rsid w:val="00780046"/>
    <w:rsid w:val="00780A83"/>
    <w:rsid w:val="007819DD"/>
    <w:rsid w:val="00781D4D"/>
    <w:rsid w:val="007840BC"/>
    <w:rsid w:val="00794B20"/>
    <w:rsid w:val="00794D0B"/>
    <w:rsid w:val="00796DE6"/>
    <w:rsid w:val="007A049D"/>
    <w:rsid w:val="007A63DD"/>
    <w:rsid w:val="007B03B8"/>
    <w:rsid w:val="007B05BB"/>
    <w:rsid w:val="007B1BF8"/>
    <w:rsid w:val="007B20FE"/>
    <w:rsid w:val="007B3904"/>
    <w:rsid w:val="007B4C52"/>
    <w:rsid w:val="007B5FB6"/>
    <w:rsid w:val="007B730B"/>
    <w:rsid w:val="007C0D01"/>
    <w:rsid w:val="007C13F1"/>
    <w:rsid w:val="007C1EE3"/>
    <w:rsid w:val="007C1EFE"/>
    <w:rsid w:val="007C5286"/>
    <w:rsid w:val="007C5B4F"/>
    <w:rsid w:val="007C5FAE"/>
    <w:rsid w:val="007C62D0"/>
    <w:rsid w:val="007C68A4"/>
    <w:rsid w:val="007C7FF4"/>
    <w:rsid w:val="007D0359"/>
    <w:rsid w:val="007D1CC1"/>
    <w:rsid w:val="007D3C3C"/>
    <w:rsid w:val="007D4EF2"/>
    <w:rsid w:val="007E3153"/>
    <w:rsid w:val="007E551F"/>
    <w:rsid w:val="007E6C0C"/>
    <w:rsid w:val="007F1006"/>
    <w:rsid w:val="007F6088"/>
    <w:rsid w:val="007F7683"/>
    <w:rsid w:val="007F7F9B"/>
    <w:rsid w:val="0080000F"/>
    <w:rsid w:val="00800F49"/>
    <w:rsid w:val="00801F9B"/>
    <w:rsid w:val="00802574"/>
    <w:rsid w:val="00803042"/>
    <w:rsid w:val="008043C0"/>
    <w:rsid w:val="008044C2"/>
    <w:rsid w:val="00804CD2"/>
    <w:rsid w:val="00806A1D"/>
    <w:rsid w:val="00807516"/>
    <w:rsid w:val="0080756E"/>
    <w:rsid w:val="00807B89"/>
    <w:rsid w:val="008106C1"/>
    <w:rsid w:val="00810F2C"/>
    <w:rsid w:val="00813D71"/>
    <w:rsid w:val="00814EB6"/>
    <w:rsid w:val="00814EEE"/>
    <w:rsid w:val="00815B59"/>
    <w:rsid w:val="008213A8"/>
    <w:rsid w:val="00823B41"/>
    <w:rsid w:val="0082499B"/>
    <w:rsid w:val="008254F9"/>
    <w:rsid w:val="00825F78"/>
    <w:rsid w:val="00826D89"/>
    <w:rsid w:val="0082700C"/>
    <w:rsid w:val="00831855"/>
    <w:rsid w:val="008326EB"/>
    <w:rsid w:val="008327AB"/>
    <w:rsid w:val="00834459"/>
    <w:rsid w:val="00835736"/>
    <w:rsid w:val="00835D56"/>
    <w:rsid w:val="00837C66"/>
    <w:rsid w:val="008520E2"/>
    <w:rsid w:val="00853537"/>
    <w:rsid w:val="008603FF"/>
    <w:rsid w:val="008629B7"/>
    <w:rsid w:val="00862D9B"/>
    <w:rsid w:val="0086323A"/>
    <w:rsid w:val="00864F9E"/>
    <w:rsid w:val="00867C7F"/>
    <w:rsid w:val="00867FD1"/>
    <w:rsid w:val="0087248E"/>
    <w:rsid w:val="00872DBB"/>
    <w:rsid w:val="00873EEA"/>
    <w:rsid w:val="00875B30"/>
    <w:rsid w:val="00876080"/>
    <w:rsid w:val="00876962"/>
    <w:rsid w:val="00880FAF"/>
    <w:rsid w:val="008877E5"/>
    <w:rsid w:val="0088797B"/>
    <w:rsid w:val="00896871"/>
    <w:rsid w:val="008969F7"/>
    <w:rsid w:val="00896BFF"/>
    <w:rsid w:val="008A1F47"/>
    <w:rsid w:val="008A3F11"/>
    <w:rsid w:val="008A6F64"/>
    <w:rsid w:val="008A7CA5"/>
    <w:rsid w:val="008B0557"/>
    <w:rsid w:val="008B4110"/>
    <w:rsid w:val="008B41E5"/>
    <w:rsid w:val="008B4594"/>
    <w:rsid w:val="008B513E"/>
    <w:rsid w:val="008B591A"/>
    <w:rsid w:val="008B6BA7"/>
    <w:rsid w:val="008C20AC"/>
    <w:rsid w:val="008C3C5D"/>
    <w:rsid w:val="008D1C45"/>
    <w:rsid w:val="008D1DE2"/>
    <w:rsid w:val="008D2A69"/>
    <w:rsid w:val="008D5EA6"/>
    <w:rsid w:val="008D6976"/>
    <w:rsid w:val="008D7966"/>
    <w:rsid w:val="008E0BDC"/>
    <w:rsid w:val="008E2748"/>
    <w:rsid w:val="008E37C3"/>
    <w:rsid w:val="008E6310"/>
    <w:rsid w:val="008E76B2"/>
    <w:rsid w:val="008F22DF"/>
    <w:rsid w:val="008F348D"/>
    <w:rsid w:val="008F5915"/>
    <w:rsid w:val="008F68E6"/>
    <w:rsid w:val="008F7432"/>
    <w:rsid w:val="008F7ED4"/>
    <w:rsid w:val="009042B2"/>
    <w:rsid w:val="00905EE7"/>
    <w:rsid w:val="00907414"/>
    <w:rsid w:val="00907D31"/>
    <w:rsid w:val="009148B4"/>
    <w:rsid w:val="009173AC"/>
    <w:rsid w:val="00917DA2"/>
    <w:rsid w:val="009205AF"/>
    <w:rsid w:val="00925993"/>
    <w:rsid w:val="00930132"/>
    <w:rsid w:val="00930D4E"/>
    <w:rsid w:val="00932857"/>
    <w:rsid w:val="009363FF"/>
    <w:rsid w:val="0093688A"/>
    <w:rsid w:val="00943667"/>
    <w:rsid w:val="00944B83"/>
    <w:rsid w:val="00944E01"/>
    <w:rsid w:val="00946D5E"/>
    <w:rsid w:val="00950CB7"/>
    <w:rsid w:val="00951C2A"/>
    <w:rsid w:val="00951EA7"/>
    <w:rsid w:val="009527AE"/>
    <w:rsid w:val="0095289A"/>
    <w:rsid w:val="0095480D"/>
    <w:rsid w:val="00957C0B"/>
    <w:rsid w:val="00962401"/>
    <w:rsid w:val="009643B7"/>
    <w:rsid w:val="009660D8"/>
    <w:rsid w:val="0096683E"/>
    <w:rsid w:val="009673AA"/>
    <w:rsid w:val="00970603"/>
    <w:rsid w:val="009706A3"/>
    <w:rsid w:val="009720E5"/>
    <w:rsid w:val="0097559E"/>
    <w:rsid w:val="00977BFB"/>
    <w:rsid w:val="009805D1"/>
    <w:rsid w:val="00983A0C"/>
    <w:rsid w:val="009854DB"/>
    <w:rsid w:val="0098562A"/>
    <w:rsid w:val="00985941"/>
    <w:rsid w:val="009875F1"/>
    <w:rsid w:val="00991DC2"/>
    <w:rsid w:val="009939C2"/>
    <w:rsid w:val="009949CF"/>
    <w:rsid w:val="009951D1"/>
    <w:rsid w:val="00995E5B"/>
    <w:rsid w:val="0099671B"/>
    <w:rsid w:val="009967DA"/>
    <w:rsid w:val="00996A28"/>
    <w:rsid w:val="009A095F"/>
    <w:rsid w:val="009A1343"/>
    <w:rsid w:val="009A244B"/>
    <w:rsid w:val="009A293F"/>
    <w:rsid w:val="009A29FA"/>
    <w:rsid w:val="009A3301"/>
    <w:rsid w:val="009A4CF8"/>
    <w:rsid w:val="009A7E7C"/>
    <w:rsid w:val="009B08C9"/>
    <w:rsid w:val="009B11AB"/>
    <w:rsid w:val="009B2BD5"/>
    <w:rsid w:val="009B415F"/>
    <w:rsid w:val="009C6862"/>
    <w:rsid w:val="009C69D1"/>
    <w:rsid w:val="009D04F8"/>
    <w:rsid w:val="009D13BE"/>
    <w:rsid w:val="009D18FC"/>
    <w:rsid w:val="009D27F9"/>
    <w:rsid w:val="009D5542"/>
    <w:rsid w:val="009D5614"/>
    <w:rsid w:val="009D6BAB"/>
    <w:rsid w:val="009D7365"/>
    <w:rsid w:val="009E0D5D"/>
    <w:rsid w:val="009E0DBB"/>
    <w:rsid w:val="009E16CA"/>
    <w:rsid w:val="009E22F1"/>
    <w:rsid w:val="009E2F88"/>
    <w:rsid w:val="009E3369"/>
    <w:rsid w:val="009E3ABE"/>
    <w:rsid w:val="009E5530"/>
    <w:rsid w:val="009F1238"/>
    <w:rsid w:val="009F1578"/>
    <w:rsid w:val="009F3EB9"/>
    <w:rsid w:val="009F4403"/>
    <w:rsid w:val="00A002B2"/>
    <w:rsid w:val="00A021A7"/>
    <w:rsid w:val="00A02B25"/>
    <w:rsid w:val="00A0390D"/>
    <w:rsid w:val="00A040B2"/>
    <w:rsid w:val="00A05877"/>
    <w:rsid w:val="00A05B14"/>
    <w:rsid w:val="00A05CB3"/>
    <w:rsid w:val="00A06CE1"/>
    <w:rsid w:val="00A10C8D"/>
    <w:rsid w:val="00A11010"/>
    <w:rsid w:val="00A121BE"/>
    <w:rsid w:val="00A124BD"/>
    <w:rsid w:val="00A15466"/>
    <w:rsid w:val="00A1740D"/>
    <w:rsid w:val="00A2059C"/>
    <w:rsid w:val="00A2102A"/>
    <w:rsid w:val="00A21250"/>
    <w:rsid w:val="00A2353B"/>
    <w:rsid w:val="00A237CC"/>
    <w:rsid w:val="00A239E9"/>
    <w:rsid w:val="00A24E7E"/>
    <w:rsid w:val="00A263AC"/>
    <w:rsid w:val="00A26FDC"/>
    <w:rsid w:val="00A305C0"/>
    <w:rsid w:val="00A30B2F"/>
    <w:rsid w:val="00A30CA2"/>
    <w:rsid w:val="00A311EC"/>
    <w:rsid w:val="00A31F47"/>
    <w:rsid w:val="00A3271C"/>
    <w:rsid w:val="00A332B0"/>
    <w:rsid w:val="00A3563F"/>
    <w:rsid w:val="00A35EB9"/>
    <w:rsid w:val="00A37834"/>
    <w:rsid w:val="00A379D0"/>
    <w:rsid w:val="00A406C2"/>
    <w:rsid w:val="00A40702"/>
    <w:rsid w:val="00A40E79"/>
    <w:rsid w:val="00A41D2C"/>
    <w:rsid w:val="00A438DA"/>
    <w:rsid w:val="00A44DA8"/>
    <w:rsid w:val="00A45CA9"/>
    <w:rsid w:val="00A50F2A"/>
    <w:rsid w:val="00A549C7"/>
    <w:rsid w:val="00A54B77"/>
    <w:rsid w:val="00A554CC"/>
    <w:rsid w:val="00A554D4"/>
    <w:rsid w:val="00A57BEE"/>
    <w:rsid w:val="00A60798"/>
    <w:rsid w:val="00A608A2"/>
    <w:rsid w:val="00A61580"/>
    <w:rsid w:val="00A62057"/>
    <w:rsid w:val="00A62BBD"/>
    <w:rsid w:val="00A6586C"/>
    <w:rsid w:val="00A6719F"/>
    <w:rsid w:val="00A72917"/>
    <w:rsid w:val="00A738DB"/>
    <w:rsid w:val="00A752C3"/>
    <w:rsid w:val="00A76331"/>
    <w:rsid w:val="00A7654D"/>
    <w:rsid w:val="00A76AD3"/>
    <w:rsid w:val="00A778EF"/>
    <w:rsid w:val="00A77C9F"/>
    <w:rsid w:val="00A80C22"/>
    <w:rsid w:val="00A8239E"/>
    <w:rsid w:val="00A82C5F"/>
    <w:rsid w:val="00A84B30"/>
    <w:rsid w:val="00A857C9"/>
    <w:rsid w:val="00A866B8"/>
    <w:rsid w:val="00A91389"/>
    <w:rsid w:val="00A949D4"/>
    <w:rsid w:val="00A9727D"/>
    <w:rsid w:val="00A97298"/>
    <w:rsid w:val="00A97EE7"/>
    <w:rsid w:val="00AA01DB"/>
    <w:rsid w:val="00AA2475"/>
    <w:rsid w:val="00AA2974"/>
    <w:rsid w:val="00AA405C"/>
    <w:rsid w:val="00AA5D4F"/>
    <w:rsid w:val="00AB0BBD"/>
    <w:rsid w:val="00AB0D0F"/>
    <w:rsid w:val="00AB1BDE"/>
    <w:rsid w:val="00AB3114"/>
    <w:rsid w:val="00AB3259"/>
    <w:rsid w:val="00AB396A"/>
    <w:rsid w:val="00AB3C56"/>
    <w:rsid w:val="00AB3E03"/>
    <w:rsid w:val="00AB6449"/>
    <w:rsid w:val="00AB64A7"/>
    <w:rsid w:val="00AB794F"/>
    <w:rsid w:val="00AC04BB"/>
    <w:rsid w:val="00AC2041"/>
    <w:rsid w:val="00AC2C84"/>
    <w:rsid w:val="00AC4303"/>
    <w:rsid w:val="00AC4B47"/>
    <w:rsid w:val="00AC4CF0"/>
    <w:rsid w:val="00AC6350"/>
    <w:rsid w:val="00AC6530"/>
    <w:rsid w:val="00AC75DC"/>
    <w:rsid w:val="00AD10B5"/>
    <w:rsid w:val="00AD2F37"/>
    <w:rsid w:val="00AD374F"/>
    <w:rsid w:val="00AD3B5E"/>
    <w:rsid w:val="00AD54DB"/>
    <w:rsid w:val="00AD5A12"/>
    <w:rsid w:val="00AD5C27"/>
    <w:rsid w:val="00AD64EA"/>
    <w:rsid w:val="00AE19FC"/>
    <w:rsid w:val="00AE2702"/>
    <w:rsid w:val="00AE4737"/>
    <w:rsid w:val="00AE5580"/>
    <w:rsid w:val="00AE5EDF"/>
    <w:rsid w:val="00AE6670"/>
    <w:rsid w:val="00AE7410"/>
    <w:rsid w:val="00AE7D1E"/>
    <w:rsid w:val="00AF06CB"/>
    <w:rsid w:val="00AF1121"/>
    <w:rsid w:val="00AF72A3"/>
    <w:rsid w:val="00AF74B0"/>
    <w:rsid w:val="00B00592"/>
    <w:rsid w:val="00B014AA"/>
    <w:rsid w:val="00B0201E"/>
    <w:rsid w:val="00B02197"/>
    <w:rsid w:val="00B02B6D"/>
    <w:rsid w:val="00B03FC2"/>
    <w:rsid w:val="00B044AE"/>
    <w:rsid w:val="00B0650A"/>
    <w:rsid w:val="00B0751F"/>
    <w:rsid w:val="00B12ADD"/>
    <w:rsid w:val="00B146CB"/>
    <w:rsid w:val="00B155F2"/>
    <w:rsid w:val="00B16C4D"/>
    <w:rsid w:val="00B22EE5"/>
    <w:rsid w:val="00B232F6"/>
    <w:rsid w:val="00B23442"/>
    <w:rsid w:val="00B26D2F"/>
    <w:rsid w:val="00B31110"/>
    <w:rsid w:val="00B3112C"/>
    <w:rsid w:val="00B313BA"/>
    <w:rsid w:val="00B320CE"/>
    <w:rsid w:val="00B33686"/>
    <w:rsid w:val="00B33A7D"/>
    <w:rsid w:val="00B36484"/>
    <w:rsid w:val="00B37CD6"/>
    <w:rsid w:val="00B41C57"/>
    <w:rsid w:val="00B42F1B"/>
    <w:rsid w:val="00B46E65"/>
    <w:rsid w:val="00B50CF8"/>
    <w:rsid w:val="00B51AE2"/>
    <w:rsid w:val="00B52143"/>
    <w:rsid w:val="00B543B5"/>
    <w:rsid w:val="00B57046"/>
    <w:rsid w:val="00B5778A"/>
    <w:rsid w:val="00B60932"/>
    <w:rsid w:val="00B6203C"/>
    <w:rsid w:val="00B62237"/>
    <w:rsid w:val="00B62340"/>
    <w:rsid w:val="00B64364"/>
    <w:rsid w:val="00B67DE1"/>
    <w:rsid w:val="00B70549"/>
    <w:rsid w:val="00B70F22"/>
    <w:rsid w:val="00B71030"/>
    <w:rsid w:val="00B715FF"/>
    <w:rsid w:val="00B72F90"/>
    <w:rsid w:val="00B7477D"/>
    <w:rsid w:val="00B761FF"/>
    <w:rsid w:val="00B81FB3"/>
    <w:rsid w:val="00B846A2"/>
    <w:rsid w:val="00B848DC"/>
    <w:rsid w:val="00B90471"/>
    <w:rsid w:val="00B90608"/>
    <w:rsid w:val="00B920FA"/>
    <w:rsid w:val="00B93D2E"/>
    <w:rsid w:val="00B94743"/>
    <w:rsid w:val="00B949E0"/>
    <w:rsid w:val="00B94A36"/>
    <w:rsid w:val="00BA0A53"/>
    <w:rsid w:val="00BA28F9"/>
    <w:rsid w:val="00BA2B7C"/>
    <w:rsid w:val="00BA2D5F"/>
    <w:rsid w:val="00BA2F61"/>
    <w:rsid w:val="00BA32F1"/>
    <w:rsid w:val="00BA6AD7"/>
    <w:rsid w:val="00BA7BEF"/>
    <w:rsid w:val="00BA7EF2"/>
    <w:rsid w:val="00BB03F1"/>
    <w:rsid w:val="00BB1DCF"/>
    <w:rsid w:val="00BB3E60"/>
    <w:rsid w:val="00BB4210"/>
    <w:rsid w:val="00BB425C"/>
    <w:rsid w:val="00BB7373"/>
    <w:rsid w:val="00BC05DE"/>
    <w:rsid w:val="00BC2986"/>
    <w:rsid w:val="00BC4040"/>
    <w:rsid w:val="00BC4754"/>
    <w:rsid w:val="00BC488E"/>
    <w:rsid w:val="00BC4E55"/>
    <w:rsid w:val="00BC6340"/>
    <w:rsid w:val="00BD2982"/>
    <w:rsid w:val="00BD390B"/>
    <w:rsid w:val="00BD7AD8"/>
    <w:rsid w:val="00BE04CF"/>
    <w:rsid w:val="00BE29D9"/>
    <w:rsid w:val="00BE2A20"/>
    <w:rsid w:val="00BE2DF2"/>
    <w:rsid w:val="00BE4888"/>
    <w:rsid w:val="00BE55DC"/>
    <w:rsid w:val="00BE5D8F"/>
    <w:rsid w:val="00BE5DF1"/>
    <w:rsid w:val="00BE6AD3"/>
    <w:rsid w:val="00BF4602"/>
    <w:rsid w:val="00BF5F0E"/>
    <w:rsid w:val="00BF6B6C"/>
    <w:rsid w:val="00BF6D6A"/>
    <w:rsid w:val="00C00A73"/>
    <w:rsid w:val="00C0177A"/>
    <w:rsid w:val="00C02412"/>
    <w:rsid w:val="00C02EA8"/>
    <w:rsid w:val="00C05576"/>
    <w:rsid w:val="00C05C65"/>
    <w:rsid w:val="00C064C8"/>
    <w:rsid w:val="00C10D9D"/>
    <w:rsid w:val="00C115C2"/>
    <w:rsid w:val="00C11AB0"/>
    <w:rsid w:val="00C1216D"/>
    <w:rsid w:val="00C1257C"/>
    <w:rsid w:val="00C127FA"/>
    <w:rsid w:val="00C152C0"/>
    <w:rsid w:val="00C15DB5"/>
    <w:rsid w:val="00C16318"/>
    <w:rsid w:val="00C1659D"/>
    <w:rsid w:val="00C17B2D"/>
    <w:rsid w:val="00C2062C"/>
    <w:rsid w:val="00C207DA"/>
    <w:rsid w:val="00C213C2"/>
    <w:rsid w:val="00C21426"/>
    <w:rsid w:val="00C217DF"/>
    <w:rsid w:val="00C218E2"/>
    <w:rsid w:val="00C227EC"/>
    <w:rsid w:val="00C238D8"/>
    <w:rsid w:val="00C24FE9"/>
    <w:rsid w:val="00C263F4"/>
    <w:rsid w:val="00C31329"/>
    <w:rsid w:val="00C31441"/>
    <w:rsid w:val="00C328CC"/>
    <w:rsid w:val="00C33215"/>
    <w:rsid w:val="00C34E35"/>
    <w:rsid w:val="00C35708"/>
    <w:rsid w:val="00C3773C"/>
    <w:rsid w:val="00C409A5"/>
    <w:rsid w:val="00C40B14"/>
    <w:rsid w:val="00C427F6"/>
    <w:rsid w:val="00C44A4D"/>
    <w:rsid w:val="00C45268"/>
    <w:rsid w:val="00C45B5E"/>
    <w:rsid w:val="00C46294"/>
    <w:rsid w:val="00C46F97"/>
    <w:rsid w:val="00C471C4"/>
    <w:rsid w:val="00C50FF3"/>
    <w:rsid w:val="00C51D1C"/>
    <w:rsid w:val="00C51F57"/>
    <w:rsid w:val="00C541AB"/>
    <w:rsid w:val="00C55167"/>
    <w:rsid w:val="00C5647F"/>
    <w:rsid w:val="00C56A46"/>
    <w:rsid w:val="00C57602"/>
    <w:rsid w:val="00C57E87"/>
    <w:rsid w:val="00C6041D"/>
    <w:rsid w:val="00C61B17"/>
    <w:rsid w:val="00C63536"/>
    <w:rsid w:val="00C646A8"/>
    <w:rsid w:val="00C6547C"/>
    <w:rsid w:val="00C6566B"/>
    <w:rsid w:val="00C66147"/>
    <w:rsid w:val="00C663C0"/>
    <w:rsid w:val="00C671BA"/>
    <w:rsid w:val="00C72800"/>
    <w:rsid w:val="00C75309"/>
    <w:rsid w:val="00C7645F"/>
    <w:rsid w:val="00C76B8E"/>
    <w:rsid w:val="00C80B2D"/>
    <w:rsid w:val="00C80DDE"/>
    <w:rsid w:val="00C810DA"/>
    <w:rsid w:val="00C8199C"/>
    <w:rsid w:val="00C83FC7"/>
    <w:rsid w:val="00C840D8"/>
    <w:rsid w:val="00C84E10"/>
    <w:rsid w:val="00C85349"/>
    <w:rsid w:val="00C86AF1"/>
    <w:rsid w:val="00C87D99"/>
    <w:rsid w:val="00C9029F"/>
    <w:rsid w:val="00C9039F"/>
    <w:rsid w:val="00C923AD"/>
    <w:rsid w:val="00C92477"/>
    <w:rsid w:val="00C92A32"/>
    <w:rsid w:val="00C94113"/>
    <w:rsid w:val="00C9668B"/>
    <w:rsid w:val="00C96C49"/>
    <w:rsid w:val="00CA0A48"/>
    <w:rsid w:val="00CA1EE9"/>
    <w:rsid w:val="00CA27B7"/>
    <w:rsid w:val="00CA2E95"/>
    <w:rsid w:val="00CA7572"/>
    <w:rsid w:val="00CA7F74"/>
    <w:rsid w:val="00CB0C32"/>
    <w:rsid w:val="00CB1248"/>
    <w:rsid w:val="00CB16D2"/>
    <w:rsid w:val="00CB1DFC"/>
    <w:rsid w:val="00CB2D65"/>
    <w:rsid w:val="00CB3450"/>
    <w:rsid w:val="00CB6246"/>
    <w:rsid w:val="00CC0759"/>
    <w:rsid w:val="00CC278A"/>
    <w:rsid w:val="00CC3160"/>
    <w:rsid w:val="00CC6953"/>
    <w:rsid w:val="00CC71D5"/>
    <w:rsid w:val="00CD2A69"/>
    <w:rsid w:val="00CD2DAB"/>
    <w:rsid w:val="00CD2DBF"/>
    <w:rsid w:val="00CD4E24"/>
    <w:rsid w:val="00CD6207"/>
    <w:rsid w:val="00CD72A6"/>
    <w:rsid w:val="00CE1AA9"/>
    <w:rsid w:val="00CE39B8"/>
    <w:rsid w:val="00CE4A83"/>
    <w:rsid w:val="00CE4BBF"/>
    <w:rsid w:val="00CE525E"/>
    <w:rsid w:val="00CF1591"/>
    <w:rsid w:val="00CF1689"/>
    <w:rsid w:val="00CF4344"/>
    <w:rsid w:val="00CF4E86"/>
    <w:rsid w:val="00CF5164"/>
    <w:rsid w:val="00CF55E6"/>
    <w:rsid w:val="00CF5B88"/>
    <w:rsid w:val="00CF72D7"/>
    <w:rsid w:val="00D00689"/>
    <w:rsid w:val="00D00944"/>
    <w:rsid w:val="00D014A6"/>
    <w:rsid w:val="00D015A4"/>
    <w:rsid w:val="00D02F69"/>
    <w:rsid w:val="00D033FB"/>
    <w:rsid w:val="00D044FB"/>
    <w:rsid w:val="00D06B3A"/>
    <w:rsid w:val="00D108BF"/>
    <w:rsid w:val="00D1092B"/>
    <w:rsid w:val="00D11DB8"/>
    <w:rsid w:val="00D1423F"/>
    <w:rsid w:val="00D167D0"/>
    <w:rsid w:val="00D177A0"/>
    <w:rsid w:val="00D20092"/>
    <w:rsid w:val="00D2293A"/>
    <w:rsid w:val="00D22E65"/>
    <w:rsid w:val="00D22EAF"/>
    <w:rsid w:val="00D2430E"/>
    <w:rsid w:val="00D251B7"/>
    <w:rsid w:val="00D2717B"/>
    <w:rsid w:val="00D3078B"/>
    <w:rsid w:val="00D3118E"/>
    <w:rsid w:val="00D32E8F"/>
    <w:rsid w:val="00D33899"/>
    <w:rsid w:val="00D34BC5"/>
    <w:rsid w:val="00D36BA1"/>
    <w:rsid w:val="00D36C76"/>
    <w:rsid w:val="00D37F07"/>
    <w:rsid w:val="00D41BB8"/>
    <w:rsid w:val="00D444E3"/>
    <w:rsid w:val="00D50315"/>
    <w:rsid w:val="00D507A3"/>
    <w:rsid w:val="00D50850"/>
    <w:rsid w:val="00D52AFA"/>
    <w:rsid w:val="00D54285"/>
    <w:rsid w:val="00D5566B"/>
    <w:rsid w:val="00D6102D"/>
    <w:rsid w:val="00D63381"/>
    <w:rsid w:val="00D643F8"/>
    <w:rsid w:val="00D67892"/>
    <w:rsid w:val="00D7119E"/>
    <w:rsid w:val="00D71BF6"/>
    <w:rsid w:val="00D7294F"/>
    <w:rsid w:val="00D744A5"/>
    <w:rsid w:val="00D7590F"/>
    <w:rsid w:val="00D75ED8"/>
    <w:rsid w:val="00D85656"/>
    <w:rsid w:val="00D8730A"/>
    <w:rsid w:val="00DA0143"/>
    <w:rsid w:val="00DA0378"/>
    <w:rsid w:val="00DA0EA5"/>
    <w:rsid w:val="00DA1664"/>
    <w:rsid w:val="00DA258B"/>
    <w:rsid w:val="00DA33AC"/>
    <w:rsid w:val="00DA4D73"/>
    <w:rsid w:val="00DB045E"/>
    <w:rsid w:val="00DB13D3"/>
    <w:rsid w:val="00DB371A"/>
    <w:rsid w:val="00DB62E8"/>
    <w:rsid w:val="00DB65A3"/>
    <w:rsid w:val="00DB78FC"/>
    <w:rsid w:val="00DB7E4B"/>
    <w:rsid w:val="00DC0F37"/>
    <w:rsid w:val="00DC18AE"/>
    <w:rsid w:val="00DC57CD"/>
    <w:rsid w:val="00DC58F4"/>
    <w:rsid w:val="00DC5BFB"/>
    <w:rsid w:val="00DC6912"/>
    <w:rsid w:val="00DD242E"/>
    <w:rsid w:val="00DD3EA6"/>
    <w:rsid w:val="00DD4258"/>
    <w:rsid w:val="00DD542A"/>
    <w:rsid w:val="00DD588C"/>
    <w:rsid w:val="00DD5CF9"/>
    <w:rsid w:val="00DD6177"/>
    <w:rsid w:val="00DD641C"/>
    <w:rsid w:val="00DE0022"/>
    <w:rsid w:val="00DE08B3"/>
    <w:rsid w:val="00DE1D8B"/>
    <w:rsid w:val="00DE251A"/>
    <w:rsid w:val="00DE29A8"/>
    <w:rsid w:val="00DE2C1D"/>
    <w:rsid w:val="00DE4533"/>
    <w:rsid w:val="00DE49E1"/>
    <w:rsid w:val="00DE596C"/>
    <w:rsid w:val="00DE7206"/>
    <w:rsid w:val="00DF0CB9"/>
    <w:rsid w:val="00DF172C"/>
    <w:rsid w:val="00DF1E47"/>
    <w:rsid w:val="00DF5286"/>
    <w:rsid w:val="00DF571E"/>
    <w:rsid w:val="00DF698D"/>
    <w:rsid w:val="00DF7B2C"/>
    <w:rsid w:val="00DF7B41"/>
    <w:rsid w:val="00DF7FFC"/>
    <w:rsid w:val="00E01183"/>
    <w:rsid w:val="00E01D1F"/>
    <w:rsid w:val="00E02434"/>
    <w:rsid w:val="00E055E6"/>
    <w:rsid w:val="00E05B3F"/>
    <w:rsid w:val="00E06A0A"/>
    <w:rsid w:val="00E06A9D"/>
    <w:rsid w:val="00E07146"/>
    <w:rsid w:val="00E0783E"/>
    <w:rsid w:val="00E10801"/>
    <w:rsid w:val="00E13520"/>
    <w:rsid w:val="00E138B8"/>
    <w:rsid w:val="00E15F80"/>
    <w:rsid w:val="00E23775"/>
    <w:rsid w:val="00E238C6"/>
    <w:rsid w:val="00E258C3"/>
    <w:rsid w:val="00E26DB0"/>
    <w:rsid w:val="00E277FE"/>
    <w:rsid w:val="00E27F38"/>
    <w:rsid w:val="00E315FC"/>
    <w:rsid w:val="00E339CC"/>
    <w:rsid w:val="00E352A5"/>
    <w:rsid w:val="00E35E2E"/>
    <w:rsid w:val="00E364A7"/>
    <w:rsid w:val="00E36B78"/>
    <w:rsid w:val="00E36F5D"/>
    <w:rsid w:val="00E40C21"/>
    <w:rsid w:val="00E40DD3"/>
    <w:rsid w:val="00E410F8"/>
    <w:rsid w:val="00E41313"/>
    <w:rsid w:val="00E427DF"/>
    <w:rsid w:val="00E42FFF"/>
    <w:rsid w:val="00E433F1"/>
    <w:rsid w:val="00E43BF5"/>
    <w:rsid w:val="00E442CC"/>
    <w:rsid w:val="00E45A70"/>
    <w:rsid w:val="00E46236"/>
    <w:rsid w:val="00E46414"/>
    <w:rsid w:val="00E47469"/>
    <w:rsid w:val="00E528DD"/>
    <w:rsid w:val="00E570B7"/>
    <w:rsid w:val="00E57122"/>
    <w:rsid w:val="00E573AC"/>
    <w:rsid w:val="00E579E2"/>
    <w:rsid w:val="00E6120F"/>
    <w:rsid w:val="00E63092"/>
    <w:rsid w:val="00E6368F"/>
    <w:rsid w:val="00E63D5C"/>
    <w:rsid w:val="00E65AC2"/>
    <w:rsid w:val="00E66116"/>
    <w:rsid w:val="00E73262"/>
    <w:rsid w:val="00E7455A"/>
    <w:rsid w:val="00E74653"/>
    <w:rsid w:val="00E7489D"/>
    <w:rsid w:val="00E753E2"/>
    <w:rsid w:val="00E7548B"/>
    <w:rsid w:val="00E75C04"/>
    <w:rsid w:val="00E768ED"/>
    <w:rsid w:val="00E76C1B"/>
    <w:rsid w:val="00E7711C"/>
    <w:rsid w:val="00E773FF"/>
    <w:rsid w:val="00E77A3D"/>
    <w:rsid w:val="00E80627"/>
    <w:rsid w:val="00E814C8"/>
    <w:rsid w:val="00E817BE"/>
    <w:rsid w:val="00E82472"/>
    <w:rsid w:val="00E832D8"/>
    <w:rsid w:val="00E95311"/>
    <w:rsid w:val="00E956CF"/>
    <w:rsid w:val="00E957A3"/>
    <w:rsid w:val="00EA114E"/>
    <w:rsid w:val="00EA1341"/>
    <w:rsid w:val="00EA1B2E"/>
    <w:rsid w:val="00EA1C66"/>
    <w:rsid w:val="00EA2FB6"/>
    <w:rsid w:val="00EA73F8"/>
    <w:rsid w:val="00EB3447"/>
    <w:rsid w:val="00EB4D1D"/>
    <w:rsid w:val="00EC21BE"/>
    <w:rsid w:val="00EC249B"/>
    <w:rsid w:val="00EC3938"/>
    <w:rsid w:val="00EC4D13"/>
    <w:rsid w:val="00EC4DDC"/>
    <w:rsid w:val="00EC4F17"/>
    <w:rsid w:val="00EC5915"/>
    <w:rsid w:val="00EC643A"/>
    <w:rsid w:val="00EC6B5C"/>
    <w:rsid w:val="00EC71D8"/>
    <w:rsid w:val="00ED244D"/>
    <w:rsid w:val="00ED62D3"/>
    <w:rsid w:val="00ED7ED8"/>
    <w:rsid w:val="00EE0E86"/>
    <w:rsid w:val="00EE36E8"/>
    <w:rsid w:val="00EE49E7"/>
    <w:rsid w:val="00EE4A4F"/>
    <w:rsid w:val="00EE54B9"/>
    <w:rsid w:val="00EE5707"/>
    <w:rsid w:val="00EE5A67"/>
    <w:rsid w:val="00EE65F5"/>
    <w:rsid w:val="00EE6A34"/>
    <w:rsid w:val="00EF11B5"/>
    <w:rsid w:val="00EF2155"/>
    <w:rsid w:val="00EF31CB"/>
    <w:rsid w:val="00EF4E2A"/>
    <w:rsid w:val="00EF53BF"/>
    <w:rsid w:val="00EF5E63"/>
    <w:rsid w:val="00EF7E9B"/>
    <w:rsid w:val="00F00FC9"/>
    <w:rsid w:val="00F0134F"/>
    <w:rsid w:val="00F0366B"/>
    <w:rsid w:val="00F04165"/>
    <w:rsid w:val="00F04440"/>
    <w:rsid w:val="00F05DDD"/>
    <w:rsid w:val="00F07CE7"/>
    <w:rsid w:val="00F07DC3"/>
    <w:rsid w:val="00F07E01"/>
    <w:rsid w:val="00F1198E"/>
    <w:rsid w:val="00F124B7"/>
    <w:rsid w:val="00F124BA"/>
    <w:rsid w:val="00F12B0C"/>
    <w:rsid w:val="00F12D52"/>
    <w:rsid w:val="00F13AC6"/>
    <w:rsid w:val="00F14231"/>
    <w:rsid w:val="00F14EA5"/>
    <w:rsid w:val="00F15CD5"/>
    <w:rsid w:val="00F16059"/>
    <w:rsid w:val="00F16393"/>
    <w:rsid w:val="00F17C14"/>
    <w:rsid w:val="00F20C42"/>
    <w:rsid w:val="00F210BE"/>
    <w:rsid w:val="00F226A3"/>
    <w:rsid w:val="00F2533F"/>
    <w:rsid w:val="00F30703"/>
    <w:rsid w:val="00F30EEE"/>
    <w:rsid w:val="00F3483C"/>
    <w:rsid w:val="00F348CF"/>
    <w:rsid w:val="00F35E47"/>
    <w:rsid w:val="00F364CB"/>
    <w:rsid w:val="00F36D7A"/>
    <w:rsid w:val="00F37592"/>
    <w:rsid w:val="00F400A4"/>
    <w:rsid w:val="00F400EF"/>
    <w:rsid w:val="00F41EF2"/>
    <w:rsid w:val="00F42218"/>
    <w:rsid w:val="00F43D14"/>
    <w:rsid w:val="00F455F2"/>
    <w:rsid w:val="00F45ABD"/>
    <w:rsid w:val="00F46705"/>
    <w:rsid w:val="00F46CFF"/>
    <w:rsid w:val="00F47F82"/>
    <w:rsid w:val="00F50457"/>
    <w:rsid w:val="00F515E6"/>
    <w:rsid w:val="00F52BFF"/>
    <w:rsid w:val="00F538A1"/>
    <w:rsid w:val="00F53E64"/>
    <w:rsid w:val="00F540B3"/>
    <w:rsid w:val="00F545EB"/>
    <w:rsid w:val="00F56218"/>
    <w:rsid w:val="00F56615"/>
    <w:rsid w:val="00F57CB0"/>
    <w:rsid w:val="00F601E2"/>
    <w:rsid w:val="00F63AE3"/>
    <w:rsid w:val="00F64171"/>
    <w:rsid w:val="00F673DE"/>
    <w:rsid w:val="00F676E2"/>
    <w:rsid w:val="00F71556"/>
    <w:rsid w:val="00F72E68"/>
    <w:rsid w:val="00F73845"/>
    <w:rsid w:val="00F76366"/>
    <w:rsid w:val="00F819D9"/>
    <w:rsid w:val="00F82439"/>
    <w:rsid w:val="00F834B3"/>
    <w:rsid w:val="00F85300"/>
    <w:rsid w:val="00F86761"/>
    <w:rsid w:val="00F87AFD"/>
    <w:rsid w:val="00F90B8D"/>
    <w:rsid w:val="00F9275F"/>
    <w:rsid w:val="00F92885"/>
    <w:rsid w:val="00F93B56"/>
    <w:rsid w:val="00F95BEA"/>
    <w:rsid w:val="00F96123"/>
    <w:rsid w:val="00F967D7"/>
    <w:rsid w:val="00FA18FC"/>
    <w:rsid w:val="00FA1B12"/>
    <w:rsid w:val="00FA1ED8"/>
    <w:rsid w:val="00FB0353"/>
    <w:rsid w:val="00FB49DA"/>
    <w:rsid w:val="00FB5748"/>
    <w:rsid w:val="00FB5DAB"/>
    <w:rsid w:val="00FB67B6"/>
    <w:rsid w:val="00FB6ACA"/>
    <w:rsid w:val="00FB6CDD"/>
    <w:rsid w:val="00FC2C83"/>
    <w:rsid w:val="00FC3883"/>
    <w:rsid w:val="00FC3E07"/>
    <w:rsid w:val="00FC6061"/>
    <w:rsid w:val="00FC7517"/>
    <w:rsid w:val="00FD0EEF"/>
    <w:rsid w:val="00FD1232"/>
    <w:rsid w:val="00FD2908"/>
    <w:rsid w:val="00FD3A12"/>
    <w:rsid w:val="00FD3AC0"/>
    <w:rsid w:val="00FD59F8"/>
    <w:rsid w:val="00FD662D"/>
    <w:rsid w:val="00FD66CD"/>
    <w:rsid w:val="00FD766A"/>
    <w:rsid w:val="00FE0D43"/>
    <w:rsid w:val="00FE13CD"/>
    <w:rsid w:val="00FE19A6"/>
    <w:rsid w:val="00FE1E79"/>
    <w:rsid w:val="00FE5BFC"/>
    <w:rsid w:val="00FE77B6"/>
    <w:rsid w:val="00FE7E5F"/>
    <w:rsid w:val="00FF07F4"/>
    <w:rsid w:val="00FF2332"/>
    <w:rsid w:val="00FF302B"/>
    <w:rsid w:val="00FF385D"/>
    <w:rsid w:val="00FF4975"/>
    <w:rsid w:val="00FF4A25"/>
    <w:rsid w:val="00FF4D6B"/>
    <w:rsid w:val="00FF52CA"/>
    <w:rsid w:val="00FF5897"/>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9871A"/>
  <w15:docId w15:val="{E6D8D56C-27DC-B940-8770-FE5FE1B2C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F05"/>
  </w:style>
  <w:style w:type="paragraph" w:styleId="Heading1">
    <w:name w:val="heading 1"/>
    <w:basedOn w:val="Normal"/>
    <w:next w:val="Normal"/>
    <w:link w:val="Heading1Char"/>
    <w:uiPriority w:val="9"/>
    <w:qFormat/>
    <w:rsid w:val="007467E3"/>
    <w:pPr>
      <w:keepNext/>
      <w:keepLines/>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B70549"/>
    <w:pPr>
      <w:keepNext/>
      <w:keepLines/>
      <w:spacing w:before="480" w:after="240"/>
      <w:contextualSpacing/>
      <w:outlineLvl w:val="1"/>
    </w:pPr>
    <w:rPr>
      <w:rFonts w:asciiTheme="majorHAnsi" w:hAnsiTheme="majorHAnsi"/>
      <w:b/>
      <w:sz w:val="30"/>
      <w:szCs w:val="28"/>
      <w:lang w:val="en-US"/>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2E19E6"/>
    <w:pPr>
      <w:keepNext/>
      <w:keepLines/>
      <w:spacing w:before="240"/>
      <w:contextualSpacing/>
      <w:outlineLvl w:val="3"/>
    </w:pPr>
    <w:rPr>
      <w:rFonts w:asciiTheme="majorHAnsi" w:eastAsiaTheme="majorEastAsia" w:hAnsiTheme="majorHAnsi" w:cstheme="majorBidi"/>
      <w:b/>
      <w:iCs/>
      <w:lang w:val="en-GB"/>
    </w:rPr>
  </w:style>
  <w:style w:type="paragraph" w:styleId="Heading5">
    <w:name w:val="heading 5"/>
    <w:basedOn w:val="Normal"/>
    <w:next w:val="Normal"/>
    <w:link w:val="Heading5Char"/>
    <w:autoRedefine/>
    <w:uiPriority w:val="9"/>
    <w:qFormat/>
    <w:rsid w:val="00DD4258"/>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DD4258"/>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467E3"/>
    <w:rPr>
      <w:rFonts w:asciiTheme="majorHAnsi" w:hAnsiTheme="majorHAnsi"/>
      <w:sz w:val="52"/>
      <w:szCs w:val="44"/>
    </w:rPr>
  </w:style>
  <w:style w:type="character" w:customStyle="1" w:styleId="Heading2Char">
    <w:name w:val="Heading 2 Char"/>
    <w:basedOn w:val="DefaultParagraphFont"/>
    <w:link w:val="Heading2"/>
    <w:uiPriority w:val="9"/>
    <w:rsid w:val="00B70549"/>
    <w:rPr>
      <w:rFonts w:asciiTheme="majorHAnsi" w:hAnsiTheme="majorHAnsi"/>
      <w:b/>
      <w:sz w:val="30"/>
      <w:szCs w:val="28"/>
      <w:lang w:val="en-US"/>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7"/>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qFormat/>
    <w:rsid w:val="00D33899"/>
    <w:pPr>
      <w:pBdr>
        <w:bottom w:val="single" w:sz="4" w:space="4" w:color="B9DDEA"/>
        <w:between w:val="single" w:sz="4" w:space="4" w:color="B9DDEA"/>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E19E6"/>
    <w:rPr>
      <w:rFonts w:asciiTheme="majorHAnsi" w:eastAsiaTheme="majorEastAsia" w:hAnsiTheme="majorHAnsi" w:cstheme="majorBidi"/>
      <w:b/>
      <w:iCs/>
      <w:lang w:val="en-GB"/>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7"/>
      </w:numPr>
    </w:pPr>
    <w:rPr>
      <w:rFonts w:eastAsia="Times New Roman"/>
      <w:lang w:eastAsia="en-AU"/>
    </w:rPr>
  </w:style>
  <w:style w:type="paragraph" w:styleId="ListNumber3">
    <w:name w:val="List Number 3"/>
    <w:basedOn w:val="Normal"/>
    <w:uiPriority w:val="2"/>
    <w:semiHidden/>
    <w:rsid w:val="00F71556"/>
    <w:pPr>
      <w:numPr>
        <w:ilvl w:val="2"/>
        <w:numId w:val="7"/>
      </w:numPr>
    </w:pPr>
    <w:rPr>
      <w:rFonts w:eastAsia="Times New Roman"/>
      <w:lang w:eastAsia="en-AU"/>
    </w:rPr>
  </w:style>
  <w:style w:type="paragraph" w:styleId="ListNumber4">
    <w:name w:val="List Number 4"/>
    <w:basedOn w:val="Normal"/>
    <w:uiPriority w:val="2"/>
    <w:semiHidden/>
    <w:rsid w:val="00F71556"/>
    <w:pPr>
      <w:numPr>
        <w:ilvl w:val="3"/>
        <w:numId w:val="7"/>
      </w:numPr>
    </w:pPr>
    <w:rPr>
      <w:rFonts w:eastAsia="Times New Roman"/>
      <w:lang w:eastAsia="en-AU"/>
    </w:rPr>
  </w:style>
  <w:style w:type="paragraph" w:styleId="ListNumber5">
    <w:name w:val="List Number 5"/>
    <w:basedOn w:val="Normal"/>
    <w:uiPriority w:val="2"/>
    <w:semiHidden/>
    <w:rsid w:val="00F71556"/>
    <w:pPr>
      <w:numPr>
        <w:ilvl w:val="4"/>
        <w:numId w:val="7"/>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C0D73"/>
    <w:pPr>
      <w:keepNext/>
      <w:keepLines/>
      <w:numPr>
        <w:numId w:val="3"/>
      </w:numPr>
      <w:spacing w:before="360" w:line="240" w:lineRule="auto"/>
      <w:ind w:left="357" w:hanging="357"/>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896871"/>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8F5915"/>
    <w:pPr>
      <w:numPr>
        <w:numId w:val="4"/>
      </w:numPr>
      <w:ind w:left="0" w:firstLine="0"/>
    </w:pPr>
  </w:style>
  <w:style w:type="character" w:customStyle="1" w:styleId="CaptionChar">
    <w:name w:val="Caption Char"/>
    <w:basedOn w:val="DefaultParagraphFont"/>
    <w:link w:val="Caption"/>
    <w:uiPriority w:val="12"/>
    <w:rsid w:val="000C0D73"/>
    <w:rPr>
      <w:iCs/>
      <w:sz w:val="20"/>
    </w:rPr>
  </w:style>
  <w:style w:type="character" w:customStyle="1" w:styleId="TableCaptionChar">
    <w:name w:val="Table Caption Char"/>
    <w:basedOn w:val="CaptionChar"/>
    <w:link w:val="TableCaption"/>
    <w:rsid w:val="008F5915"/>
    <w:rPr>
      <w:iCs/>
      <w:sz w:val="20"/>
    </w:rPr>
  </w:style>
  <w:style w:type="paragraph" w:customStyle="1" w:styleId="Default">
    <w:name w:val="Default"/>
    <w:rsid w:val="007255DD"/>
    <w:pPr>
      <w:autoSpaceDE w:val="0"/>
      <w:autoSpaceDN w:val="0"/>
      <w:adjustRightInd w:val="0"/>
      <w:spacing w:before="0" w:after="0" w:line="240" w:lineRule="auto"/>
    </w:pPr>
    <w:rPr>
      <w:rFonts w:ascii="Instrument Sans" w:hAnsi="Instrument Sans" w:cs="Instrument Sans"/>
      <w:color w:val="000000"/>
      <w:sz w:val="24"/>
      <w:szCs w:val="24"/>
      <w:lang w:val="en-GB"/>
    </w:rPr>
  </w:style>
  <w:style w:type="paragraph" w:customStyle="1" w:styleId="Quote-indent">
    <w:name w:val="Quote - indent"/>
    <w:basedOn w:val="Normal"/>
    <w:qFormat/>
    <w:rsid w:val="0099671B"/>
    <w:pPr>
      <w:spacing w:before="320" w:line="300" w:lineRule="atLeast"/>
      <w:ind w:left="454"/>
    </w:pPr>
    <w:rPr>
      <w:color w:val="004C6E"/>
      <w:sz w:val="26"/>
      <w:szCs w:val="26"/>
      <w:lang w:val="en-GB"/>
    </w:rPr>
  </w:style>
  <w:style w:type="paragraph" w:customStyle="1" w:styleId="Quote-attribution-indent">
    <w:name w:val="Quote - attribution - indent"/>
    <w:basedOn w:val="Normal"/>
    <w:qFormat/>
    <w:rsid w:val="0099671B"/>
    <w:pPr>
      <w:spacing w:before="0" w:after="0"/>
      <w:ind w:left="454"/>
    </w:pPr>
    <w:rPr>
      <w:i/>
      <w:iCs/>
      <w:color w:val="004C6E"/>
      <w:lang w:val="en-GB"/>
    </w:rPr>
  </w:style>
  <w:style w:type="paragraph" w:customStyle="1" w:styleId="Box-head">
    <w:name w:val="Box - head"/>
    <w:basedOn w:val="Warningbox-title"/>
    <w:qFormat/>
    <w:rsid w:val="00736745"/>
    <w:pPr>
      <w:pBdr>
        <w:top w:val="single" w:sz="4" w:space="10" w:color="008674"/>
      </w:pBdr>
      <w:shd w:val="clear" w:color="auto" w:fill="auto"/>
      <w:spacing w:before="200" w:after="120"/>
      <w:ind w:firstLine="0"/>
    </w:pPr>
    <w:rPr>
      <w:color w:val="008674"/>
    </w:rPr>
  </w:style>
  <w:style w:type="paragraph" w:customStyle="1" w:styleId="Box-body">
    <w:name w:val="Box - body"/>
    <w:basedOn w:val="Normal"/>
    <w:autoRedefine/>
    <w:qFormat/>
    <w:rsid w:val="007B1BF8"/>
    <w:pPr>
      <w:pBdr>
        <w:top w:val="single" w:sz="4" w:space="10" w:color="004C6E"/>
        <w:left w:val="single" w:sz="4" w:space="10" w:color="004C6E"/>
        <w:bottom w:val="single" w:sz="4" w:space="10" w:color="004C6E"/>
        <w:right w:val="single" w:sz="4" w:space="10" w:color="004C6E"/>
      </w:pBdr>
      <w:spacing w:line="240" w:lineRule="auto"/>
      <w:ind w:left="567" w:right="851"/>
    </w:pPr>
    <w:rPr>
      <w:spacing w:val="-2"/>
      <w:lang w:val="en-GB"/>
    </w:rPr>
  </w:style>
  <w:style w:type="numbering" w:customStyle="1" w:styleId="CurrentList1">
    <w:name w:val="Current List1"/>
    <w:uiPriority w:val="99"/>
    <w:rsid w:val="003A1F87"/>
    <w:pPr>
      <w:numPr>
        <w:numId w:val="5"/>
      </w:numPr>
    </w:pPr>
  </w:style>
  <w:style w:type="numbering" w:customStyle="1" w:styleId="CurrentList2">
    <w:name w:val="Current List2"/>
    <w:uiPriority w:val="99"/>
    <w:rsid w:val="003A1F87"/>
    <w:pPr>
      <w:numPr>
        <w:numId w:val="6"/>
      </w:numPr>
    </w:pPr>
  </w:style>
  <w:style w:type="paragraph" w:customStyle="1" w:styleId="Warningbox-title">
    <w:name w:val="Warning box - title"/>
    <w:basedOn w:val="Normal"/>
    <w:autoRedefine/>
    <w:qFormat/>
    <w:rsid w:val="00BE04CF"/>
    <w:pPr>
      <w:pBdr>
        <w:top w:val="single" w:sz="4" w:space="1" w:color="008674"/>
        <w:left w:val="single" w:sz="4" w:space="10" w:color="008674"/>
        <w:bottom w:val="single" w:sz="4" w:space="10" w:color="008674"/>
        <w:right w:val="single" w:sz="4" w:space="10" w:color="008674"/>
      </w:pBdr>
      <w:shd w:val="clear" w:color="auto" w:fill="008674"/>
      <w:tabs>
        <w:tab w:val="right" w:pos="8931"/>
      </w:tabs>
      <w:spacing w:before="0" w:after="160" w:line="240" w:lineRule="auto"/>
      <w:ind w:left="567" w:right="851" w:firstLine="227"/>
    </w:pPr>
    <w:rPr>
      <w:b/>
      <w:bCs/>
      <w:color w:val="FFFFFF" w:themeColor="background1"/>
      <w:sz w:val="26"/>
      <w:szCs w:val="26"/>
      <w:lang w:val="en-GB"/>
    </w:rPr>
  </w:style>
  <w:style w:type="paragraph" w:customStyle="1" w:styleId="Warningbox-body">
    <w:name w:val="Warning box - body"/>
    <w:basedOn w:val="ListBullet"/>
    <w:autoRedefine/>
    <w:qFormat/>
    <w:rsid w:val="00D7294F"/>
    <w:pPr>
      <w:pBdr>
        <w:top w:val="single" w:sz="4" w:space="10" w:color="004C6E"/>
        <w:left w:val="single" w:sz="4" w:space="10" w:color="004C6E"/>
        <w:bottom w:val="single" w:sz="4" w:space="10" w:color="004C6E"/>
        <w:right w:val="single" w:sz="4" w:space="10" w:color="004C6E"/>
      </w:pBdr>
      <w:ind w:left="924" w:right="851" w:hanging="357"/>
    </w:pPr>
    <w:rPr>
      <w:lang w:val="en-GB"/>
    </w:rPr>
  </w:style>
  <w:style w:type="character" w:styleId="PageNumber">
    <w:name w:val="page number"/>
    <w:basedOn w:val="DefaultParagraphFont"/>
    <w:uiPriority w:val="99"/>
    <w:semiHidden/>
    <w:unhideWhenUsed/>
    <w:rsid w:val="009E2F88"/>
  </w:style>
  <w:style w:type="paragraph" w:styleId="ListParagraph">
    <w:name w:val="List Paragraph"/>
    <w:basedOn w:val="Normal"/>
    <w:uiPriority w:val="34"/>
    <w:rsid w:val="00012C41"/>
    <w:pPr>
      <w:ind w:left="720"/>
      <w:contextualSpacing/>
    </w:pPr>
  </w:style>
  <w:style w:type="paragraph" w:customStyle="1" w:styleId="Goodpracticehead">
    <w:name w:val="Good practice head"/>
    <w:basedOn w:val="Heading2"/>
    <w:qFormat/>
    <w:rsid w:val="006F4457"/>
  </w:style>
  <w:style w:type="paragraph" w:customStyle="1" w:styleId="TOC2blue">
    <w:name w:val="TOC2blue"/>
    <w:basedOn w:val="TOC2"/>
    <w:autoRedefine/>
    <w:qFormat/>
    <w:rsid w:val="007840BC"/>
    <w:pPr>
      <w:pBdr>
        <w:between w:val="single" w:sz="4" w:space="1" w:color="D3BBFD" w:themeColor="text2"/>
      </w:pBdr>
    </w:pPr>
  </w:style>
  <w:style w:type="numbering" w:customStyle="1" w:styleId="CurrentList3">
    <w:name w:val="Current List3"/>
    <w:uiPriority w:val="99"/>
    <w:rsid w:val="00615F7A"/>
    <w:pPr>
      <w:numPr>
        <w:numId w:val="8"/>
      </w:numPr>
    </w:pPr>
  </w:style>
  <w:style w:type="paragraph" w:customStyle="1" w:styleId="Box-numbers">
    <w:name w:val="Box - numbers"/>
    <w:basedOn w:val="Box-body"/>
    <w:qFormat/>
    <w:rsid w:val="00BA7BEF"/>
    <w:pPr>
      <w:numPr>
        <w:numId w:val="9"/>
      </w:numPr>
      <w:pBdr>
        <w:top w:val="none" w:sz="0" w:space="0" w:color="auto"/>
        <w:bottom w:val="none" w:sz="0" w:space="0" w:color="auto"/>
      </w:pBdr>
    </w:pPr>
  </w:style>
  <w:style w:type="paragraph" w:customStyle="1" w:styleId="Box-bodypartial">
    <w:name w:val="Box - body (partial)"/>
    <w:basedOn w:val="Box-body"/>
    <w:qFormat/>
    <w:rsid w:val="00BA7BEF"/>
    <w:pPr>
      <w:pBdr>
        <w:top w:val="none" w:sz="0" w:space="0" w:color="auto"/>
        <w:bottom w:val="none" w:sz="0" w:space="0" w:color="auto"/>
      </w:pBdr>
      <w:ind w:left="0"/>
    </w:pPr>
  </w:style>
  <w:style w:type="paragraph" w:customStyle="1" w:styleId="Arrowlist">
    <w:name w:val="Arrow list"/>
    <w:basedOn w:val="ListBullet"/>
    <w:qFormat/>
    <w:rsid w:val="00A949D4"/>
    <w:pPr>
      <w:numPr>
        <w:numId w:val="12"/>
      </w:numPr>
      <w:ind w:left="426" w:hanging="426"/>
    </w:pPr>
    <w:rPr>
      <w:b/>
      <w:bCs/>
      <w:sz w:val="26"/>
      <w:szCs w:val="26"/>
      <w:lang w:val="en-GB"/>
    </w:rPr>
  </w:style>
  <w:style w:type="paragraph" w:customStyle="1" w:styleId="Pa4">
    <w:name w:val="Pa4"/>
    <w:basedOn w:val="Default"/>
    <w:next w:val="Default"/>
    <w:uiPriority w:val="99"/>
    <w:rsid w:val="00C45268"/>
    <w:pPr>
      <w:spacing w:line="211" w:lineRule="atLeast"/>
    </w:pPr>
    <w:rPr>
      <w:rFonts w:cs="Times New Roman"/>
      <w:color w:val="000000" w:themeColor="text1"/>
    </w:rPr>
  </w:style>
  <w:style w:type="paragraph" w:customStyle="1" w:styleId="Warningbox-bodycopy">
    <w:name w:val="Warning box - body copy"/>
    <w:basedOn w:val="Warningbox-body"/>
    <w:qFormat/>
    <w:rsid w:val="00C45268"/>
    <w:pPr>
      <w:numPr>
        <w:numId w:val="0"/>
      </w:numPr>
      <w:ind w:left="567"/>
    </w:pPr>
  </w:style>
  <w:style w:type="paragraph" w:customStyle="1" w:styleId="Highlightbox">
    <w:name w:val="Highlight box"/>
    <w:basedOn w:val="Box-body"/>
    <w:autoRedefine/>
    <w:qFormat/>
    <w:rsid w:val="00E27F38"/>
    <w:pPr>
      <w:pBdr>
        <w:top w:val="single" w:sz="8" w:space="10" w:color="004C6E"/>
        <w:left w:val="single" w:sz="8" w:space="10" w:color="004C6E"/>
        <w:bottom w:val="single" w:sz="8" w:space="10" w:color="004C6E"/>
        <w:right w:val="single" w:sz="8" w:space="10" w:color="004C6E"/>
      </w:pBdr>
    </w:pPr>
    <w:rPr>
      <w:color w:val="004C6E"/>
    </w:rPr>
  </w:style>
  <w:style w:type="paragraph" w:customStyle="1" w:styleId="Implementationsteps">
    <w:name w:val="Implementation steps"/>
    <w:basedOn w:val="Heading3"/>
    <w:qFormat/>
    <w:rsid w:val="006D779D"/>
    <w:pPr>
      <w:spacing w:before="360"/>
    </w:pPr>
    <w:rPr>
      <w:color w:val="008674"/>
    </w:rPr>
  </w:style>
  <w:style w:type="paragraph" w:styleId="Revision">
    <w:name w:val="Revision"/>
    <w:hidden/>
    <w:uiPriority w:val="99"/>
    <w:semiHidden/>
    <w:rsid w:val="00EE65F5"/>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fetyandquality.gov.au/" TargetMode="External"/><Relationship Id="rId18" Type="http://schemas.openxmlformats.org/officeDocument/2006/relationships/footer" Target="footer1.xml"/><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mail%40safetyandquality.gov.au?subject=" TargetMode="External"/><Relationship Id="rId17" Type="http://schemas.openxmlformats.org/officeDocument/2006/relationships/header" Target="header1.xml"/><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hyperlink" Target="http://www.safetyandquality.gov.au/permission-request" TargetMode="External"/><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emf"/><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nc-nd/4.0/" TargetMode="External"/><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2.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057</Words>
  <Characters>28831</Characters>
  <Application>Microsoft Office Word</Application>
  <DocSecurity>4</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Richardson</dc:creator>
  <cp:keywords/>
  <cp:lastModifiedBy>BROWN, Taila</cp:lastModifiedBy>
  <cp:revision>2</cp:revision>
  <dcterms:created xsi:type="dcterms:W3CDTF">2026-05-20T01:14:00Z</dcterms:created>
  <dcterms:modified xsi:type="dcterms:W3CDTF">2026-05-20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ClassificationContentMarkingHeaderShapeIds">
    <vt:lpwstr>51723d5b,2b76893f,4b76d600,1861950e,3532d876</vt:lpwstr>
  </property>
  <property fmtid="{D5CDD505-2E9C-101B-9397-08002B2CF9AE}" pid="4" name="ClassificationContentMarkingHeaderFontProps">
    <vt:lpwstr>#ff0000,12,Aptos</vt:lpwstr>
  </property>
  <property fmtid="{D5CDD505-2E9C-101B-9397-08002B2CF9AE}" pid="5" name="ClassificationContentMarkingHeaderText">
    <vt:lpwstr>OFFICIAL</vt:lpwstr>
  </property>
  <property fmtid="{D5CDD505-2E9C-101B-9397-08002B2CF9AE}" pid="6" name="ClassificationContentMarkingFooterShapeIds">
    <vt:lpwstr>75f16c0f,7ff8651c,75c2fd66</vt:lpwstr>
  </property>
  <property fmtid="{D5CDD505-2E9C-101B-9397-08002B2CF9AE}" pid="7" name="ClassificationContentMarkingFooterFontProps">
    <vt:lpwstr>#ff0000,12,Aptos</vt:lpwstr>
  </property>
  <property fmtid="{D5CDD505-2E9C-101B-9397-08002B2CF9AE}" pid="8" name="ClassificationContentMarkingFooterText">
    <vt:lpwstr>OFFICIAL</vt:lpwstr>
  </property>
  <property fmtid="{D5CDD505-2E9C-101B-9397-08002B2CF9AE}" pid="9" name="MSIP_Label_7cd3e8b9-ffed-43a8-b7f4-cc2fa0382d36_Enabled">
    <vt:lpwstr>true</vt:lpwstr>
  </property>
  <property fmtid="{D5CDD505-2E9C-101B-9397-08002B2CF9AE}" pid="10" name="MSIP_Label_7cd3e8b9-ffed-43a8-b7f4-cc2fa0382d36_SetDate">
    <vt:lpwstr>2026-02-12T23:25:31Z</vt:lpwstr>
  </property>
  <property fmtid="{D5CDD505-2E9C-101B-9397-08002B2CF9AE}" pid="11" name="MSIP_Label_7cd3e8b9-ffed-43a8-b7f4-cc2fa0382d36_Method">
    <vt:lpwstr>Privileged</vt:lpwstr>
  </property>
  <property fmtid="{D5CDD505-2E9C-101B-9397-08002B2CF9AE}" pid="12" name="MSIP_Label_7cd3e8b9-ffed-43a8-b7f4-cc2fa0382d36_Name">
    <vt:lpwstr>O</vt:lpwstr>
  </property>
  <property fmtid="{D5CDD505-2E9C-101B-9397-08002B2CF9AE}" pid="13" name="MSIP_Label_7cd3e8b9-ffed-43a8-b7f4-cc2fa0382d36_SiteId">
    <vt:lpwstr>34a3929c-73cf-4954-abfe-147dc3517892</vt:lpwstr>
  </property>
  <property fmtid="{D5CDD505-2E9C-101B-9397-08002B2CF9AE}" pid="14" name="MSIP_Label_7cd3e8b9-ffed-43a8-b7f4-cc2fa0382d36_ActionId">
    <vt:lpwstr>e5bb20c9-7cba-41ce-8458-cbb5bf2e8553</vt:lpwstr>
  </property>
  <property fmtid="{D5CDD505-2E9C-101B-9397-08002B2CF9AE}" pid="15" name="MSIP_Label_7cd3e8b9-ffed-43a8-b7f4-cc2fa0382d36_ContentBits">
    <vt:lpwstr>3</vt:lpwstr>
  </property>
  <property fmtid="{D5CDD505-2E9C-101B-9397-08002B2CF9AE}" pid="16" name="MSIP_Label_7cd3e8b9-ffed-43a8-b7f4-cc2fa0382d36_Tag">
    <vt:lpwstr>10, 0, 1, 1</vt:lpwstr>
  </property>
</Properties>
</file>